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F239FD" w14:textId="71A4D7FC" w:rsidR="00E2602D" w:rsidRPr="003930A0" w:rsidRDefault="005B44E0" w:rsidP="003930A0">
      <w:pPr>
        <w:pStyle w:val="NoSpacing"/>
        <w:spacing w:after="160" w:line="259" w:lineRule="auto"/>
        <w:rPr>
          <w:noProof/>
          <w:lang w:val="en-US"/>
        </w:rPr>
      </w:pPr>
      <w:r w:rsidRPr="003930A0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0B19459D" wp14:editId="263B2886">
                <wp:simplePos x="0" y="0"/>
                <wp:positionH relativeFrom="column">
                  <wp:posOffset>4065905</wp:posOffset>
                </wp:positionH>
                <wp:positionV relativeFrom="paragraph">
                  <wp:posOffset>1917065</wp:posOffset>
                </wp:positionV>
                <wp:extent cx="2457450" cy="6965950"/>
                <wp:effectExtent l="0" t="0" r="0" b="6350"/>
                <wp:wrapSquare wrapText="bothSides"/>
                <wp:docPr id="18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57450" cy="69659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FA4CF3" w14:textId="77777777" w:rsidR="00E2602D" w:rsidRPr="00D2060B" w:rsidRDefault="00E2602D" w:rsidP="00E2602D">
                            <w:pPr>
                              <w:pStyle w:val="Title"/>
                              <w:jc w:val="left"/>
                              <w:rPr>
                                <w:rStyle w:val="IntenseReference"/>
                                <w:rFonts w:ascii="Cambria" w:hAnsi="Cambria"/>
                                <w:color w:val="000000" w:themeColor="text1"/>
                                <w:lang w:val="en-US"/>
                              </w:rPr>
                            </w:pPr>
                            <w:r w:rsidRPr="00D2060B">
                              <w:rPr>
                                <w:rFonts w:ascii="Cambria" w:hAnsi="Cambria"/>
                                <w:color w:val="000000" w:themeColor="text1"/>
                                <w:lang w:val="en-US"/>
                              </w:rPr>
                              <w:t>Skills</w:t>
                            </w:r>
                          </w:p>
                          <w:p w14:paraId="2C66EC42" w14:textId="04C3D113" w:rsidR="00E2602D" w:rsidRPr="00D2060B" w:rsidRDefault="0065074B" w:rsidP="00681EDF">
                            <w:pPr>
                              <w:pStyle w:val="Heading6"/>
                              <w:spacing w:before="120" w:after="40"/>
                            </w:pPr>
                            <w:r w:rsidRPr="00D2060B">
                              <w:t>Technologies</w:t>
                            </w:r>
                          </w:p>
                          <w:p w14:paraId="58738B15" w14:textId="77777777" w:rsidR="00A96C8E" w:rsidRPr="00D2060B" w:rsidRDefault="00E2602D" w:rsidP="007A0A09">
                            <w:pPr>
                              <w:pStyle w:val="NoSpacing"/>
                              <w:numPr>
                                <w:ilvl w:val="0"/>
                                <w:numId w:val="11"/>
                              </w:numPr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</w:pPr>
                            <w:r w:rsidRPr="00D2060B"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  <w:t>C#</w:t>
                            </w:r>
                          </w:p>
                          <w:p w14:paraId="6F65DD47" w14:textId="77777777" w:rsidR="00A96C8E" w:rsidRPr="00D2060B" w:rsidRDefault="00E2602D" w:rsidP="007A0A09">
                            <w:pPr>
                              <w:pStyle w:val="NoSpacing"/>
                              <w:numPr>
                                <w:ilvl w:val="0"/>
                                <w:numId w:val="11"/>
                              </w:numPr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</w:pPr>
                            <w:r w:rsidRPr="00D2060B"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  <w:t>SQL</w:t>
                            </w:r>
                          </w:p>
                          <w:p w14:paraId="239041B3" w14:textId="77777777" w:rsidR="00A96C8E" w:rsidRPr="00D2060B" w:rsidRDefault="00E2602D" w:rsidP="007A0A09">
                            <w:pPr>
                              <w:pStyle w:val="NoSpacing"/>
                              <w:numPr>
                                <w:ilvl w:val="0"/>
                                <w:numId w:val="11"/>
                              </w:numPr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</w:pPr>
                            <w:r w:rsidRPr="00D2060B"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  <w:t>JavaScript</w:t>
                            </w:r>
                          </w:p>
                          <w:p w14:paraId="16878A83" w14:textId="77777777" w:rsidR="00A96C8E" w:rsidRPr="00D2060B" w:rsidRDefault="00E2602D" w:rsidP="007A0A09">
                            <w:pPr>
                              <w:pStyle w:val="NoSpacing"/>
                              <w:numPr>
                                <w:ilvl w:val="0"/>
                                <w:numId w:val="11"/>
                              </w:numPr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</w:pPr>
                            <w:r w:rsidRPr="00D2060B"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  <w:t>.NET Core</w:t>
                            </w:r>
                          </w:p>
                          <w:p w14:paraId="13313A46" w14:textId="77777777" w:rsidR="00A96C8E" w:rsidRPr="00D2060B" w:rsidRDefault="00E2602D" w:rsidP="007A0A09">
                            <w:pPr>
                              <w:pStyle w:val="NoSpacing"/>
                              <w:numPr>
                                <w:ilvl w:val="0"/>
                                <w:numId w:val="11"/>
                              </w:numPr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</w:pPr>
                            <w:r w:rsidRPr="00D2060B"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  <w:t>Serverless</w:t>
                            </w:r>
                          </w:p>
                          <w:p w14:paraId="1D07743B" w14:textId="77777777" w:rsidR="00A96C8E" w:rsidRPr="00D2060B" w:rsidRDefault="00E2602D" w:rsidP="007A0A09">
                            <w:pPr>
                              <w:pStyle w:val="NoSpacing"/>
                              <w:numPr>
                                <w:ilvl w:val="0"/>
                                <w:numId w:val="11"/>
                              </w:numPr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</w:pPr>
                            <w:r w:rsidRPr="00D2060B"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  <w:t>Containers</w:t>
                            </w:r>
                          </w:p>
                          <w:p w14:paraId="7833ADB7" w14:textId="77777777" w:rsidR="00A96C8E" w:rsidRPr="00D2060B" w:rsidRDefault="00E2602D" w:rsidP="007A0A09">
                            <w:pPr>
                              <w:pStyle w:val="NoSpacing"/>
                              <w:numPr>
                                <w:ilvl w:val="0"/>
                                <w:numId w:val="11"/>
                              </w:numPr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</w:pPr>
                            <w:r w:rsidRPr="00D2060B"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  <w:t>Kubernetes</w:t>
                            </w:r>
                          </w:p>
                          <w:p w14:paraId="22729768" w14:textId="77777777" w:rsidR="00A96C8E" w:rsidRPr="00D2060B" w:rsidRDefault="00E2602D" w:rsidP="007A0A09">
                            <w:pPr>
                              <w:pStyle w:val="NoSpacing"/>
                              <w:numPr>
                                <w:ilvl w:val="0"/>
                                <w:numId w:val="11"/>
                              </w:numPr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</w:pPr>
                            <w:r w:rsidRPr="00D2060B"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  <w:t>GitHub</w:t>
                            </w:r>
                          </w:p>
                          <w:p w14:paraId="62862F72" w14:textId="77777777" w:rsidR="00A96C8E" w:rsidRPr="00D2060B" w:rsidRDefault="00E2602D" w:rsidP="007A0A09">
                            <w:pPr>
                              <w:pStyle w:val="NoSpacing"/>
                              <w:numPr>
                                <w:ilvl w:val="0"/>
                                <w:numId w:val="11"/>
                              </w:numPr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</w:pPr>
                            <w:r w:rsidRPr="00D2060B"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  <w:t>Azure</w:t>
                            </w:r>
                          </w:p>
                          <w:p w14:paraId="6E9E458A" w14:textId="77777777" w:rsidR="00A96C8E" w:rsidRPr="00D2060B" w:rsidRDefault="00E2602D" w:rsidP="007A0A09">
                            <w:pPr>
                              <w:pStyle w:val="NoSpacing"/>
                              <w:numPr>
                                <w:ilvl w:val="0"/>
                                <w:numId w:val="11"/>
                              </w:numPr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</w:pPr>
                            <w:r w:rsidRPr="00D2060B"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  <w:t>AWS</w:t>
                            </w:r>
                          </w:p>
                          <w:p w14:paraId="3FEB697A" w14:textId="77777777" w:rsidR="00A96C8E" w:rsidRPr="00D2060B" w:rsidRDefault="00E2602D" w:rsidP="007A0A09">
                            <w:pPr>
                              <w:pStyle w:val="NoSpacing"/>
                              <w:numPr>
                                <w:ilvl w:val="0"/>
                                <w:numId w:val="11"/>
                              </w:numPr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</w:pPr>
                            <w:r w:rsidRPr="00D2060B"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  <w:t>DevOps</w:t>
                            </w:r>
                          </w:p>
                          <w:p w14:paraId="6AF34866" w14:textId="77777777" w:rsidR="00A96C8E" w:rsidRPr="00D2060B" w:rsidRDefault="00E2602D" w:rsidP="007A0A09">
                            <w:pPr>
                              <w:pStyle w:val="NoSpacing"/>
                              <w:numPr>
                                <w:ilvl w:val="0"/>
                                <w:numId w:val="11"/>
                              </w:numPr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</w:pPr>
                            <w:r w:rsidRPr="00D2060B"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  <w:t>Team City</w:t>
                            </w:r>
                          </w:p>
                          <w:p w14:paraId="53985B18" w14:textId="77777777" w:rsidR="00A96C8E" w:rsidRPr="00D2060B" w:rsidRDefault="00E2602D" w:rsidP="007A0A09">
                            <w:pPr>
                              <w:pStyle w:val="NoSpacing"/>
                              <w:numPr>
                                <w:ilvl w:val="0"/>
                                <w:numId w:val="11"/>
                              </w:numPr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</w:pPr>
                            <w:r w:rsidRPr="00D2060B"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  <w:t>Octopus Deploy</w:t>
                            </w:r>
                          </w:p>
                          <w:p w14:paraId="77133645" w14:textId="77777777" w:rsidR="00A96C8E" w:rsidRPr="00D2060B" w:rsidRDefault="00E2602D" w:rsidP="007A0A09">
                            <w:pPr>
                              <w:pStyle w:val="NoSpacing"/>
                              <w:numPr>
                                <w:ilvl w:val="0"/>
                                <w:numId w:val="11"/>
                              </w:numPr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</w:pPr>
                            <w:r w:rsidRPr="00D2060B"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  <w:t>ASP.NET</w:t>
                            </w:r>
                          </w:p>
                          <w:p w14:paraId="7DA60F7C" w14:textId="77777777" w:rsidR="00A96C8E" w:rsidRPr="00D2060B" w:rsidRDefault="00E2602D" w:rsidP="007A0A09">
                            <w:pPr>
                              <w:pStyle w:val="NoSpacing"/>
                              <w:numPr>
                                <w:ilvl w:val="0"/>
                                <w:numId w:val="11"/>
                              </w:numPr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</w:pPr>
                            <w:r w:rsidRPr="00D2060B"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  <w:t>Snowflake</w:t>
                            </w:r>
                          </w:p>
                          <w:p w14:paraId="203ED330" w14:textId="77777777" w:rsidR="00A96C8E" w:rsidRPr="00D2060B" w:rsidRDefault="00E2602D" w:rsidP="007A0A09">
                            <w:pPr>
                              <w:pStyle w:val="NoSpacing"/>
                              <w:numPr>
                                <w:ilvl w:val="0"/>
                                <w:numId w:val="11"/>
                              </w:numPr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</w:pPr>
                            <w:r w:rsidRPr="00D2060B"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  <w:t>React</w:t>
                            </w:r>
                          </w:p>
                          <w:p w14:paraId="6AE0A984" w14:textId="77777777" w:rsidR="00A96C8E" w:rsidRPr="00D2060B" w:rsidRDefault="00E2602D" w:rsidP="007A0A09">
                            <w:pPr>
                              <w:pStyle w:val="NoSpacing"/>
                              <w:numPr>
                                <w:ilvl w:val="0"/>
                                <w:numId w:val="11"/>
                              </w:numPr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</w:pPr>
                            <w:r w:rsidRPr="00D2060B"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  <w:t>REST API</w:t>
                            </w:r>
                          </w:p>
                          <w:p w14:paraId="03825BA0" w14:textId="0910F701" w:rsidR="00E2602D" w:rsidRPr="00D2060B" w:rsidRDefault="00E2602D" w:rsidP="007A0A09">
                            <w:pPr>
                              <w:pStyle w:val="NoSpacing"/>
                              <w:numPr>
                                <w:ilvl w:val="0"/>
                                <w:numId w:val="11"/>
                              </w:numPr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</w:pPr>
                            <w:r w:rsidRPr="00D2060B"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  <w:t>PowerShell</w:t>
                            </w:r>
                          </w:p>
                          <w:p w14:paraId="3B01ACB7" w14:textId="77777777" w:rsidR="00E2602D" w:rsidRPr="00D2060B" w:rsidRDefault="00E2602D" w:rsidP="00681EDF">
                            <w:pPr>
                              <w:pStyle w:val="Heading6"/>
                              <w:spacing w:before="120" w:after="40"/>
                            </w:pPr>
                            <w:r w:rsidRPr="00D2060B">
                              <w:t>Others</w:t>
                            </w:r>
                          </w:p>
                          <w:p w14:paraId="3D3D3D8D" w14:textId="77777777" w:rsidR="007A0A09" w:rsidRPr="00D2060B" w:rsidRDefault="00E2602D" w:rsidP="007A0A09">
                            <w:pPr>
                              <w:pStyle w:val="NoSpacing"/>
                              <w:numPr>
                                <w:ilvl w:val="0"/>
                                <w:numId w:val="10"/>
                              </w:numPr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</w:pPr>
                            <w:r w:rsidRPr="00D2060B"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  <w:t>Software Architecture</w:t>
                            </w:r>
                          </w:p>
                          <w:p w14:paraId="1496C276" w14:textId="10FF1330" w:rsidR="007A0A09" w:rsidRPr="00D2060B" w:rsidRDefault="00E2602D" w:rsidP="007A0A09">
                            <w:pPr>
                              <w:pStyle w:val="NoSpacing"/>
                              <w:numPr>
                                <w:ilvl w:val="0"/>
                                <w:numId w:val="10"/>
                              </w:numPr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</w:pPr>
                            <w:r w:rsidRPr="00D2060B"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  <w:t>H</w:t>
                            </w:r>
                            <w:r w:rsidR="007A0A09" w:rsidRPr="00D2060B"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  <w:t>igh-level Design</w:t>
                            </w:r>
                          </w:p>
                          <w:p w14:paraId="29F92A26" w14:textId="6DAEDE9B" w:rsidR="007A0A09" w:rsidRPr="00D2060B" w:rsidRDefault="00E2602D" w:rsidP="007A0A09">
                            <w:pPr>
                              <w:pStyle w:val="NoSpacing"/>
                              <w:numPr>
                                <w:ilvl w:val="0"/>
                                <w:numId w:val="10"/>
                              </w:numPr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</w:pPr>
                            <w:r w:rsidRPr="00D2060B"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  <w:t>L</w:t>
                            </w:r>
                            <w:r w:rsidR="007A0A09" w:rsidRPr="00D2060B"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  <w:t>ow-level Design</w:t>
                            </w:r>
                          </w:p>
                          <w:p w14:paraId="4AA32BBF" w14:textId="77777777" w:rsidR="007A0A09" w:rsidRPr="00D2060B" w:rsidRDefault="00E2602D" w:rsidP="007A0A09">
                            <w:pPr>
                              <w:pStyle w:val="NoSpacing"/>
                              <w:numPr>
                                <w:ilvl w:val="0"/>
                                <w:numId w:val="10"/>
                              </w:numPr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</w:pPr>
                            <w:r w:rsidRPr="00D2060B"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  <w:t>Algorithms</w:t>
                            </w:r>
                          </w:p>
                          <w:p w14:paraId="6F575FEE" w14:textId="77777777" w:rsidR="007A0A09" w:rsidRPr="00D2060B" w:rsidRDefault="00E2602D" w:rsidP="007A0A09">
                            <w:pPr>
                              <w:pStyle w:val="NoSpacing"/>
                              <w:numPr>
                                <w:ilvl w:val="0"/>
                                <w:numId w:val="10"/>
                              </w:numPr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</w:pPr>
                            <w:r w:rsidRPr="00D2060B"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  <w:t>Data Structures</w:t>
                            </w:r>
                          </w:p>
                          <w:p w14:paraId="68262C93" w14:textId="77777777" w:rsidR="007A0A09" w:rsidRPr="00D2060B" w:rsidRDefault="00E2602D" w:rsidP="007A0A09">
                            <w:pPr>
                              <w:pStyle w:val="NoSpacing"/>
                              <w:numPr>
                                <w:ilvl w:val="0"/>
                                <w:numId w:val="10"/>
                              </w:numPr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</w:pPr>
                            <w:r w:rsidRPr="00D2060B"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  <w:t>System Design</w:t>
                            </w:r>
                          </w:p>
                          <w:p w14:paraId="39E73D45" w14:textId="77777777" w:rsidR="007A0A09" w:rsidRPr="00D2060B" w:rsidRDefault="00E2602D" w:rsidP="007A0A09">
                            <w:pPr>
                              <w:pStyle w:val="NoSpacing"/>
                              <w:numPr>
                                <w:ilvl w:val="0"/>
                                <w:numId w:val="10"/>
                              </w:numPr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</w:pPr>
                            <w:r w:rsidRPr="00D2060B"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  <w:t>Project Management</w:t>
                            </w:r>
                          </w:p>
                          <w:p w14:paraId="2BB805C0" w14:textId="77777777" w:rsidR="007A0A09" w:rsidRPr="00D2060B" w:rsidRDefault="00E2602D" w:rsidP="007A0A09">
                            <w:pPr>
                              <w:pStyle w:val="NoSpacing"/>
                              <w:numPr>
                                <w:ilvl w:val="0"/>
                                <w:numId w:val="10"/>
                              </w:numPr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</w:pPr>
                            <w:r w:rsidRPr="00D2060B"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  <w:t>Agile Methodologies</w:t>
                            </w:r>
                          </w:p>
                          <w:p w14:paraId="412587CF" w14:textId="77777777" w:rsidR="007A0A09" w:rsidRPr="00D2060B" w:rsidRDefault="00E2602D" w:rsidP="007A0A09">
                            <w:pPr>
                              <w:pStyle w:val="NoSpacing"/>
                              <w:numPr>
                                <w:ilvl w:val="0"/>
                                <w:numId w:val="10"/>
                              </w:numPr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</w:pPr>
                            <w:r w:rsidRPr="00D2060B"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  <w:t>Cross functional team leadership</w:t>
                            </w:r>
                          </w:p>
                          <w:p w14:paraId="4A4BCD09" w14:textId="20DFB4BD" w:rsidR="00E2602D" w:rsidRPr="00D2060B" w:rsidRDefault="00E2602D" w:rsidP="007A0A09">
                            <w:pPr>
                              <w:pStyle w:val="NoSpacing"/>
                              <w:numPr>
                                <w:ilvl w:val="0"/>
                                <w:numId w:val="10"/>
                              </w:numPr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</w:pPr>
                            <w:r w:rsidRPr="00D2060B"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  <w:t>Cloud Solution Development</w:t>
                            </w:r>
                          </w:p>
                          <w:p w14:paraId="5905A2F7" w14:textId="77777777" w:rsidR="00E2602D" w:rsidRPr="00D2060B" w:rsidRDefault="00E2602D" w:rsidP="00681EDF">
                            <w:pPr>
                              <w:pStyle w:val="Title"/>
                              <w:spacing w:before="240"/>
                              <w:jc w:val="left"/>
                              <w:rPr>
                                <w:rFonts w:ascii="Cambria" w:hAnsi="Cambria"/>
                              </w:rPr>
                            </w:pPr>
                            <w:r w:rsidRPr="00D2060B">
                              <w:rPr>
                                <w:rFonts w:ascii="Cambria" w:hAnsi="Cambria"/>
                              </w:rPr>
                              <w:t>Education</w:t>
                            </w:r>
                          </w:p>
                          <w:p w14:paraId="4849CF9F" w14:textId="2ACCEABE" w:rsidR="00E2602D" w:rsidRPr="00D2060B" w:rsidRDefault="00E2602D" w:rsidP="0058239B">
                            <w:pPr>
                              <w:pStyle w:val="Heading6"/>
                              <w:rPr>
                                <w:rFonts w:ascii="Cambria" w:hAnsi="Cambria"/>
                                <w:sz w:val="18"/>
                                <w:szCs w:val="18"/>
                              </w:rPr>
                            </w:pPr>
                            <w:r w:rsidRPr="00D2060B">
                              <w:rPr>
                                <w:rFonts w:ascii="Cambria" w:hAnsi="Cambria"/>
                                <w:sz w:val="18"/>
                                <w:szCs w:val="18"/>
                              </w:rPr>
                              <w:t xml:space="preserve">Bachelor of Engineering (Information Technology) | </w:t>
                            </w:r>
                            <w:r w:rsidRPr="00D2060B">
                              <w:rPr>
                                <w:rFonts w:ascii="Cambria" w:hAnsi="Cambria"/>
                                <w:i/>
                                <w:iCs/>
                                <w:sz w:val="18"/>
                                <w:szCs w:val="18"/>
                              </w:rPr>
                              <w:t>Sep 2004 - Jun 2008</w:t>
                            </w:r>
                          </w:p>
                          <w:p w14:paraId="1A753F6A" w14:textId="082608BF" w:rsidR="00E2602D" w:rsidRPr="00681EDF" w:rsidRDefault="00E2602D" w:rsidP="00E2602D">
                            <w:pPr>
                              <w:pStyle w:val="NoSpacing"/>
                              <w:rPr>
                                <w:rFonts w:ascii="Cambria" w:hAnsi="Cambria"/>
                                <w:sz w:val="16"/>
                                <w:szCs w:val="16"/>
                              </w:rPr>
                            </w:pPr>
                            <w:r w:rsidRPr="00D2060B">
                              <w:rPr>
                                <w:rFonts w:ascii="Cambria" w:hAnsi="Cambria"/>
                                <w:sz w:val="16"/>
                                <w:szCs w:val="16"/>
                              </w:rPr>
                              <w:t>Mahakal Institute of Technology, Ujjain (RGPV)</w:t>
                            </w:r>
                          </w:p>
                          <w:p w14:paraId="1F0E728B" w14:textId="77777777" w:rsidR="00E2602D" w:rsidRPr="00D2060B" w:rsidRDefault="00E2602D" w:rsidP="00681EDF">
                            <w:pPr>
                              <w:pStyle w:val="Title"/>
                              <w:spacing w:before="240"/>
                              <w:jc w:val="left"/>
                              <w:rPr>
                                <w:rFonts w:ascii="Cambria" w:hAnsi="Cambria"/>
                              </w:rPr>
                            </w:pPr>
                            <w:r w:rsidRPr="00D2060B">
                              <w:rPr>
                                <w:rFonts w:ascii="Cambria" w:hAnsi="Cambria"/>
                              </w:rPr>
                              <w:t>Certifications</w:t>
                            </w:r>
                          </w:p>
                          <w:p w14:paraId="084CF858" w14:textId="77777777" w:rsidR="00E2602D" w:rsidRPr="00D2060B" w:rsidRDefault="00E2602D" w:rsidP="00D2060B">
                            <w:pPr>
                              <w:pStyle w:val="Compact"/>
                              <w:numPr>
                                <w:ilvl w:val="0"/>
                                <w:numId w:val="12"/>
                              </w:numPr>
                              <w:rPr>
                                <w:rFonts w:ascii="Cambria" w:hAnsi="Cambria"/>
                                <w:sz w:val="16"/>
                                <w:szCs w:val="16"/>
                              </w:rPr>
                            </w:pPr>
                            <w:r w:rsidRPr="00D2060B">
                              <w:rPr>
                                <w:rFonts w:ascii="Cambria" w:hAnsi="Cambria"/>
                                <w:sz w:val="16"/>
                                <w:szCs w:val="16"/>
                              </w:rPr>
                              <w:t>Microsoft Certified: Azure Solutions Architect Expert</w:t>
                            </w:r>
                          </w:p>
                          <w:p w14:paraId="0BE00424" w14:textId="77777777" w:rsidR="00E2602D" w:rsidRPr="00D2060B" w:rsidRDefault="00E2602D" w:rsidP="00D2060B">
                            <w:pPr>
                              <w:pStyle w:val="Compact"/>
                              <w:numPr>
                                <w:ilvl w:val="0"/>
                                <w:numId w:val="12"/>
                              </w:numPr>
                              <w:rPr>
                                <w:rFonts w:ascii="Cambria" w:hAnsi="Cambria"/>
                                <w:sz w:val="16"/>
                                <w:szCs w:val="16"/>
                              </w:rPr>
                            </w:pPr>
                            <w:r w:rsidRPr="00D2060B">
                              <w:rPr>
                                <w:rFonts w:ascii="Cambria" w:hAnsi="Cambria"/>
                                <w:sz w:val="16"/>
                                <w:szCs w:val="16"/>
                              </w:rPr>
                              <w:t>Microsoft Certified: Azure Developer Associate</w:t>
                            </w:r>
                          </w:p>
                          <w:p w14:paraId="2C0B8716" w14:textId="77777777" w:rsidR="00E2602D" w:rsidRPr="00D2060B" w:rsidRDefault="00E2602D" w:rsidP="00D2060B">
                            <w:pPr>
                              <w:pStyle w:val="Compact"/>
                              <w:numPr>
                                <w:ilvl w:val="0"/>
                                <w:numId w:val="12"/>
                              </w:numPr>
                              <w:rPr>
                                <w:rFonts w:ascii="Cambria" w:hAnsi="Cambria"/>
                                <w:sz w:val="16"/>
                                <w:szCs w:val="16"/>
                              </w:rPr>
                            </w:pPr>
                            <w:r w:rsidRPr="00D2060B">
                              <w:rPr>
                                <w:rFonts w:ascii="Cambria" w:hAnsi="Cambria"/>
                                <w:sz w:val="16"/>
                                <w:szCs w:val="16"/>
                              </w:rPr>
                              <w:t>Certified SAFe® 5 Practitioner</w:t>
                            </w:r>
                          </w:p>
                          <w:p w14:paraId="514A1EB3" w14:textId="77777777" w:rsidR="00E2602D" w:rsidRPr="00D2060B" w:rsidRDefault="00E2602D" w:rsidP="00EF6D8C">
                            <w:pPr>
                              <w:pStyle w:val="NoSpacing"/>
                              <w:spacing w:after="160" w:line="259" w:lineRule="auto"/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B19459D" id="_x0000_t202" coordsize="21600,21600" o:spt="202" path="m,l,21600r21600,l21600,xe">
                <v:stroke joinstyle="miter"/>
                <v:path gradientshapeok="t" o:connecttype="rect"/>
              </v:shapetype>
              <v:shape id="Pole tekstowe 2" o:spid="_x0000_s1026" type="#_x0000_t202" style="position:absolute;margin-left:320.15pt;margin-top:150.95pt;width:193.5pt;height:548.5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" filled="f" stroked="f">
                <v:textbox>
                  <w:txbxContent>
                    <w:p w14:paraId="5BFA4CF3" w14:textId="77777777" w:rsidR="00E2602D" w:rsidRPr="00D2060B" w:rsidRDefault="00E2602D" w:rsidP="00E2602D">
                      <w:pPr>
                        <w:pStyle w:val="Title"/>
                        <w:jc w:val="left"/>
                        <w:rPr>
                          <w:rStyle w:val="IntenseReference"/>
                          <w:rFonts w:ascii="Cambria" w:hAnsi="Cambria"/>
                          <w:color w:val="000000" w:themeColor="text1"/>
                          <w:lang w:val="en-US"/>
                        </w:rPr>
                      </w:pPr>
                      <w:r w:rsidRPr="00D2060B">
                        <w:rPr>
                          <w:rFonts w:ascii="Cambria" w:hAnsi="Cambria"/>
                          <w:color w:val="000000" w:themeColor="text1"/>
                          <w:lang w:val="en-US"/>
                        </w:rPr>
                        <w:t>Skills</w:t>
                      </w:r>
                    </w:p>
                    <w:p w14:paraId="2C66EC42" w14:textId="04C3D113" w:rsidR="00E2602D" w:rsidRPr="00D2060B" w:rsidRDefault="0065074B" w:rsidP="00681EDF">
                      <w:pPr>
                        <w:pStyle w:val="Heading6"/>
                        <w:spacing w:before="120" w:after="40"/>
                      </w:pPr>
                      <w:r w:rsidRPr="00D2060B">
                        <w:t>Technologies</w:t>
                      </w:r>
                    </w:p>
                    <w:p w14:paraId="58738B15" w14:textId="77777777" w:rsidR="00A96C8E" w:rsidRPr="00D2060B" w:rsidRDefault="00E2602D" w:rsidP="007A0A09">
                      <w:pPr>
                        <w:pStyle w:val="NoSpacing"/>
                        <w:numPr>
                          <w:ilvl w:val="0"/>
                          <w:numId w:val="11"/>
                        </w:numPr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</w:pPr>
                      <w:r w:rsidRPr="00D2060B"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  <w:t>C#</w:t>
                      </w:r>
                    </w:p>
                    <w:p w14:paraId="6F65DD47" w14:textId="77777777" w:rsidR="00A96C8E" w:rsidRPr="00D2060B" w:rsidRDefault="00E2602D" w:rsidP="007A0A09">
                      <w:pPr>
                        <w:pStyle w:val="NoSpacing"/>
                        <w:numPr>
                          <w:ilvl w:val="0"/>
                          <w:numId w:val="11"/>
                        </w:numPr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</w:pPr>
                      <w:r w:rsidRPr="00D2060B"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  <w:t>SQL</w:t>
                      </w:r>
                    </w:p>
                    <w:p w14:paraId="239041B3" w14:textId="77777777" w:rsidR="00A96C8E" w:rsidRPr="00D2060B" w:rsidRDefault="00E2602D" w:rsidP="007A0A09">
                      <w:pPr>
                        <w:pStyle w:val="NoSpacing"/>
                        <w:numPr>
                          <w:ilvl w:val="0"/>
                          <w:numId w:val="11"/>
                        </w:numPr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</w:pPr>
                      <w:r w:rsidRPr="00D2060B"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  <w:t>JavaScript</w:t>
                      </w:r>
                    </w:p>
                    <w:p w14:paraId="16878A83" w14:textId="77777777" w:rsidR="00A96C8E" w:rsidRPr="00D2060B" w:rsidRDefault="00E2602D" w:rsidP="007A0A09">
                      <w:pPr>
                        <w:pStyle w:val="NoSpacing"/>
                        <w:numPr>
                          <w:ilvl w:val="0"/>
                          <w:numId w:val="11"/>
                        </w:numPr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</w:pPr>
                      <w:r w:rsidRPr="00D2060B"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  <w:t>.NET Core</w:t>
                      </w:r>
                    </w:p>
                    <w:p w14:paraId="13313A46" w14:textId="77777777" w:rsidR="00A96C8E" w:rsidRPr="00D2060B" w:rsidRDefault="00E2602D" w:rsidP="007A0A09">
                      <w:pPr>
                        <w:pStyle w:val="NoSpacing"/>
                        <w:numPr>
                          <w:ilvl w:val="0"/>
                          <w:numId w:val="11"/>
                        </w:numPr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</w:pPr>
                      <w:r w:rsidRPr="00D2060B"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  <w:t>Serverless</w:t>
                      </w:r>
                    </w:p>
                    <w:p w14:paraId="1D07743B" w14:textId="77777777" w:rsidR="00A96C8E" w:rsidRPr="00D2060B" w:rsidRDefault="00E2602D" w:rsidP="007A0A09">
                      <w:pPr>
                        <w:pStyle w:val="NoSpacing"/>
                        <w:numPr>
                          <w:ilvl w:val="0"/>
                          <w:numId w:val="11"/>
                        </w:numPr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</w:pPr>
                      <w:r w:rsidRPr="00D2060B"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  <w:t>Containers</w:t>
                      </w:r>
                    </w:p>
                    <w:p w14:paraId="7833ADB7" w14:textId="77777777" w:rsidR="00A96C8E" w:rsidRPr="00D2060B" w:rsidRDefault="00E2602D" w:rsidP="007A0A09">
                      <w:pPr>
                        <w:pStyle w:val="NoSpacing"/>
                        <w:numPr>
                          <w:ilvl w:val="0"/>
                          <w:numId w:val="11"/>
                        </w:numPr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</w:pPr>
                      <w:r w:rsidRPr="00D2060B"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  <w:t>Kubernetes</w:t>
                      </w:r>
                    </w:p>
                    <w:p w14:paraId="22729768" w14:textId="77777777" w:rsidR="00A96C8E" w:rsidRPr="00D2060B" w:rsidRDefault="00E2602D" w:rsidP="007A0A09">
                      <w:pPr>
                        <w:pStyle w:val="NoSpacing"/>
                        <w:numPr>
                          <w:ilvl w:val="0"/>
                          <w:numId w:val="11"/>
                        </w:numPr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</w:pPr>
                      <w:r w:rsidRPr="00D2060B"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  <w:t>GitHub</w:t>
                      </w:r>
                    </w:p>
                    <w:p w14:paraId="62862F72" w14:textId="77777777" w:rsidR="00A96C8E" w:rsidRPr="00D2060B" w:rsidRDefault="00E2602D" w:rsidP="007A0A09">
                      <w:pPr>
                        <w:pStyle w:val="NoSpacing"/>
                        <w:numPr>
                          <w:ilvl w:val="0"/>
                          <w:numId w:val="11"/>
                        </w:numPr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</w:pPr>
                      <w:r w:rsidRPr="00D2060B"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  <w:t>Azure</w:t>
                      </w:r>
                    </w:p>
                    <w:p w14:paraId="6E9E458A" w14:textId="77777777" w:rsidR="00A96C8E" w:rsidRPr="00D2060B" w:rsidRDefault="00E2602D" w:rsidP="007A0A09">
                      <w:pPr>
                        <w:pStyle w:val="NoSpacing"/>
                        <w:numPr>
                          <w:ilvl w:val="0"/>
                          <w:numId w:val="11"/>
                        </w:numPr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</w:pPr>
                      <w:r w:rsidRPr="00D2060B"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  <w:t>AWS</w:t>
                      </w:r>
                    </w:p>
                    <w:p w14:paraId="3FEB697A" w14:textId="77777777" w:rsidR="00A96C8E" w:rsidRPr="00D2060B" w:rsidRDefault="00E2602D" w:rsidP="007A0A09">
                      <w:pPr>
                        <w:pStyle w:val="NoSpacing"/>
                        <w:numPr>
                          <w:ilvl w:val="0"/>
                          <w:numId w:val="11"/>
                        </w:numPr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</w:pPr>
                      <w:r w:rsidRPr="00D2060B"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  <w:t>DevOps</w:t>
                      </w:r>
                    </w:p>
                    <w:p w14:paraId="6AF34866" w14:textId="77777777" w:rsidR="00A96C8E" w:rsidRPr="00D2060B" w:rsidRDefault="00E2602D" w:rsidP="007A0A09">
                      <w:pPr>
                        <w:pStyle w:val="NoSpacing"/>
                        <w:numPr>
                          <w:ilvl w:val="0"/>
                          <w:numId w:val="11"/>
                        </w:numPr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</w:pPr>
                      <w:r w:rsidRPr="00D2060B"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  <w:t>Team City</w:t>
                      </w:r>
                    </w:p>
                    <w:p w14:paraId="53985B18" w14:textId="77777777" w:rsidR="00A96C8E" w:rsidRPr="00D2060B" w:rsidRDefault="00E2602D" w:rsidP="007A0A09">
                      <w:pPr>
                        <w:pStyle w:val="NoSpacing"/>
                        <w:numPr>
                          <w:ilvl w:val="0"/>
                          <w:numId w:val="11"/>
                        </w:numPr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</w:pPr>
                      <w:r w:rsidRPr="00D2060B"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  <w:t>Octopus Deploy</w:t>
                      </w:r>
                    </w:p>
                    <w:p w14:paraId="77133645" w14:textId="77777777" w:rsidR="00A96C8E" w:rsidRPr="00D2060B" w:rsidRDefault="00E2602D" w:rsidP="007A0A09">
                      <w:pPr>
                        <w:pStyle w:val="NoSpacing"/>
                        <w:numPr>
                          <w:ilvl w:val="0"/>
                          <w:numId w:val="11"/>
                        </w:numPr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</w:pPr>
                      <w:r w:rsidRPr="00D2060B"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  <w:t>ASP.NET</w:t>
                      </w:r>
                    </w:p>
                    <w:p w14:paraId="7DA60F7C" w14:textId="77777777" w:rsidR="00A96C8E" w:rsidRPr="00D2060B" w:rsidRDefault="00E2602D" w:rsidP="007A0A09">
                      <w:pPr>
                        <w:pStyle w:val="NoSpacing"/>
                        <w:numPr>
                          <w:ilvl w:val="0"/>
                          <w:numId w:val="11"/>
                        </w:numPr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</w:pPr>
                      <w:r w:rsidRPr="00D2060B"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  <w:t>Snowflake</w:t>
                      </w:r>
                    </w:p>
                    <w:p w14:paraId="203ED330" w14:textId="77777777" w:rsidR="00A96C8E" w:rsidRPr="00D2060B" w:rsidRDefault="00E2602D" w:rsidP="007A0A09">
                      <w:pPr>
                        <w:pStyle w:val="NoSpacing"/>
                        <w:numPr>
                          <w:ilvl w:val="0"/>
                          <w:numId w:val="11"/>
                        </w:numPr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</w:pPr>
                      <w:r w:rsidRPr="00D2060B"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  <w:t>React</w:t>
                      </w:r>
                    </w:p>
                    <w:p w14:paraId="6AE0A984" w14:textId="77777777" w:rsidR="00A96C8E" w:rsidRPr="00D2060B" w:rsidRDefault="00E2602D" w:rsidP="007A0A09">
                      <w:pPr>
                        <w:pStyle w:val="NoSpacing"/>
                        <w:numPr>
                          <w:ilvl w:val="0"/>
                          <w:numId w:val="11"/>
                        </w:numPr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</w:pPr>
                      <w:r w:rsidRPr="00D2060B"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  <w:t>REST API</w:t>
                      </w:r>
                    </w:p>
                    <w:p w14:paraId="03825BA0" w14:textId="0910F701" w:rsidR="00E2602D" w:rsidRPr="00D2060B" w:rsidRDefault="00E2602D" w:rsidP="007A0A09">
                      <w:pPr>
                        <w:pStyle w:val="NoSpacing"/>
                        <w:numPr>
                          <w:ilvl w:val="0"/>
                          <w:numId w:val="11"/>
                        </w:numPr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</w:pPr>
                      <w:r w:rsidRPr="00D2060B"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  <w:t>PowerShell</w:t>
                      </w:r>
                    </w:p>
                    <w:p w14:paraId="3B01ACB7" w14:textId="77777777" w:rsidR="00E2602D" w:rsidRPr="00D2060B" w:rsidRDefault="00E2602D" w:rsidP="00681EDF">
                      <w:pPr>
                        <w:pStyle w:val="Heading6"/>
                        <w:spacing w:before="120" w:after="40"/>
                      </w:pPr>
                      <w:r w:rsidRPr="00D2060B">
                        <w:t>Others</w:t>
                      </w:r>
                    </w:p>
                    <w:p w14:paraId="3D3D3D8D" w14:textId="77777777" w:rsidR="007A0A09" w:rsidRPr="00D2060B" w:rsidRDefault="00E2602D" w:rsidP="007A0A09">
                      <w:pPr>
                        <w:pStyle w:val="NoSpacing"/>
                        <w:numPr>
                          <w:ilvl w:val="0"/>
                          <w:numId w:val="10"/>
                        </w:numPr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</w:pPr>
                      <w:r w:rsidRPr="00D2060B"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  <w:t>Software Architecture</w:t>
                      </w:r>
                    </w:p>
                    <w:p w14:paraId="1496C276" w14:textId="10FF1330" w:rsidR="007A0A09" w:rsidRPr="00D2060B" w:rsidRDefault="00E2602D" w:rsidP="007A0A09">
                      <w:pPr>
                        <w:pStyle w:val="NoSpacing"/>
                        <w:numPr>
                          <w:ilvl w:val="0"/>
                          <w:numId w:val="10"/>
                        </w:numPr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</w:pPr>
                      <w:r w:rsidRPr="00D2060B"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  <w:t>H</w:t>
                      </w:r>
                      <w:r w:rsidR="007A0A09" w:rsidRPr="00D2060B"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  <w:t>igh-level Design</w:t>
                      </w:r>
                    </w:p>
                    <w:p w14:paraId="29F92A26" w14:textId="6DAEDE9B" w:rsidR="007A0A09" w:rsidRPr="00D2060B" w:rsidRDefault="00E2602D" w:rsidP="007A0A09">
                      <w:pPr>
                        <w:pStyle w:val="NoSpacing"/>
                        <w:numPr>
                          <w:ilvl w:val="0"/>
                          <w:numId w:val="10"/>
                        </w:numPr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</w:pPr>
                      <w:r w:rsidRPr="00D2060B"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  <w:t>L</w:t>
                      </w:r>
                      <w:r w:rsidR="007A0A09" w:rsidRPr="00D2060B"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  <w:t>ow</w:t>
                      </w:r>
                      <w:r w:rsidR="007A0A09" w:rsidRPr="00D2060B"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  <w:t>-level Design</w:t>
                      </w:r>
                    </w:p>
                    <w:p w14:paraId="4AA32BBF" w14:textId="77777777" w:rsidR="007A0A09" w:rsidRPr="00D2060B" w:rsidRDefault="00E2602D" w:rsidP="007A0A09">
                      <w:pPr>
                        <w:pStyle w:val="NoSpacing"/>
                        <w:numPr>
                          <w:ilvl w:val="0"/>
                          <w:numId w:val="10"/>
                        </w:numPr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</w:pPr>
                      <w:r w:rsidRPr="00D2060B"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  <w:t>Algorithms</w:t>
                      </w:r>
                    </w:p>
                    <w:p w14:paraId="6F575FEE" w14:textId="77777777" w:rsidR="007A0A09" w:rsidRPr="00D2060B" w:rsidRDefault="00E2602D" w:rsidP="007A0A09">
                      <w:pPr>
                        <w:pStyle w:val="NoSpacing"/>
                        <w:numPr>
                          <w:ilvl w:val="0"/>
                          <w:numId w:val="10"/>
                        </w:numPr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</w:pPr>
                      <w:r w:rsidRPr="00D2060B"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  <w:t>Data Structures</w:t>
                      </w:r>
                    </w:p>
                    <w:p w14:paraId="68262C93" w14:textId="77777777" w:rsidR="007A0A09" w:rsidRPr="00D2060B" w:rsidRDefault="00E2602D" w:rsidP="007A0A09">
                      <w:pPr>
                        <w:pStyle w:val="NoSpacing"/>
                        <w:numPr>
                          <w:ilvl w:val="0"/>
                          <w:numId w:val="10"/>
                        </w:numPr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</w:pPr>
                      <w:r w:rsidRPr="00D2060B"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  <w:t>System Design</w:t>
                      </w:r>
                    </w:p>
                    <w:p w14:paraId="39E73D45" w14:textId="77777777" w:rsidR="007A0A09" w:rsidRPr="00D2060B" w:rsidRDefault="00E2602D" w:rsidP="007A0A09">
                      <w:pPr>
                        <w:pStyle w:val="NoSpacing"/>
                        <w:numPr>
                          <w:ilvl w:val="0"/>
                          <w:numId w:val="10"/>
                        </w:numPr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</w:pPr>
                      <w:r w:rsidRPr="00D2060B"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  <w:t>Project Management</w:t>
                      </w:r>
                    </w:p>
                    <w:p w14:paraId="2BB805C0" w14:textId="77777777" w:rsidR="007A0A09" w:rsidRPr="00D2060B" w:rsidRDefault="00E2602D" w:rsidP="007A0A09">
                      <w:pPr>
                        <w:pStyle w:val="NoSpacing"/>
                        <w:numPr>
                          <w:ilvl w:val="0"/>
                          <w:numId w:val="10"/>
                        </w:numPr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</w:pPr>
                      <w:r w:rsidRPr="00D2060B"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  <w:t>Agile Methodologies</w:t>
                      </w:r>
                    </w:p>
                    <w:p w14:paraId="412587CF" w14:textId="77777777" w:rsidR="007A0A09" w:rsidRPr="00D2060B" w:rsidRDefault="00E2602D" w:rsidP="007A0A09">
                      <w:pPr>
                        <w:pStyle w:val="NoSpacing"/>
                        <w:numPr>
                          <w:ilvl w:val="0"/>
                          <w:numId w:val="10"/>
                        </w:numPr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</w:pPr>
                      <w:r w:rsidRPr="00D2060B"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  <w:t>Cross functional team leadership</w:t>
                      </w:r>
                    </w:p>
                    <w:p w14:paraId="4A4BCD09" w14:textId="20DFB4BD" w:rsidR="00E2602D" w:rsidRPr="00D2060B" w:rsidRDefault="00E2602D" w:rsidP="007A0A09">
                      <w:pPr>
                        <w:pStyle w:val="NoSpacing"/>
                        <w:numPr>
                          <w:ilvl w:val="0"/>
                          <w:numId w:val="10"/>
                        </w:numPr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</w:pPr>
                      <w:r w:rsidRPr="00D2060B"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  <w:t>Cloud Solution Development</w:t>
                      </w:r>
                    </w:p>
                    <w:p w14:paraId="5905A2F7" w14:textId="77777777" w:rsidR="00E2602D" w:rsidRPr="00D2060B" w:rsidRDefault="00E2602D" w:rsidP="00681EDF">
                      <w:pPr>
                        <w:pStyle w:val="Title"/>
                        <w:spacing w:before="240"/>
                        <w:jc w:val="left"/>
                        <w:rPr>
                          <w:rFonts w:ascii="Cambria" w:hAnsi="Cambria"/>
                        </w:rPr>
                      </w:pPr>
                      <w:r w:rsidRPr="00D2060B">
                        <w:rPr>
                          <w:rFonts w:ascii="Cambria" w:hAnsi="Cambria"/>
                        </w:rPr>
                        <w:t>Education</w:t>
                      </w:r>
                    </w:p>
                    <w:p w14:paraId="4849CF9F" w14:textId="2ACCEABE" w:rsidR="00E2602D" w:rsidRPr="00D2060B" w:rsidRDefault="00E2602D" w:rsidP="0058239B">
                      <w:pPr>
                        <w:pStyle w:val="Heading6"/>
                        <w:rPr>
                          <w:rFonts w:ascii="Cambria" w:hAnsi="Cambria"/>
                          <w:sz w:val="18"/>
                          <w:szCs w:val="18"/>
                        </w:rPr>
                      </w:pPr>
                      <w:r w:rsidRPr="00D2060B">
                        <w:rPr>
                          <w:rFonts w:ascii="Cambria" w:hAnsi="Cambria"/>
                          <w:sz w:val="18"/>
                          <w:szCs w:val="18"/>
                        </w:rPr>
                        <w:t xml:space="preserve">Bachelor of Engineering (Information Technology) | </w:t>
                      </w:r>
                      <w:r w:rsidRPr="00D2060B">
                        <w:rPr>
                          <w:rFonts w:ascii="Cambria" w:hAnsi="Cambria"/>
                          <w:i/>
                          <w:iCs/>
                          <w:sz w:val="18"/>
                          <w:szCs w:val="18"/>
                        </w:rPr>
                        <w:t>Sep 2004 - Jun 2008</w:t>
                      </w:r>
                    </w:p>
                    <w:p w14:paraId="1A753F6A" w14:textId="082608BF" w:rsidR="00E2602D" w:rsidRPr="00681EDF" w:rsidRDefault="00E2602D" w:rsidP="00E2602D">
                      <w:pPr>
                        <w:pStyle w:val="NoSpacing"/>
                        <w:rPr>
                          <w:rFonts w:ascii="Cambria" w:hAnsi="Cambria"/>
                          <w:sz w:val="16"/>
                          <w:szCs w:val="16"/>
                        </w:rPr>
                      </w:pPr>
                      <w:r w:rsidRPr="00D2060B">
                        <w:rPr>
                          <w:rFonts w:ascii="Cambria" w:hAnsi="Cambria"/>
                          <w:sz w:val="16"/>
                          <w:szCs w:val="16"/>
                        </w:rPr>
                        <w:t>Mahakal Institute of Technology, Ujjain (RGPV)</w:t>
                      </w:r>
                    </w:p>
                    <w:p w14:paraId="1F0E728B" w14:textId="77777777" w:rsidR="00E2602D" w:rsidRPr="00D2060B" w:rsidRDefault="00E2602D" w:rsidP="00681EDF">
                      <w:pPr>
                        <w:pStyle w:val="Title"/>
                        <w:spacing w:before="240"/>
                        <w:jc w:val="left"/>
                        <w:rPr>
                          <w:rFonts w:ascii="Cambria" w:hAnsi="Cambria"/>
                        </w:rPr>
                      </w:pPr>
                      <w:r w:rsidRPr="00D2060B">
                        <w:rPr>
                          <w:rFonts w:ascii="Cambria" w:hAnsi="Cambria"/>
                        </w:rPr>
                        <w:t>Certifications</w:t>
                      </w:r>
                    </w:p>
                    <w:p w14:paraId="084CF858" w14:textId="77777777" w:rsidR="00E2602D" w:rsidRPr="00D2060B" w:rsidRDefault="00E2602D" w:rsidP="00D2060B">
                      <w:pPr>
                        <w:pStyle w:val="Compact"/>
                        <w:numPr>
                          <w:ilvl w:val="0"/>
                          <w:numId w:val="12"/>
                        </w:numPr>
                        <w:rPr>
                          <w:rFonts w:ascii="Cambria" w:hAnsi="Cambria"/>
                          <w:sz w:val="16"/>
                          <w:szCs w:val="16"/>
                        </w:rPr>
                      </w:pPr>
                      <w:r w:rsidRPr="00D2060B">
                        <w:rPr>
                          <w:rFonts w:ascii="Cambria" w:hAnsi="Cambria"/>
                          <w:sz w:val="16"/>
                          <w:szCs w:val="16"/>
                        </w:rPr>
                        <w:t>Microsoft Certified: Azure Solutions Architect Expert</w:t>
                      </w:r>
                    </w:p>
                    <w:p w14:paraId="0BE00424" w14:textId="77777777" w:rsidR="00E2602D" w:rsidRPr="00D2060B" w:rsidRDefault="00E2602D" w:rsidP="00D2060B">
                      <w:pPr>
                        <w:pStyle w:val="Compact"/>
                        <w:numPr>
                          <w:ilvl w:val="0"/>
                          <w:numId w:val="12"/>
                        </w:numPr>
                        <w:rPr>
                          <w:rFonts w:ascii="Cambria" w:hAnsi="Cambria"/>
                          <w:sz w:val="16"/>
                          <w:szCs w:val="16"/>
                        </w:rPr>
                      </w:pPr>
                      <w:r w:rsidRPr="00D2060B">
                        <w:rPr>
                          <w:rFonts w:ascii="Cambria" w:hAnsi="Cambria"/>
                          <w:sz w:val="16"/>
                          <w:szCs w:val="16"/>
                        </w:rPr>
                        <w:t>Microsoft Certified: Azure Developer Associate</w:t>
                      </w:r>
                    </w:p>
                    <w:p w14:paraId="2C0B8716" w14:textId="77777777" w:rsidR="00E2602D" w:rsidRPr="00D2060B" w:rsidRDefault="00E2602D" w:rsidP="00D2060B">
                      <w:pPr>
                        <w:pStyle w:val="Compact"/>
                        <w:numPr>
                          <w:ilvl w:val="0"/>
                          <w:numId w:val="12"/>
                        </w:numPr>
                        <w:rPr>
                          <w:rFonts w:ascii="Cambria" w:hAnsi="Cambria"/>
                          <w:sz w:val="16"/>
                          <w:szCs w:val="16"/>
                        </w:rPr>
                      </w:pPr>
                      <w:r w:rsidRPr="00D2060B">
                        <w:rPr>
                          <w:rFonts w:ascii="Cambria" w:hAnsi="Cambria"/>
                          <w:sz w:val="16"/>
                          <w:szCs w:val="16"/>
                        </w:rPr>
                        <w:t>Certified SAFe® 5 Practitioner</w:t>
                      </w:r>
                    </w:p>
                    <w:p w14:paraId="514A1EB3" w14:textId="77777777" w:rsidR="00E2602D" w:rsidRPr="00D2060B" w:rsidRDefault="00E2602D" w:rsidP="00EF6D8C">
                      <w:pPr>
                        <w:pStyle w:val="NoSpacing"/>
                        <w:spacing w:after="160" w:line="259" w:lineRule="auto"/>
                        <w:rPr>
                          <w:rFonts w:ascii="Cambria" w:hAnsi="Cambria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3930A0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316015C1" wp14:editId="13F233E2">
                <wp:simplePos x="0" y="0"/>
                <wp:positionH relativeFrom="column">
                  <wp:posOffset>-480695</wp:posOffset>
                </wp:positionH>
                <wp:positionV relativeFrom="paragraph">
                  <wp:posOffset>1906905</wp:posOffset>
                </wp:positionV>
                <wp:extent cx="4381500" cy="6350000"/>
                <wp:effectExtent l="0" t="0" r="0" b="0"/>
                <wp:wrapSquare wrapText="bothSides"/>
                <wp:docPr id="19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81500" cy="6350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7D0B92" w14:textId="77777777" w:rsidR="00E2602D" w:rsidRPr="00D2060B" w:rsidRDefault="00E2602D" w:rsidP="00EB79B9">
                            <w:pPr>
                              <w:pStyle w:val="Title"/>
                              <w:spacing w:after="240"/>
                              <w:jc w:val="left"/>
                              <w:rPr>
                                <w:rFonts w:ascii="Cambria" w:hAnsi="Cambria"/>
                                <w:color w:val="000000" w:themeColor="text1"/>
                                <w:lang w:val="en-US"/>
                              </w:rPr>
                            </w:pPr>
                            <w:r w:rsidRPr="00D2060B">
                              <w:rPr>
                                <w:rFonts w:ascii="Cambria" w:hAnsi="Cambria"/>
                                <w:color w:val="000000" w:themeColor="text1"/>
                                <w:lang w:val="en-US"/>
                              </w:rPr>
                              <w:t>Highlights</w:t>
                            </w:r>
                          </w:p>
                          <w:p w14:paraId="624BBEEB" w14:textId="5A396D34" w:rsidR="000D5CD5" w:rsidRPr="00D2060B" w:rsidRDefault="000D5CD5" w:rsidP="00F87642">
                            <w:pPr>
                              <w:pStyle w:val="Compact"/>
                              <w:numPr>
                                <w:ilvl w:val="0"/>
                                <w:numId w:val="14"/>
                              </w:numPr>
                              <w:spacing w:before="20" w:after="0" w:line="264" w:lineRule="auto"/>
                              <w:ind w:left="475" w:hanging="475"/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</w:pPr>
                            <w:r w:rsidRPr="00D2060B"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 xml:space="preserve">Self-motivated </w:t>
                            </w:r>
                            <w:r w:rsidRPr="00D2060B">
                              <w:rPr>
                                <w:rFonts w:ascii="Cambria" w:hAnsi="Cambria" w:cstheme="minorHAnsi"/>
                                <w:b/>
                                <w:sz w:val="20"/>
                                <w:szCs w:val="20"/>
                              </w:rPr>
                              <w:t>Software Engineer</w:t>
                            </w:r>
                            <w:r w:rsidRPr="00D2060B"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>/</w:t>
                            </w:r>
                            <w:r w:rsidRPr="00D2060B">
                              <w:rPr>
                                <w:rFonts w:ascii="Cambria" w:hAnsi="Cambria" w:cstheme="minorHAnsi"/>
                                <w:b/>
                                <w:sz w:val="20"/>
                                <w:szCs w:val="20"/>
                              </w:rPr>
                              <w:t>Architect</w:t>
                            </w:r>
                            <w:r w:rsidRPr="00D2060B"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>/</w:t>
                            </w:r>
                            <w:r w:rsidRPr="00D2060B">
                              <w:rPr>
                                <w:rFonts w:ascii="Cambria" w:hAnsi="Cambria" w:cstheme="minorHAnsi"/>
                                <w:b/>
                                <w:sz w:val="20"/>
                                <w:szCs w:val="20"/>
                              </w:rPr>
                              <w:t>Manager</w:t>
                            </w:r>
                            <w:r w:rsidRPr="00D2060B"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 xml:space="preserve"> with 14 years of experience in system design, development and implementation using Microsoft Technologies for Enterprise applications</w:t>
                            </w:r>
                            <w:r w:rsidR="00CB3CAC" w:rsidRPr="00D2060B"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0EE81976" w14:textId="5F5AA9D5" w:rsidR="000D5CD5" w:rsidRPr="00D2060B" w:rsidRDefault="000D5CD5" w:rsidP="00F87642">
                            <w:pPr>
                              <w:pStyle w:val="Compact"/>
                              <w:numPr>
                                <w:ilvl w:val="0"/>
                                <w:numId w:val="14"/>
                              </w:numPr>
                              <w:spacing w:before="20" w:after="0" w:line="264" w:lineRule="auto"/>
                              <w:ind w:left="475" w:hanging="475"/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</w:pPr>
                            <w:r w:rsidRPr="00D2060B">
                              <w:rPr>
                                <w:rFonts w:ascii="Cambria" w:hAnsi="Cambria" w:cstheme="minorHAnsi"/>
                                <w:b/>
                                <w:sz w:val="20"/>
                                <w:szCs w:val="20"/>
                              </w:rPr>
                              <w:t>Technical Leadership</w:t>
                            </w:r>
                            <w:r w:rsidRPr="00D2060B">
                              <w:rPr>
                                <w:rFonts w:ascii="Cambria" w:hAnsi="Cambria" w:cstheme="minorHAnsi"/>
                                <w:bCs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Pr="00D2060B">
                              <w:rPr>
                                <w:rFonts w:ascii="Cambria" w:hAnsi="Cambria" w:cstheme="minorHAnsi"/>
                                <w:b/>
                                <w:sz w:val="20"/>
                                <w:szCs w:val="20"/>
                              </w:rPr>
                              <w:t>Project Management</w:t>
                            </w:r>
                            <w:r w:rsidRPr="00D2060B">
                              <w:rPr>
                                <w:rFonts w:ascii="Cambria" w:hAnsi="Cambria" w:cstheme="minorHAnsi"/>
                                <w:bCs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Pr="00D2060B">
                              <w:rPr>
                                <w:rFonts w:ascii="Cambria" w:hAnsi="Cambria" w:cstheme="minorHAnsi"/>
                                <w:b/>
                                <w:sz w:val="20"/>
                                <w:szCs w:val="20"/>
                              </w:rPr>
                              <w:t>Software Design</w:t>
                            </w:r>
                            <w:r w:rsidRPr="00D2060B">
                              <w:rPr>
                                <w:rFonts w:ascii="Cambria" w:hAnsi="Cambria" w:cstheme="minorHAnsi"/>
                                <w:bCs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Pr="00D2060B">
                              <w:rPr>
                                <w:rFonts w:ascii="Cambria" w:hAnsi="Cambria" w:cstheme="minorHAnsi"/>
                                <w:b/>
                                <w:sz w:val="20"/>
                                <w:szCs w:val="20"/>
                              </w:rPr>
                              <w:t>Development</w:t>
                            </w:r>
                            <w:r w:rsidRPr="00D2060B"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 xml:space="preserve"> and </w:t>
                            </w:r>
                            <w:r w:rsidRPr="00D2060B">
                              <w:rPr>
                                <w:rFonts w:ascii="Cambria" w:hAnsi="Cambria" w:cstheme="minorHAnsi"/>
                                <w:b/>
                                <w:sz w:val="20"/>
                                <w:szCs w:val="20"/>
                              </w:rPr>
                              <w:t>Ensure Delivery</w:t>
                            </w:r>
                            <w:r w:rsidRPr="00D2060B"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 xml:space="preserve"> that matches the highest standards in terms of functionality </w:t>
                            </w:r>
                            <w:r w:rsidR="009944D0"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>and</w:t>
                            </w:r>
                            <w:r w:rsidRPr="00D2060B"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 xml:space="preserve"> quality</w:t>
                            </w:r>
                            <w:r w:rsidR="009944D0"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 xml:space="preserve"> that </w:t>
                            </w:r>
                            <w:r w:rsidR="009944D0" w:rsidRPr="009944D0"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>meets Customer and/or User Expectations</w:t>
                            </w:r>
                            <w:r w:rsidR="0008242F"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79258068" w14:textId="149AFD90" w:rsidR="000D5CD5" w:rsidRPr="00D2060B" w:rsidRDefault="000D5CD5" w:rsidP="00F87642">
                            <w:pPr>
                              <w:pStyle w:val="Compact"/>
                              <w:numPr>
                                <w:ilvl w:val="0"/>
                                <w:numId w:val="14"/>
                              </w:numPr>
                              <w:spacing w:before="20" w:after="0" w:line="264" w:lineRule="auto"/>
                              <w:ind w:left="475" w:hanging="475"/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</w:pPr>
                            <w:r w:rsidRPr="00D2060B"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>A highly analytical person with proven problem-solving skills and a knack for understanding business processes to providing better technical solutions</w:t>
                            </w:r>
                            <w:r w:rsidR="00CB3CAC" w:rsidRPr="00D2060B"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2EBC0CFE" w14:textId="5C0B8690" w:rsidR="000D5CD5" w:rsidRPr="00D2060B" w:rsidRDefault="000D5CD5" w:rsidP="00F87642">
                            <w:pPr>
                              <w:pStyle w:val="Compact"/>
                              <w:numPr>
                                <w:ilvl w:val="0"/>
                                <w:numId w:val="14"/>
                              </w:numPr>
                              <w:spacing w:before="20" w:after="0" w:line="264" w:lineRule="auto"/>
                              <w:ind w:left="475" w:hanging="475"/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</w:pPr>
                            <w:r w:rsidRPr="00D2060B"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 xml:space="preserve">Strong leader with Management experience offering experience in </w:t>
                            </w:r>
                            <w:r w:rsidRPr="00D2060B">
                              <w:rPr>
                                <w:rFonts w:ascii="Cambria" w:hAnsi="Cambria" w:cstheme="minorHAnsi"/>
                                <w:b/>
                                <w:sz w:val="20"/>
                                <w:szCs w:val="20"/>
                              </w:rPr>
                              <w:t>.NET Technologies</w:t>
                            </w:r>
                            <w:r w:rsidRPr="00D2060B"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05C218BA" w14:textId="32F4B2D4" w:rsidR="000D5CD5" w:rsidRPr="00D2060B" w:rsidRDefault="000D5CD5" w:rsidP="00F87642">
                            <w:pPr>
                              <w:pStyle w:val="Compact"/>
                              <w:numPr>
                                <w:ilvl w:val="0"/>
                                <w:numId w:val="14"/>
                              </w:numPr>
                              <w:spacing w:before="20" w:after="0" w:line="264" w:lineRule="auto"/>
                              <w:ind w:left="475" w:hanging="475"/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</w:pPr>
                            <w:r w:rsidRPr="00D2060B"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 xml:space="preserve">Individual with experience with </w:t>
                            </w:r>
                            <w:r w:rsidR="0008242F"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 xml:space="preserve">Microsoft </w:t>
                            </w:r>
                            <w:r w:rsidRPr="00D2060B"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 xml:space="preserve">Azure and </w:t>
                            </w:r>
                            <w:r w:rsidR="0008242F"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>Amazon Web Services (</w:t>
                            </w:r>
                            <w:r w:rsidRPr="00D2060B"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>AWS</w:t>
                            </w:r>
                            <w:r w:rsidR="0008242F"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>)</w:t>
                            </w:r>
                            <w:r w:rsidRPr="00D2060B"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 xml:space="preserve"> with a focus on </w:t>
                            </w:r>
                            <w:r w:rsidRPr="0008242F">
                              <w:rPr>
                                <w:rFonts w:ascii="Cambria" w:hAnsi="Cambria" w:cstheme="minorHAnsi"/>
                                <w:b/>
                                <w:bCs/>
                                <w:sz w:val="20"/>
                                <w:szCs w:val="20"/>
                              </w:rPr>
                              <w:t>cloud-native</w:t>
                            </w:r>
                            <w:r w:rsidRPr="00D2060B"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 xml:space="preserve"> development</w:t>
                            </w:r>
                            <w:r w:rsidR="00CB3CAC" w:rsidRPr="00D2060B"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3A27C119" w14:textId="76614753" w:rsidR="000D5CD5" w:rsidRPr="00D2060B" w:rsidRDefault="000D5CD5" w:rsidP="00F87642">
                            <w:pPr>
                              <w:pStyle w:val="Compact"/>
                              <w:numPr>
                                <w:ilvl w:val="0"/>
                                <w:numId w:val="14"/>
                              </w:numPr>
                              <w:spacing w:before="20" w:after="0" w:line="264" w:lineRule="auto"/>
                              <w:ind w:left="475" w:hanging="475"/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</w:pPr>
                            <w:r w:rsidRPr="00D2060B"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 xml:space="preserve">Extensive Hands-on and expertise in </w:t>
                            </w:r>
                            <w:r w:rsidRPr="00D2060B">
                              <w:rPr>
                                <w:rFonts w:ascii="Cambria" w:hAnsi="Cambria" w:cstheme="minorHAnsi"/>
                                <w:b/>
                                <w:sz w:val="20"/>
                                <w:szCs w:val="20"/>
                              </w:rPr>
                              <w:t>.NET Core</w:t>
                            </w:r>
                            <w:r w:rsidRPr="00D2060B">
                              <w:rPr>
                                <w:rFonts w:ascii="Cambria" w:hAnsi="Cambria" w:cstheme="minorHAnsi"/>
                                <w:bCs/>
                                <w:sz w:val="20"/>
                                <w:szCs w:val="20"/>
                              </w:rPr>
                              <w:t>,</w:t>
                            </w:r>
                            <w:r w:rsidRPr="00D2060B"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2060B">
                              <w:rPr>
                                <w:rFonts w:ascii="Cambria" w:hAnsi="Cambria" w:cstheme="minorHAnsi"/>
                                <w:b/>
                                <w:sz w:val="20"/>
                                <w:szCs w:val="20"/>
                              </w:rPr>
                              <w:t>C#</w:t>
                            </w:r>
                            <w:r w:rsidRPr="00D2060B">
                              <w:rPr>
                                <w:rFonts w:ascii="Cambria" w:hAnsi="Cambria" w:cstheme="minorHAnsi"/>
                                <w:bCs/>
                                <w:sz w:val="20"/>
                                <w:szCs w:val="20"/>
                              </w:rPr>
                              <w:t>,</w:t>
                            </w:r>
                            <w:r w:rsidRPr="00D2060B">
                              <w:rPr>
                                <w:rFonts w:ascii="Cambria" w:hAnsi="Cambria" w:cstheme="minorHAnsi"/>
                                <w:b/>
                                <w:sz w:val="20"/>
                                <w:szCs w:val="20"/>
                              </w:rPr>
                              <w:t xml:space="preserve"> ASP.NET</w:t>
                            </w:r>
                            <w:r w:rsidRPr="00D2060B">
                              <w:rPr>
                                <w:rFonts w:ascii="Cambria" w:hAnsi="Cambria" w:cstheme="minorHAnsi"/>
                                <w:bCs/>
                                <w:sz w:val="20"/>
                                <w:szCs w:val="20"/>
                              </w:rPr>
                              <w:t>,</w:t>
                            </w:r>
                            <w:r w:rsidRPr="00D2060B">
                              <w:rPr>
                                <w:rFonts w:ascii="Cambria" w:hAnsi="Cambria" w:cstheme="minorHAnsi"/>
                                <w:b/>
                                <w:sz w:val="20"/>
                                <w:szCs w:val="20"/>
                              </w:rPr>
                              <w:t xml:space="preserve"> REST</w:t>
                            </w:r>
                            <w:r w:rsidR="0008242F">
                              <w:rPr>
                                <w:rFonts w:ascii="Cambria" w:hAnsi="Cambria" w:cstheme="minorHAnsi"/>
                                <w:b/>
                                <w:sz w:val="20"/>
                                <w:szCs w:val="20"/>
                              </w:rPr>
                              <w:t xml:space="preserve"> APIs</w:t>
                            </w:r>
                            <w:r w:rsidRPr="00D2060B">
                              <w:rPr>
                                <w:rFonts w:ascii="Cambria" w:hAnsi="Cambria" w:cstheme="minorHAnsi"/>
                                <w:bCs/>
                                <w:sz w:val="20"/>
                                <w:szCs w:val="20"/>
                              </w:rPr>
                              <w:t>,</w:t>
                            </w:r>
                            <w:r w:rsidRPr="00D2060B">
                              <w:rPr>
                                <w:rFonts w:ascii="Cambria" w:hAnsi="Cambria" w:cstheme="minorHAnsi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08242F">
                              <w:rPr>
                                <w:rFonts w:ascii="Cambria" w:hAnsi="Cambria" w:cstheme="minorHAnsi"/>
                                <w:b/>
                                <w:sz w:val="20"/>
                                <w:szCs w:val="20"/>
                              </w:rPr>
                              <w:t>SQL</w:t>
                            </w:r>
                            <w:r w:rsidRPr="00D2060B">
                              <w:rPr>
                                <w:rFonts w:ascii="Cambria" w:hAnsi="Cambria" w:cstheme="minorHAnsi"/>
                                <w:bCs/>
                                <w:sz w:val="20"/>
                                <w:szCs w:val="20"/>
                              </w:rPr>
                              <w:t>,</w:t>
                            </w:r>
                            <w:r w:rsidRPr="00D2060B">
                              <w:rPr>
                                <w:rFonts w:ascii="Cambria" w:hAnsi="Cambria" w:cstheme="minorHAnsi"/>
                                <w:b/>
                                <w:sz w:val="20"/>
                                <w:szCs w:val="20"/>
                              </w:rPr>
                              <w:t xml:space="preserve"> JavaScript</w:t>
                            </w:r>
                            <w:r w:rsidR="00CB3CAC" w:rsidRPr="0008242F">
                              <w:rPr>
                                <w:rFonts w:ascii="Cambria" w:hAnsi="Cambria" w:cstheme="minorHAnsi"/>
                                <w:bCs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2227ADAF" w14:textId="77E4FABD" w:rsidR="000D5CD5" w:rsidRDefault="000D5CD5" w:rsidP="00F87642">
                            <w:pPr>
                              <w:pStyle w:val="Compact"/>
                              <w:numPr>
                                <w:ilvl w:val="0"/>
                                <w:numId w:val="14"/>
                              </w:numPr>
                              <w:spacing w:before="20" w:after="0" w:line="264" w:lineRule="auto"/>
                              <w:ind w:left="475" w:hanging="475"/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</w:pPr>
                            <w:r w:rsidRPr="00D2060B"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 xml:space="preserve">Rich experience in project management in all phases of the project life cycle. </w:t>
                            </w:r>
                          </w:p>
                          <w:p w14:paraId="26741E45" w14:textId="7BA355FC" w:rsidR="001C589D" w:rsidRPr="00D2060B" w:rsidRDefault="001C589D" w:rsidP="00F87642">
                            <w:pPr>
                              <w:pStyle w:val="Compact"/>
                              <w:numPr>
                                <w:ilvl w:val="0"/>
                                <w:numId w:val="14"/>
                              </w:numPr>
                              <w:spacing w:before="20" w:after="0" w:line="264" w:lineRule="auto"/>
                              <w:ind w:left="475" w:hanging="475"/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 xml:space="preserve">Well versed in </w:t>
                            </w:r>
                            <w:r w:rsidRPr="001C589D">
                              <w:rPr>
                                <w:rFonts w:ascii="Cambria" w:hAnsi="Cambria" w:cstheme="minorHAnsi"/>
                                <w:b/>
                                <w:bCs/>
                                <w:sz w:val="20"/>
                                <w:szCs w:val="20"/>
                              </w:rPr>
                              <w:t>Agile</w:t>
                            </w:r>
                            <w:r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 xml:space="preserve"> methodologies including </w:t>
                            </w:r>
                            <w:r w:rsidRPr="001C589D">
                              <w:rPr>
                                <w:rFonts w:ascii="Cambria" w:hAnsi="Cambria" w:cstheme="minorHAnsi"/>
                                <w:b/>
                                <w:bCs/>
                                <w:sz w:val="20"/>
                                <w:szCs w:val="20"/>
                              </w:rPr>
                              <w:t>Test driven (TDD)</w:t>
                            </w:r>
                            <w:r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 xml:space="preserve"> and </w:t>
                            </w:r>
                            <w:r w:rsidRPr="001C589D">
                              <w:rPr>
                                <w:rFonts w:ascii="Cambria" w:hAnsi="Cambria" w:cstheme="minorHAnsi"/>
                                <w:b/>
                                <w:bCs/>
                                <w:sz w:val="20"/>
                                <w:szCs w:val="20"/>
                              </w:rPr>
                              <w:t>Behavior Driven (BDD)</w:t>
                            </w:r>
                            <w:r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 xml:space="preserve"> developments.</w:t>
                            </w:r>
                          </w:p>
                          <w:p w14:paraId="673ED5A2" w14:textId="691E9299" w:rsidR="000D5CD5" w:rsidRPr="00D2060B" w:rsidRDefault="000D5CD5" w:rsidP="00F87642">
                            <w:pPr>
                              <w:pStyle w:val="Compact"/>
                              <w:numPr>
                                <w:ilvl w:val="0"/>
                                <w:numId w:val="14"/>
                              </w:numPr>
                              <w:spacing w:after="0" w:line="264" w:lineRule="auto"/>
                              <w:ind w:left="475" w:hanging="475"/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</w:pPr>
                            <w:r w:rsidRPr="00D2060B"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>Worked on</w:t>
                            </w:r>
                            <w:r w:rsidR="00AA7B33" w:rsidRPr="00D2060B"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 xml:space="preserve"> high volume</w:t>
                            </w:r>
                            <w:r w:rsidRPr="00D2060B"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580D34" w:rsidRPr="00D2060B"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 xml:space="preserve">&amp; </w:t>
                            </w:r>
                            <w:r w:rsidR="00AA7B33" w:rsidRPr="00D2060B"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 xml:space="preserve">scalable </w:t>
                            </w:r>
                            <w:r w:rsidR="00580D34" w:rsidRPr="00D2060B"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 xml:space="preserve">distributed </w:t>
                            </w:r>
                            <w:r w:rsidRPr="00D2060B"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>enterprise applications</w:t>
                            </w:r>
                            <w:r w:rsidR="00AA7B33" w:rsidRPr="00D2060B"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7096977E" w14:textId="73609EE5" w:rsidR="000D5CD5" w:rsidRPr="00D2060B" w:rsidRDefault="000D5CD5" w:rsidP="00F87642">
                            <w:pPr>
                              <w:pStyle w:val="Compact"/>
                              <w:numPr>
                                <w:ilvl w:val="0"/>
                                <w:numId w:val="14"/>
                              </w:numPr>
                              <w:spacing w:after="0" w:line="264" w:lineRule="auto"/>
                              <w:ind w:left="475" w:hanging="475"/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</w:pPr>
                            <w:r w:rsidRPr="00D2060B"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 xml:space="preserve">Experience in handling various backend data sources like </w:t>
                            </w:r>
                            <w:r w:rsidRPr="00D2060B">
                              <w:rPr>
                                <w:rFonts w:ascii="Cambria" w:hAnsi="Cambria" w:cstheme="minorHAnsi"/>
                                <w:b/>
                                <w:sz w:val="20"/>
                                <w:szCs w:val="20"/>
                              </w:rPr>
                              <w:t>Azure SQL</w:t>
                            </w:r>
                            <w:r w:rsidRPr="00D2060B"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Pr="00D2060B">
                              <w:rPr>
                                <w:rFonts w:ascii="Cambria" w:hAnsi="Cambria" w:cstheme="minorHAnsi"/>
                                <w:b/>
                                <w:sz w:val="20"/>
                                <w:szCs w:val="20"/>
                              </w:rPr>
                              <w:t>MS SQL Server</w:t>
                            </w:r>
                            <w:r w:rsidRPr="00D2060B"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>,</w:t>
                            </w:r>
                            <w:r w:rsidR="00580D34" w:rsidRPr="00D2060B"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2060B">
                              <w:rPr>
                                <w:rFonts w:ascii="Cambria" w:hAnsi="Cambria" w:cstheme="minorHAnsi"/>
                                <w:b/>
                                <w:sz w:val="20"/>
                                <w:szCs w:val="20"/>
                              </w:rPr>
                              <w:t>Oracle</w:t>
                            </w:r>
                            <w:r w:rsidR="0008242F">
                              <w:rPr>
                                <w:rFonts w:ascii="Cambria" w:hAnsi="Cambria" w:cstheme="minorHAnsi"/>
                                <w:b/>
                                <w:sz w:val="20"/>
                                <w:szCs w:val="20"/>
                              </w:rPr>
                              <w:t>, Snowflake</w:t>
                            </w:r>
                            <w:r w:rsidRPr="00D2060B"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 xml:space="preserve"> databases using SQL queries and </w:t>
                            </w:r>
                            <w:r w:rsidRPr="00D2060B">
                              <w:rPr>
                                <w:rFonts w:ascii="Cambria" w:hAnsi="Cambria" w:cstheme="minorHAnsi"/>
                                <w:b/>
                                <w:sz w:val="20"/>
                                <w:szCs w:val="20"/>
                              </w:rPr>
                              <w:t>SQL Jobs</w:t>
                            </w:r>
                            <w:r w:rsidR="00CB3CAC" w:rsidRPr="0008242F">
                              <w:rPr>
                                <w:rFonts w:ascii="Cambria" w:hAnsi="Cambria" w:cstheme="minorHAnsi"/>
                                <w:bCs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2DC7BB4C" w14:textId="34322ECA" w:rsidR="0008242F" w:rsidRDefault="000D5CD5" w:rsidP="00F87642">
                            <w:pPr>
                              <w:pStyle w:val="Compact"/>
                              <w:numPr>
                                <w:ilvl w:val="0"/>
                                <w:numId w:val="14"/>
                              </w:numPr>
                              <w:spacing w:after="0" w:line="264" w:lineRule="auto"/>
                              <w:ind w:left="475" w:hanging="475"/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</w:pPr>
                            <w:r w:rsidRPr="00D2060B"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 xml:space="preserve">Adhered to </w:t>
                            </w:r>
                            <w:r w:rsidRPr="00D2060B">
                              <w:rPr>
                                <w:rFonts w:ascii="Cambria" w:hAnsi="Cambria" w:cstheme="minorHAnsi"/>
                                <w:b/>
                                <w:sz w:val="20"/>
                                <w:szCs w:val="20"/>
                              </w:rPr>
                              <w:t>Object-Oriented Methodologies</w:t>
                            </w:r>
                            <w:r w:rsidRPr="00D2060B"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 xml:space="preserve"> and </w:t>
                            </w:r>
                            <w:r w:rsidRPr="00D2060B">
                              <w:rPr>
                                <w:rFonts w:ascii="Cambria" w:hAnsi="Cambria" w:cstheme="minorHAnsi"/>
                                <w:b/>
                                <w:sz w:val="20"/>
                                <w:szCs w:val="20"/>
                              </w:rPr>
                              <w:t>Used Various Designs</w:t>
                            </w:r>
                            <w:r w:rsidR="00CB3CAC" w:rsidRPr="0008242F">
                              <w:rPr>
                                <w:rFonts w:ascii="Cambria" w:hAnsi="Cambria" w:cstheme="minorHAnsi"/>
                                <w:bCs/>
                                <w:sz w:val="20"/>
                                <w:szCs w:val="20"/>
                              </w:rPr>
                              <w:t>.</w:t>
                            </w:r>
                            <w:r w:rsidR="0008242F" w:rsidRPr="0008242F"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130577BA" w14:textId="0C01AAA3" w:rsidR="0008242F" w:rsidRDefault="0008242F" w:rsidP="00F87642">
                            <w:pPr>
                              <w:pStyle w:val="Compact"/>
                              <w:numPr>
                                <w:ilvl w:val="0"/>
                                <w:numId w:val="14"/>
                              </w:numPr>
                              <w:spacing w:after="0" w:line="264" w:lineRule="auto"/>
                              <w:ind w:left="475" w:hanging="475"/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</w:pPr>
                            <w:r w:rsidRPr="0008242F"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 xml:space="preserve">Worked on distributed enterprise applications, </w:t>
                            </w:r>
                            <w:r w:rsidRPr="0008242F">
                              <w:rPr>
                                <w:rFonts w:ascii="Cambria" w:hAnsi="Cambria" w:cstheme="minorHAnsi"/>
                                <w:b/>
                                <w:bCs/>
                                <w:sz w:val="20"/>
                                <w:szCs w:val="20"/>
                              </w:rPr>
                              <w:t>Microservices</w:t>
                            </w:r>
                            <w:r w:rsidRPr="0008242F"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Pr="0008242F">
                              <w:rPr>
                                <w:rFonts w:ascii="Cambria" w:hAnsi="Cambria" w:cstheme="minorHAnsi"/>
                                <w:b/>
                                <w:bCs/>
                                <w:sz w:val="20"/>
                                <w:szCs w:val="20"/>
                              </w:rPr>
                              <w:t>Service Oriented (SOA)</w:t>
                            </w:r>
                            <w:r w:rsidRPr="0008242F"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 xml:space="preserve"> architectures and essential role in design of applications.</w:t>
                            </w:r>
                          </w:p>
                          <w:p w14:paraId="36FBDFFE" w14:textId="0439D021" w:rsidR="0008242F" w:rsidRDefault="0008242F" w:rsidP="00F87642">
                            <w:pPr>
                              <w:pStyle w:val="Compact"/>
                              <w:numPr>
                                <w:ilvl w:val="0"/>
                                <w:numId w:val="14"/>
                              </w:numPr>
                              <w:spacing w:before="20" w:after="0" w:line="264" w:lineRule="auto"/>
                              <w:ind w:left="475" w:hanging="475"/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</w:pPr>
                            <w:r w:rsidRPr="0008242F"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 xml:space="preserve">Experienced in creating automated deployment solution for Continuous Integration (CI) using Azure Pipelines, </w:t>
                            </w:r>
                            <w:proofErr w:type="gramStart"/>
                            <w:r w:rsidRPr="0008242F"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>TeamCity</w:t>
                            </w:r>
                            <w:proofErr w:type="gramEnd"/>
                            <w:r w:rsidRPr="0008242F"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 xml:space="preserve"> and Octopus.</w:t>
                            </w:r>
                          </w:p>
                          <w:p w14:paraId="38F2462C" w14:textId="3E707176" w:rsidR="0008242F" w:rsidRPr="00D2060B" w:rsidRDefault="0008242F" w:rsidP="00F87642">
                            <w:pPr>
                              <w:pStyle w:val="Compact"/>
                              <w:numPr>
                                <w:ilvl w:val="0"/>
                                <w:numId w:val="14"/>
                              </w:numPr>
                              <w:spacing w:before="20" w:after="0" w:line="264" w:lineRule="auto"/>
                              <w:ind w:left="475" w:hanging="475"/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>Familiarity with Python and Golang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16015C1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margin-left:-37.85pt;margin-top:150.15pt;width:345pt;height:500pt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" filled="f" stroked="f">
                <v:textbox>
                  <w:txbxContent>
                    <w:p w14:paraId="487D0B92" w14:textId="77777777" w:rsidR="00E2602D" w:rsidRPr="00D2060B" w:rsidRDefault="00E2602D" w:rsidP="00EB79B9">
                      <w:pPr>
                        <w:pStyle w:val="Title"/>
                        <w:spacing w:after="240"/>
                        <w:jc w:val="left"/>
                        <w:rPr>
                          <w:rFonts w:ascii="Cambria" w:hAnsi="Cambria"/>
                          <w:color w:val="000000" w:themeColor="text1"/>
                          <w:lang w:val="en-US"/>
                        </w:rPr>
                      </w:pPr>
                      <w:r w:rsidRPr="00D2060B">
                        <w:rPr>
                          <w:rFonts w:ascii="Cambria" w:hAnsi="Cambria"/>
                          <w:color w:val="000000" w:themeColor="text1"/>
                          <w:lang w:val="en-US"/>
                        </w:rPr>
                        <w:t>Highlights</w:t>
                      </w:r>
                    </w:p>
                    <w:p w14:paraId="624BBEEB" w14:textId="5A396D34" w:rsidR="000D5CD5" w:rsidRPr="00D2060B" w:rsidRDefault="000D5CD5" w:rsidP="00F87642">
                      <w:pPr>
                        <w:pStyle w:val="Compact"/>
                        <w:numPr>
                          <w:ilvl w:val="0"/>
                          <w:numId w:val="14"/>
                        </w:numPr>
                        <w:spacing w:before="20" w:after="0" w:line="264" w:lineRule="auto"/>
                        <w:ind w:left="475" w:hanging="475"/>
                        <w:rPr>
                          <w:rFonts w:ascii="Cambria" w:hAnsi="Cambria" w:cstheme="minorHAnsi"/>
                          <w:sz w:val="20"/>
                          <w:szCs w:val="20"/>
                        </w:rPr>
                      </w:pPr>
                      <w:r w:rsidRPr="00D2060B"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 xml:space="preserve">Self-motivated </w:t>
                      </w:r>
                      <w:r w:rsidRPr="00D2060B">
                        <w:rPr>
                          <w:rFonts w:ascii="Cambria" w:hAnsi="Cambria" w:cstheme="minorHAnsi"/>
                          <w:b/>
                          <w:sz w:val="20"/>
                          <w:szCs w:val="20"/>
                        </w:rPr>
                        <w:t>Software Engineer</w:t>
                      </w:r>
                      <w:r w:rsidRPr="00D2060B"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>/</w:t>
                      </w:r>
                      <w:r w:rsidRPr="00D2060B">
                        <w:rPr>
                          <w:rFonts w:ascii="Cambria" w:hAnsi="Cambria" w:cstheme="minorHAnsi"/>
                          <w:b/>
                          <w:sz w:val="20"/>
                          <w:szCs w:val="20"/>
                        </w:rPr>
                        <w:t>Architect</w:t>
                      </w:r>
                      <w:r w:rsidRPr="00D2060B"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>/</w:t>
                      </w:r>
                      <w:r w:rsidRPr="00D2060B">
                        <w:rPr>
                          <w:rFonts w:ascii="Cambria" w:hAnsi="Cambria" w:cstheme="minorHAnsi"/>
                          <w:b/>
                          <w:sz w:val="20"/>
                          <w:szCs w:val="20"/>
                        </w:rPr>
                        <w:t>Manager</w:t>
                      </w:r>
                      <w:r w:rsidRPr="00D2060B"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 xml:space="preserve"> with 14 years of experience in system design, development and implementation using Microsoft Technologies for Enterprise applications</w:t>
                      </w:r>
                      <w:r w:rsidR="00CB3CAC" w:rsidRPr="00D2060B"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>.</w:t>
                      </w:r>
                    </w:p>
                    <w:p w14:paraId="0EE81976" w14:textId="5F5AA9D5" w:rsidR="000D5CD5" w:rsidRPr="00D2060B" w:rsidRDefault="000D5CD5" w:rsidP="00F87642">
                      <w:pPr>
                        <w:pStyle w:val="Compact"/>
                        <w:numPr>
                          <w:ilvl w:val="0"/>
                          <w:numId w:val="14"/>
                        </w:numPr>
                        <w:spacing w:before="20" w:after="0" w:line="264" w:lineRule="auto"/>
                        <w:ind w:left="475" w:hanging="475"/>
                        <w:rPr>
                          <w:rFonts w:ascii="Cambria" w:hAnsi="Cambria" w:cstheme="minorHAnsi"/>
                          <w:sz w:val="20"/>
                          <w:szCs w:val="20"/>
                        </w:rPr>
                      </w:pPr>
                      <w:r w:rsidRPr="00D2060B">
                        <w:rPr>
                          <w:rFonts w:ascii="Cambria" w:hAnsi="Cambria" w:cstheme="minorHAnsi"/>
                          <w:b/>
                          <w:sz w:val="20"/>
                          <w:szCs w:val="20"/>
                        </w:rPr>
                        <w:t>Technical Leadership</w:t>
                      </w:r>
                      <w:r w:rsidRPr="00D2060B">
                        <w:rPr>
                          <w:rFonts w:ascii="Cambria" w:hAnsi="Cambria" w:cstheme="minorHAnsi"/>
                          <w:bCs/>
                          <w:sz w:val="20"/>
                          <w:szCs w:val="20"/>
                        </w:rPr>
                        <w:t xml:space="preserve">, </w:t>
                      </w:r>
                      <w:r w:rsidRPr="00D2060B">
                        <w:rPr>
                          <w:rFonts w:ascii="Cambria" w:hAnsi="Cambria" w:cstheme="minorHAnsi"/>
                          <w:b/>
                          <w:sz w:val="20"/>
                          <w:szCs w:val="20"/>
                        </w:rPr>
                        <w:t>Project Management</w:t>
                      </w:r>
                      <w:r w:rsidRPr="00D2060B">
                        <w:rPr>
                          <w:rFonts w:ascii="Cambria" w:hAnsi="Cambria" w:cstheme="minorHAnsi"/>
                          <w:bCs/>
                          <w:sz w:val="20"/>
                          <w:szCs w:val="20"/>
                        </w:rPr>
                        <w:t xml:space="preserve">, </w:t>
                      </w:r>
                      <w:r w:rsidRPr="00D2060B">
                        <w:rPr>
                          <w:rFonts w:ascii="Cambria" w:hAnsi="Cambria" w:cstheme="minorHAnsi"/>
                          <w:b/>
                          <w:sz w:val="20"/>
                          <w:szCs w:val="20"/>
                        </w:rPr>
                        <w:t>Software Design</w:t>
                      </w:r>
                      <w:r w:rsidRPr="00D2060B">
                        <w:rPr>
                          <w:rFonts w:ascii="Cambria" w:hAnsi="Cambria" w:cstheme="minorHAnsi"/>
                          <w:bCs/>
                          <w:sz w:val="20"/>
                          <w:szCs w:val="20"/>
                        </w:rPr>
                        <w:t xml:space="preserve">, </w:t>
                      </w:r>
                      <w:r w:rsidRPr="00D2060B">
                        <w:rPr>
                          <w:rFonts w:ascii="Cambria" w:hAnsi="Cambria" w:cstheme="minorHAnsi"/>
                          <w:b/>
                          <w:sz w:val="20"/>
                          <w:szCs w:val="20"/>
                        </w:rPr>
                        <w:t>Development</w:t>
                      </w:r>
                      <w:r w:rsidRPr="00D2060B"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 xml:space="preserve"> and </w:t>
                      </w:r>
                      <w:r w:rsidRPr="00D2060B">
                        <w:rPr>
                          <w:rFonts w:ascii="Cambria" w:hAnsi="Cambria" w:cstheme="minorHAnsi"/>
                          <w:b/>
                          <w:sz w:val="20"/>
                          <w:szCs w:val="20"/>
                        </w:rPr>
                        <w:t>Ensure Delivery</w:t>
                      </w:r>
                      <w:r w:rsidRPr="00D2060B"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 xml:space="preserve"> that matches the highest standards in terms of functionality </w:t>
                      </w:r>
                      <w:r w:rsidR="009944D0"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>and</w:t>
                      </w:r>
                      <w:r w:rsidRPr="00D2060B"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 xml:space="preserve"> quality</w:t>
                      </w:r>
                      <w:r w:rsidR="009944D0"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 xml:space="preserve"> that </w:t>
                      </w:r>
                      <w:r w:rsidR="009944D0" w:rsidRPr="009944D0"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>meets Customer and/or User Expectations</w:t>
                      </w:r>
                      <w:r w:rsidR="0008242F"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>.</w:t>
                      </w:r>
                    </w:p>
                    <w:p w14:paraId="79258068" w14:textId="149AFD90" w:rsidR="000D5CD5" w:rsidRPr="00D2060B" w:rsidRDefault="000D5CD5" w:rsidP="00F87642">
                      <w:pPr>
                        <w:pStyle w:val="Compact"/>
                        <w:numPr>
                          <w:ilvl w:val="0"/>
                          <w:numId w:val="14"/>
                        </w:numPr>
                        <w:spacing w:before="20" w:after="0" w:line="264" w:lineRule="auto"/>
                        <w:ind w:left="475" w:hanging="475"/>
                        <w:rPr>
                          <w:rFonts w:ascii="Cambria" w:hAnsi="Cambria" w:cstheme="minorHAnsi"/>
                          <w:sz w:val="20"/>
                          <w:szCs w:val="20"/>
                        </w:rPr>
                      </w:pPr>
                      <w:r w:rsidRPr="00D2060B"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>A highly analytical person with proven problem-solving skills and a knack for understanding business processes to providing better technical solutions</w:t>
                      </w:r>
                      <w:r w:rsidR="00CB3CAC" w:rsidRPr="00D2060B"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>.</w:t>
                      </w:r>
                    </w:p>
                    <w:p w14:paraId="2EBC0CFE" w14:textId="5C0B8690" w:rsidR="000D5CD5" w:rsidRPr="00D2060B" w:rsidRDefault="000D5CD5" w:rsidP="00F87642">
                      <w:pPr>
                        <w:pStyle w:val="Compact"/>
                        <w:numPr>
                          <w:ilvl w:val="0"/>
                          <w:numId w:val="14"/>
                        </w:numPr>
                        <w:spacing w:before="20" w:after="0" w:line="264" w:lineRule="auto"/>
                        <w:ind w:left="475" w:hanging="475"/>
                        <w:rPr>
                          <w:rFonts w:ascii="Cambria" w:hAnsi="Cambria" w:cstheme="minorHAnsi"/>
                          <w:sz w:val="20"/>
                          <w:szCs w:val="20"/>
                        </w:rPr>
                      </w:pPr>
                      <w:r w:rsidRPr="00D2060B"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 xml:space="preserve">Strong leader with Management experience offering experience in </w:t>
                      </w:r>
                      <w:r w:rsidRPr="00D2060B">
                        <w:rPr>
                          <w:rFonts w:ascii="Cambria" w:hAnsi="Cambria" w:cstheme="minorHAnsi"/>
                          <w:b/>
                          <w:sz w:val="20"/>
                          <w:szCs w:val="20"/>
                        </w:rPr>
                        <w:t>.NET Technologies</w:t>
                      </w:r>
                      <w:r w:rsidRPr="00D2060B"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>.</w:t>
                      </w:r>
                    </w:p>
                    <w:p w14:paraId="05C218BA" w14:textId="32F4B2D4" w:rsidR="000D5CD5" w:rsidRPr="00D2060B" w:rsidRDefault="000D5CD5" w:rsidP="00F87642">
                      <w:pPr>
                        <w:pStyle w:val="Compact"/>
                        <w:numPr>
                          <w:ilvl w:val="0"/>
                          <w:numId w:val="14"/>
                        </w:numPr>
                        <w:spacing w:before="20" w:after="0" w:line="264" w:lineRule="auto"/>
                        <w:ind w:left="475" w:hanging="475"/>
                        <w:rPr>
                          <w:rFonts w:ascii="Cambria" w:hAnsi="Cambria" w:cstheme="minorHAnsi"/>
                          <w:sz w:val="20"/>
                          <w:szCs w:val="20"/>
                        </w:rPr>
                      </w:pPr>
                      <w:r w:rsidRPr="00D2060B"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 xml:space="preserve">Individual with experience with </w:t>
                      </w:r>
                      <w:r w:rsidR="0008242F"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 xml:space="preserve">Microsoft </w:t>
                      </w:r>
                      <w:r w:rsidRPr="00D2060B"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 xml:space="preserve">Azure and </w:t>
                      </w:r>
                      <w:r w:rsidR="0008242F"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>Amazon Web Services (</w:t>
                      </w:r>
                      <w:r w:rsidRPr="00D2060B"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>AWS</w:t>
                      </w:r>
                      <w:r w:rsidR="0008242F"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>)</w:t>
                      </w:r>
                      <w:r w:rsidRPr="00D2060B"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 xml:space="preserve"> with a focus on </w:t>
                      </w:r>
                      <w:r w:rsidRPr="0008242F">
                        <w:rPr>
                          <w:rFonts w:ascii="Cambria" w:hAnsi="Cambria" w:cstheme="minorHAnsi"/>
                          <w:b/>
                          <w:bCs/>
                          <w:sz w:val="20"/>
                          <w:szCs w:val="20"/>
                        </w:rPr>
                        <w:t>cloud-native</w:t>
                      </w:r>
                      <w:r w:rsidRPr="00D2060B"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 xml:space="preserve"> development</w:t>
                      </w:r>
                      <w:r w:rsidR="00CB3CAC" w:rsidRPr="00D2060B"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>.</w:t>
                      </w:r>
                    </w:p>
                    <w:p w14:paraId="3A27C119" w14:textId="76614753" w:rsidR="000D5CD5" w:rsidRPr="00D2060B" w:rsidRDefault="000D5CD5" w:rsidP="00F87642">
                      <w:pPr>
                        <w:pStyle w:val="Compact"/>
                        <w:numPr>
                          <w:ilvl w:val="0"/>
                          <w:numId w:val="14"/>
                        </w:numPr>
                        <w:spacing w:before="20" w:after="0" w:line="264" w:lineRule="auto"/>
                        <w:ind w:left="475" w:hanging="475"/>
                        <w:rPr>
                          <w:rFonts w:ascii="Cambria" w:hAnsi="Cambria" w:cstheme="minorHAnsi"/>
                          <w:sz w:val="20"/>
                          <w:szCs w:val="20"/>
                        </w:rPr>
                      </w:pPr>
                      <w:r w:rsidRPr="00D2060B"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 xml:space="preserve">Extensive Hands-on and expertise in </w:t>
                      </w:r>
                      <w:r w:rsidRPr="00D2060B">
                        <w:rPr>
                          <w:rFonts w:ascii="Cambria" w:hAnsi="Cambria" w:cstheme="minorHAnsi"/>
                          <w:b/>
                          <w:sz w:val="20"/>
                          <w:szCs w:val="20"/>
                        </w:rPr>
                        <w:t>.NET Core</w:t>
                      </w:r>
                      <w:r w:rsidRPr="00D2060B">
                        <w:rPr>
                          <w:rFonts w:ascii="Cambria" w:hAnsi="Cambria" w:cstheme="minorHAnsi"/>
                          <w:bCs/>
                          <w:sz w:val="20"/>
                          <w:szCs w:val="20"/>
                        </w:rPr>
                        <w:t>,</w:t>
                      </w:r>
                      <w:r w:rsidRPr="00D2060B"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 xml:space="preserve"> </w:t>
                      </w:r>
                      <w:r w:rsidRPr="00D2060B">
                        <w:rPr>
                          <w:rFonts w:ascii="Cambria" w:hAnsi="Cambria" w:cstheme="minorHAnsi"/>
                          <w:b/>
                          <w:sz w:val="20"/>
                          <w:szCs w:val="20"/>
                        </w:rPr>
                        <w:t>C#</w:t>
                      </w:r>
                      <w:r w:rsidRPr="00D2060B">
                        <w:rPr>
                          <w:rFonts w:ascii="Cambria" w:hAnsi="Cambria" w:cstheme="minorHAnsi"/>
                          <w:bCs/>
                          <w:sz w:val="20"/>
                          <w:szCs w:val="20"/>
                        </w:rPr>
                        <w:t>,</w:t>
                      </w:r>
                      <w:r w:rsidRPr="00D2060B">
                        <w:rPr>
                          <w:rFonts w:ascii="Cambria" w:hAnsi="Cambria" w:cstheme="minorHAnsi"/>
                          <w:b/>
                          <w:sz w:val="20"/>
                          <w:szCs w:val="20"/>
                        </w:rPr>
                        <w:t xml:space="preserve"> ASP.NET</w:t>
                      </w:r>
                      <w:r w:rsidRPr="00D2060B">
                        <w:rPr>
                          <w:rFonts w:ascii="Cambria" w:hAnsi="Cambria" w:cstheme="minorHAnsi"/>
                          <w:bCs/>
                          <w:sz w:val="20"/>
                          <w:szCs w:val="20"/>
                        </w:rPr>
                        <w:t>,</w:t>
                      </w:r>
                      <w:r w:rsidRPr="00D2060B">
                        <w:rPr>
                          <w:rFonts w:ascii="Cambria" w:hAnsi="Cambria" w:cstheme="minorHAnsi"/>
                          <w:b/>
                          <w:sz w:val="20"/>
                          <w:szCs w:val="20"/>
                        </w:rPr>
                        <w:t xml:space="preserve"> REST</w:t>
                      </w:r>
                      <w:r w:rsidR="0008242F">
                        <w:rPr>
                          <w:rFonts w:ascii="Cambria" w:hAnsi="Cambria" w:cstheme="minorHAnsi"/>
                          <w:b/>
                          <w:sz w:val="20"/>
                          <w:szCs w:val="20"/>
                        </w:rPr>
                        <w:t xml:space="preserve"> APIs</w:t>
                      </w:r>
                      <w:r w:rsidRPr="00D2060B">
                        <w:rPr>
                          <w:rFonts w:ascii="Cambria" w:hAnsi="Cambria" w:cstheme="minorHAnsi"/>
                          <w:bCs/>
                          <w:sz w:val="20"/>
                          <w:szCs w:val="20"/>
                        </w:rPr>
                        <w:t>,</w:t>
                      </w:r>
                      <w:r w:rsidRPr="00D2060B">
                        <w:rPr>
                          <w:rFonts w:ascii="Cambria" w:hAnsi="Cambria" w:cstheme="minorHAnsi"/>
                          <w:b/>
                          <w:sz w:val="20"/>
                          <w:szCs w:val="20"/>
                        </w:rPr>
                        <w:t xml:space="preserve"> </w:t>
                      </w:r>
                      <w:r w:rsidR="0008242F">
                        <w:rPr>
                          <w:rFonts w:ascii="Cambria" w:hAnsi="Cambria" w:cstheme="minorHAnsi"/>
                          <w:b/>
                          <w:sz w:val="20"/>
                          <w:szCs w:val="20"/>
                        </w:rPr>
                        <w:t>SQL</w:t>
                      </w:r>
                      <w:r w:rsidRPr="00D2060B">
                        <w:rPr>
                          <w:rFonts w:ascii="Cambria" w:hAnsi="Cambria" w:cstheme="minorHAnsi"/>
                          <w:bCs/>
                          <w:sz w:val="20"/>
                          <w:szCs w:val="20"/>
                        </w:rPr>
                        <w:t>,</w:t>
                      </w:r>
                      <w:r w:rsidRPr="00D2060B">
                        <w:rPr>
                          <w:rFonts w:ascii="Cambria" w:hAnsi="Cambria" w:cstheme="minorHAnsi"/>
                          <w:b/>
                          <w:sz w:val="20"/>
                          <w:szCs w:val="20"/>
                        </w:rPr>
                        <w:t xml:space="preserve"> JavaScript</w:t>
                      </w:r>
                      <w:r w:rsidR="00CB3CAC" w:rsidRPr="0008242F">
                        <w:rPr>
                          <w:rFonts w:ascii="Cambria" w:hAnsi="Cambria" w:cstheme="minorHAnsi"/>
                          <w:bCs/>
                          <w:sz w:val="20"/>
                          <w:szCs w:val="20"/>
                        </w:rPr>
                        <w:t>.</w:t>
                      </w:r>
                    </w:p>
                    <w:p w14:paraId="2227ADAF" w14:textId="77E4FABD" w:rsidR="000D5CD5" w:rsidRDefault="000D5CD5" w:rsidP="00F87642">
                      <w:pPr>
                        <w:pStyle w:val="Compact"/>
                        <w:numPr>
                          <w:ilvl w:val="0"/>
                          <w:numId w:val="14"/>
                        </w:numPr>
                        <w:spacing w:before="20" w:after="0" w:line="264" w:lineRule="auto"/>
                        <w:ind w:left="475" w:hanging="475"/>
                        <w:rPr>
                          <w:rFonts w:ascii="Cambria" w:hAnsi="Cambria" w:cstheme="minorHAnsi"/>
                          <w:sz w:val="20"/>
                          <w:szCs w:val="20"/>
                        </w:rPr>
                      </w:pPr>
                      <w:r w:rsidRPr="00D2060B"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 xml:space="preserve">Rich experience in project management in all phases of the project life cycle. </w:t>
                      </w:r>
                    </w:p>
                    <w:p w14:paraId="26741E45" w14:textId="7BA355FC" w:rsidR="001C589D" w:rsidRPr="00D2060B" w:rsidRDefault="001C589D" w:rsidP="00F87642">
                      <w:pPr>
                        <w:pStyle w:val="Compact"/>
                        <w:numPr>
                          <w:ilvl w:val="0"/>
                          <w:numId w:val="14"/>
                        </w:numPr>
                        <w:spacing w:before="20" w:after="0" w:line="264" w:lineRule="auto"/>
                        <w:ind w:left="475" w:hanging="475"/>
                        <w:rPr>
                          <w:rFonts w:ascii="Cambria" w:hAnsi="Cambria" w:cstheme="minorHAnsi"/>
                          <w:sz w:val="20"/>
                          <w:szCs w:val="20"/>
                        </w:rPr>
                      </w:pPr>
                      <w:r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 xml:space="preserve">Well versed in </w:t>
                      </w:r>
                      <w:r w:rsidRPr="001C589D">
                        <w:rPr>
                          <w:rFonts w:ascii="Cambria" w:hAnsi="Cambria" w:cstheme="minorHAnsi"/>
                          <w:b/>
                          <w:bCs/>
                          <w:sz w:val="20"/>
                          <w:szCs w:val="20"/>
                        </w:rPr>
                        <w:t>Agile</w:t>
                      </w:r>
                      <w:r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 xml:space="preserve"> methodologies including </w:t>
                      </w:r>
                      <w:r w:rsidRPr="001C589D">
                        <w:rPr>
                          <w:rFonts w:ascii="Cambria" w:hAnsi="Cambria" w:cstheme="minorHAnsi"/>
                          <w:b/>
                          <w:bCs/>
                          <w:sz w:val="20"/>
                          <w:szCs w:val="20"/>
                        </w:rPr>
                        <w:t>Test driven (TDD)</w:t>
                      </w:r>
                      <w:r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 xml:space="preserve"> and </w:t>
                      </w:r>
                      <w:r w:rsidRPr="001C589D">
                        <w:rPr>
                          <w:rFonts w:ascii="Cambria" w:hAnsi="Cambria" w:cstheme="minorHAnsi"/>
                          <w:b/>
                          <w:bCs/>
                          <w:sz w:val="20"/>
                          <w:szCs w:val="20"/>
                        </w:rPr>
                        <w:t>Behavior Driven (BDD)</w:t>
                      </w:r>
                      <w:r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 xml:space="preserve"> developments.</w:t>
                      </w:r>
                    </w:p>
                    <w:p w14:paraId="673ED5A2" w14:textId="691E9299" w:rsidR="000D5CD5" w:rsidRPr="00D2060B" w:rsidRDefault="000D5CD5" w:rsidP="00F87642">
                      <w:pPr>
                        <w:pStyle w:val="Compact"/>
                        <w:numPr>
                          <w:ilvl w:val="0"/>
                          <w:numId w:val="14"/>
                        </w:numPr>
                        <w:spacing w:after="0" w:line="264" w:lineRule="auto"/>
                        <w:ind w:left="475" w:hanging="475"/>
                        <w:rPr>
                          <w:rFonts w:ascii="Cambria" w:hAnsi="Cambria" w:cstheme="minorHAnsi"/>
                          <w:sz w:val="20"/>
                          <w:szCs w:val="20"/>
                        </w:rPr>
                      </w:pPr>
                      <w:r w:rsidRPr="00D2060B"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>Worked on</w:t>
                      </w:r>
                      <w:r w:rsidR="00AA7B33" w:rsidRPr="00D2060B"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 xml:space="preserve"> high volume</w:t>
                      </w:r>
                      <w:r w:rsidRPr="00D2060B"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 xml:space="preserve"> </w:t>
                      </w:r>
                      <w:r w:rsidR="00580D34" w:rsidRPr="00D2060B"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 xml:space="preserve">&amp; </w:t>
                      </w:r>
                      <w:r w:rsidR="00AA7B33" w:rsidRPr="00D2060B"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 xml:space="preserve">scalable </w:t>
                      </w:r>
                      <w:r w:rsidR="00580D34" w:rsidRPr="00D2060B"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 xml:space="preserve">distributed </w:t>
                      </w:r>
                      <w:r w:rsidRPr="00D2060B"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>enterprise applications</w:t>
                      </w:r>
                      <w:r w:rsidR="00AA7B33" w:rsidRPr="00D2060B"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>.</w:t>
                      </w:r>
                    </w:p>
                    <w:p w14:paraId="7096977E" w14:textId="73609EE5" w:rsidR="000D5CD5" w:rsidRPr="00D2060B" w:rsidRDefault="000D5CD5" w:rsidP="00F87642">
                      <w:pPr>
                        <w:pStyle w:val="Compact"/>
                        <w:numPr>
                          <w:ilvl w:val="0"/>
                          <w:numId w:val="14"/>
                        </w:numPr>
                        <w:spacing w:after="0" w:line="264" w:lineRule="auto"/>
                        <w:ind w:left="475" w:hanging="475"/>
                        <w:rPr>
                          <w:rFonts w:ascii="Cambria" w:hAnsi="Cambria" w:cstheme="minorHAnsi"/>
                          <w:sz w:val="20"/>
                          <w:szCs w:val="20"/>
                        </w:rPr>
                      </w:pPr>
                      <w:r w:rsidRPr="00D2060B"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 xml:space="preserve">Experience in handling various backend data sources like </w:t>
                      </w:r>
                      <w:r w:rsidRPr="00D2060B">
                        <w:rPr>
                          <w:rFonts w:ascii="Cambria" w:hAnsi="Cambria" w:cstheme="minorHAnsi"/>
                          <w:b/>
                          <w:sz w:val="20"/>
                          <w:szCs w:val="20"/>
                        </w:rPr>
                        <w:t>Azure SQL</w:t>
                      </w:r>
                      <w:r w:rsidRPr="00D2060B"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 xml:space="preserve">, </w:t>
                      </w:r>
                      <w:r w:rsidRPr="00D2060B">
                        <w:rPr>
                          <w:rFonts w:ascii="Cambria" w:hAnsi="Cambria" w:cstheme="minorHAnsi"/>
                          <w:b/>
                          <w:sz w:val="20"/>
                          <w:szCs w:val="20"/>
                        </w:rPr>
                        <w:t>MS SQL Server</w:t>
                      </w:r>
                      <w:r w:rsidRPr="00D2060B"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>,</w:t>
                      </w:r>
                      <w:r w:rsidR="00580D34" w:rsidRPr="00D2060B"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 xml:space="preserve"> </w:t>
                      </w:r>
                      <w:r w:rsidRPr="00D2060B">
                        <w:rPr>
                          <w:rFonts w:ascii="Cambria" w:hAnsi="Cambria" w:cstheme="minorHAnsi"/>
                          <w:b/>
                          <w:sz w:val="20"/>
                          <w:szCs w:val="20"/>
                        </w:rPr>
                        <w:t>Oracle</w:t>
                      </w:r>
                      <w:r w:rsidR="0008242F">
                        <w:rPr>
                          <w:rFonts w:ascii="Cambria" w:hAnsi="Cambria" w:cstheme="minorHAnsi"/>
                          <w:b/>
                          <w:sz w:val="20"/>
                          <w:szCs w:val="20"/>
                        </w:rPr>
                        <w:t>, Snowflake</w:t>
                      </w:r>
                      <w:r w:rsidRPr="00D2060B"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 xml:space="preserve"> databases using SQL queries and </w:t>
                      </w:r>
                      <w:r w:rsidRPr="00D2060B">
                        <w:rPr>
                          <w:rFonts w:ascii="Cambria" w:hAnsi="Cambria" w:cstheme="minorHAnsi"/>
                          <w:b/>
                          <w:sz w:val="20"/>
                          <w:szCs w:val="20"/>
                        </w:rPr>
                        <w:t>SQL Jobs</w:t>
                      </w:r>
                      <w:r w:rsidR="00CB3CAC" w:rsidRPr="0008242F">
                        <w:rPr>
                          <w:rFonts w:ascii="Cambria" w:hAnsi="Cambria" w:cstheme="minorHAnsi"/>
                          <w:bCs/>
                          <w:sz w:val="20"/>
                          <w:szCs w:val="20"/>
                        </w:rPr>
                        <w:t>.</w:t>
                      </w:r>
                    </w:p>
                    <w:p w14:paraId="2DC7BB4C" w14:textId="34322ECA" w:rsidR="0008242F" w:rsidRDefault="000D5CD5" w:rsidP="00F87642">
                      <w:pPr>
                        <w:pStyle w:val="Compact"/>
                        <w:numPr>
                          <w:ilvl w:val="0"/>
                          <w:numId w:val="14"/>
                        </w:numPr>
                        <w:spacing w:after="0" w:line="264" w:lineRule="auto"/>
                        <w:ind w:left="475" w:hanging="475"/>
                        <w:rPr>
                          <w:rFonts w:ascii="Cambria" w:hAnsi="Cambria" w:cstheme="minorHAnsi"/>
                          <w:sz w:val="20"/>
                          <w:szCs w:val="20"/>
                        </w:rPr>
                      </w:pPr>
                      <w:r w:rsidRPr="00D2060B"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 xml:space="preserve">Adhered to </w:t>
                      </w:r>
                      <w:r w:rsidRPr="00D2060B">
                        <w:rPr>
                          <w:rFonts w:ascii="Cambria" w:hAnsi="Cambria" w:cstheme="minorHAnsi"/>
                          <w:b/>
                          <w:sz w:val="20"/>
                          <w:szCs w:val="20"/>
                        </w:rPr>
                        <w:t>Object-Oriented Methodologies</w:t>
                      </w:r>
                      <w:r w:rsidRPr="00D2060B"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 xml:space="preserve"> and </w:t>
                      </w:r>
                      <w:r w:rsidRPr="00D2060B">
                        <w:rPr>
                          <w:rFonts w:ascii="Cambria" w:hAnsi="Cambria" w:cstheme="minorHAnsi"/>
                          <w:b/>
                          <w:sz w:val="20"/>
                          <w:szCs w:val="20"/>
                        </w:rPr>
                        <w:t>Used Various Designs</w:t>
                      </w:r>
                      <w:r w:rsidR="00CB3CAC" w:rsidRPr="0008242F">
                        <w:rPr>
                          <w:rFonts w:ascii="Cambria" w:hAnsi="Cambria" w:cstheme="minorHAnsi"/>
                          <w:bCs/>
                          <w:sz w:val="20"/>
                          <w:szCs w:val="20"/>
                        </w:rPr>
                        <w:t>.</w:t>
                      </w:r>
                      <w:r w:rsidR="0008242F" w:rsidRPr="0008242F"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130577BA" w14:textId="0C01AAA3" w:rsidR="0008242F" w:rsidRDefault="0008242F" w:rsidP="00F87642">
                      <w:pPr>
                        <w:pStyle w:val="Compact"/>
                        <w:numPr>
                          <w:ilvl w:val="0"/>
                          <w:numId w:val="14"/>
                        </w:numPr>
                        <w:spacing w:after="0" w:line="264" w:lineRule="auto"/>
                        <w:ind w:left="475" w:hanging="475"/>
                        <w:rPr>
                          <w:rFonts w:ascii="Cambria" w:hAnsi="Cambria" w:cstheme="minorHAnsi"/>
                          <w:sz w:val="20"/>
                          <w:szCs w:val="20"/>
                        </w:rPr>
                      </w:pPr>
                      <w:r w:rsidRPr="0008242F"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 xml:space="preserve">Worked on distributed enterprise applications, </w:t>
                      </w:r>
                      <w:r w:rsidRPr="0008242F">
                        <w:rPr>
                          <w:rFonts w:ascii="Cambria" w:hAnsi="Cambria" w:cstheme="minorHAnsi"/>
                          <w:b/>
                          <w:bCs/>
                          <w:sz w:val="20"/>
                          <w:szCs w:val="20"/>
                        </w:rPr>
                        <w:t>Microservices</w:t>
                      </w:r>
                      <w:r w:rsidRPr="0008242F"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 xml:space="preserve">, </w:t>
                      </w:r>
                      <w:r w:rsidRPr="0008242F">
                        <w:rPr>
                          <w:rFonts w:ascii="Cambria" w:hAnsi="Cambria" w:cstheme="minorHAnsi"/>
                          <w:b/>
                          <w:bCs/>
                          <w:sz w:val="20"/>
                          <w:szCs w:val="20"/>
                        </w:rPr>
                        <w:t>Service Oriented (SOA)</w:t>
                      </w:r>
                      <w:r w:rsidRPr="0008242F"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 xml:space="preserve"> architectures and essential role in design of applications.</w:t>
                      </w:r>
                    </w:p>
                    <w:p w14:paraId="36FBDFFE" w14:textId="0439D021" w:rsidR="0008242F" w:rsidRDefault="0008242F" w:rsidP="00F87642">
                      <w:pPr>
                        <w:pStyle w:val="Compact"/>
                        <w:numPr>
                          <w:ilvl w:val="0"/>
                          <w:numId w:val="14"/>
                        </w:numPr>
                        <w:spacing w:before="20" w:after="0" w:line="264" w:lineRule="auto"/>
                        <w:ind w:left="475" w:hanging="475"/>
                        <w:rPr>
                          <w:rFonts w:ascii="Cambria" w:hAnsi="Cambria" w:cstheme="minorHAnsi"/>
                          <w:sz w:val="20"/>
                          <w:szCs w:val="20"/>
                        </w:rPr>
                      </w:pPr>
                      <w:r w:rsidRPr="0008242F"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 xml:space="preserve">Experienced in creating automated deployment solution for Continuous Integration (CI) using Azure Pipelines, </w:t>
                      </w:r>
                      <w:proofErr w:type="gramStart"/>
                      <w:r w:rsidRPr="0008242F"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>TeamCity</w:t>
                      </w:r>
                      <w:proofErr w:type="gramEnd"/>
                      <w:r w:rsidRPr="0008242F"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 xml:space="preserve"> and Octopus.</w:t>
                      </w:r>
                    </w:p>
                    <w:p w14:paraId="38F2462C" w14:textId="3E707176" w:rsidR="0008242F" w:rsidRPr="00D2060B" w:rsidRDefault="0008242F" w:rsidP="00F87642">
                      <w:pPr>
                        <w:pStyle w:val="Compact"/>
                        <w:numPr>
                          <w:ilvl w:val="0"/>
                          <w:numId w:val="14"/>
                        </w:numPr>
                        <w:spacing w:before="20" w:after="0" w:line="264" w:lineRule="auto"/>
                        <w:ind w:left="475" w:hanging="475"/>
                        <w:rPr>
                          <w:rFonts w:ascii="Cambria" w:hAnsi="Cambria" w:cstheme="minorHAnsi"/>
                          <w:sz w:val="20"/>
                          <w:szCs w:val="20"/>
                        </w:rPr>
                      </w:pPr>
                      <w:r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>Familiarity with Python and Golang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D2060B" w:rsidRPr="003930A0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74A702CE" wp14:editId="689596AE">
                <wp:simplePos x="0" y="0"/>
                <wp:positionH relativeFrom="column">
                  <wp:posOffset>-365760</wp:posOffset>
                </wp:positionH>
                <wp:positionV relativeFrom="paragraph">
                  <wp:posOffset>121285</wp:posOffset>
                </wp:positionV>
                <wp:extent cx="4314825" cy="949960"/>
                <wp:effectExtent l="0" t="0" r="0" b="2540"/>
                <wp:wrapSquare wrapText="bothSides"/>
                <wp:docPr id="21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14825" cy="9499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5553F0" w14:textId="6B9BECA4" w:rsidR="00E2602D" w:rsidRPr="00B6504E" w:rsidRDefault="00B6504E" w:rsidP="00B6504E">
                            <w:pPr>
                              <w:pStyle w:val="Heading1"/>
                              <w:rPr>
                                <w:rFonts w:ascii="Cambria" w:hAnsi="Cambria"/>
                                <w:b/>
                                <w:bCs/>
                                <w:spacing w:val="24"/>
                              </w:rPr>
                            </w:pPr>
                            <w:r w:rsidRPr="00B6504E">
                              <w:rPr>
                                <w:rFonts w:ascii="Cambria" w:hAnsi="Cambria"/>
                                <w:b/>
                                <w:bCs/>
                                <w:spacing w:val="24"/>
                              </w:rPr>
                              <w:t>UTKARSH PURANI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A702CE" id="_x0000_s1028" type="#_x0000_t202" style="position:absolute;margin-left:-28.8pt;margin-top:9.55pt;width:339.75pt;height:74.8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" filled="f" stroked="f">
                <v:textbox>
                  <w:txbxContent>
                    <w:p w14:paraId="3C5553F0" w14:textId="6B9BECA4" w:rsidR="00E2602D" w:rsidRPr="00B6504E" w:rsidRDefault="00B6504E" w:rsidP="00B6504E">
                      <w:pPr>
                        <w:pStyle w:val="Heading1"/>
                        <w:rPr>
                          <w:rFonts w:ascii="Cambria" w:hAnsi="Cambria"/>
                          <w:b/>
                          <w:bCs/>
                          <w:spacing w:val="24"/>
                        </w:rPr>
                      </w:pPr>
                      <w:r w:rsidRPr="00B6504E">
                        <w:rPr>
                          <w:rFonts w:ascii="Cambria" w:hAnsi="Cambria"/>
                          <w:b/>
                          <w:bCs/>
                          <w:spacing w:val="24"/>
                        </w:rPr>
                        <w:t>UTKARSH PURANIK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D2060B" w:rsidRPr="003930A0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DEC8F60" wp14:editId="68264D27">
                <wp:simplePos x="0" y="0"/>
                <wp:positionH relativeFrom="column">
                  <wp:posOffset>4005580</wp:posOffset>
                </wp:positionH>
                <wp:positionV relativeFrom="paragraph">
                  <wp:posOffset>-254223</wp:posOffset>
                </wp:positionV>
                <wp:extent cx="0" cy="1543050"/>
                <wp:effectExtent l="0" t="0" r="38100" b="19050"/>
                <wp:wrapNone/>
                <wp:docPr id="22" name="Łącznik prosty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5430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969A478" id="Łącznik prosty 3" o:spid="_x0000_s1026" style="position:absolute;z-index:2516746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15.4pt,-20pt" to="315.4pt,10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" strokecolor="#7f7f7f [1612]" strokeweight=".5pt">
                <v:stroke joinstyle="miter"/>
              </v:line>
            </w:pict>
          </mc:Fallback>
        </mc:AlternateContent>
      </w:r>
      <w:r w:rsidR="00D2060B" w:rsidRPr="003930A0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8A83E97" wp14:editId="4640E6ED">
                <wp:simplePos x="0" y="0"/>
                <wp:positionH relativeFrom="column">
                  <wp:posOffset>-911670</wp:posOffset>
                </wp:positionH>
                <wp:positionV relativeFrom="paragraph">
                  <wp:posOffset>-899794</wp:posOffset>
                </wp:positionV>
                <wp:extent cx="7800975" cy="2286000"/>
                <wp:effectExtent l="0" t="0" r="9525" b="0"/>
                <wp:wrapNone/>
                <wp:docPr id="23" name="Prostokąt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00975" cy="228600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E238DC1" w14:textId="042164BF" w:rsidR="0058239B" w:rsidRPr="0058239B" w:rsidRDefault="0058239B" w:rsidP="007A0A09">
                            <w:pPr>
                              <w:spacing w:after="0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A83E97" id="Prostokąt 1" o:spid="_x0000_s1029" style="position:absolute;margin-left:-71.8pt;margin-top:-70.85pt;width:614.25pt;height:180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" fillcolor="#acb9ca [1311]" stroked="f" strokeweight="1pt">
                <v:textbox>
                  <w:txbxContent>
                    <w:p w14:paraId="7E238DC1" w14:textId="042164BF" w:rsidR="0058239B" w:rsidRPr="0058239B" w:rsidRDefault="0058239B" w:rsidP="007A0A09">
                      <w:pPr>
                        <w:spacing w:after="0"/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D2060B" w:rsidRPr="003930A0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0A75BFB" wp14:editId="7B2628A8">
                <wp:simplePos x="0" y="0"/>
                <wp:positionH relativeFrom="page">
                  <wp:align>right</wp:align>
                </wp:positionH>
                <wp:positionV relativeFrom="paragraph">
                  <wp:posOffset>0</wp:posOffset>
                </wp:positionV>
                <wp:extent cx="2572385" cy="1187450"/>
                <wp:effectExtent l="0" t="0" r="0" b="0"/>
                <wp:wrapSquare wrapText="bothSides"/>
                <wp:docPr id="17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2385" cy="118753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03622F" w14:textId="77777777" w:rsidR="00E2602D" w:rsidRPr="00786FDF" w:rsidRDefault="00E2602D" w:rsidP="00E2602D">
                            <w:pPr>
                              <w:rPr>
                                <w:rFonts w:ascii="Cambria" w:hAnsi="Cambria"/>
                                <w:sz w:val="14"/>
                                <w:szCs w:val="14"/>
                              </w:rPr>
                            </w:pPr>
                            <w:r w:rsidRPr="00786FDF">
                              <w:rPr>
                                <w:rFonts w:ascii="Cambria" w:hAnsi="Cambria"/>
                                <w:noProof/>
                                <w:sz w:val="14"/>
                                <w:szCs w:val="14"/>
                              </w:rPr>
                              <w:drawing>
                                <wp:inline distT="0" distB="0" distL="0" distR="0" wp14:anchorId="11A8C05B" wp14:editId="3B3BB88F">
                                  <wp:extent cx="82296" cy="82296"/>
                                  <wp:effectExtent l="0" t="0" r="0" b="0"/>
                                  <wp:docPr id="104" name="Picture 104" descr="@ with solid fill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Graphic 2" descr="@ with solid fill"/>
                                          <pic:cNvPicPr/>
                                        </pic:nvPicPr>
                                        <pic:blipFill>
                                          <a:blip r:embed="rId8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82296" cy="8229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786FDF">
                              <w:rPr>
                                <w:rFonts w:ascii="Cambria" w:hAnsi="Cambria"/>
                                <w:sz w:val="14"/>
                                <w:szCs w:val="14"/>
                              </w:rPr>
                              <w:t xml:space="preserve"> Email: </w:t>
                            </w:r>
                            <w:hyperlink r:id="rId9" w:history="1">
                              <w:r w:rsidRPr="00786FDF">
                                <w:rPr>
                                  <w:rStyle w:val="Hyperlink"/>
                                  <w:rFonts w:ascii="Cambria" w:hAnsi="Cambria"/>
                                  <w:color w:val="000000" w:themeColor="text1"/>
                                  <w:sz w:val="14"/>
                                  <w:szCs w:val="14"/>
                                  <w:lang w:val="pl-PL"/>
                                </w:rPr>
                                <w:t>utkarsh.puranik@outlook.com</w:t>
                              </w:r>
                            </w:hyperlink>
                          </w:p>
                          <w:p w14:paraId="4BDA9039" w14:textId="77777777" w:rsidR="00E2602D" w:rsidRPr="00786FDF" w:rsidRDefault="00E2602D" w:rsidP="00E2602D">
                            <w:pPr>
                              <w:rPr>
                                <w:rFonts w:ascii="Cambria" w:hAnsi="Cambria"/>
                                <w:sz w:val="14"/>
                                <w:szCs w:val="14"/>
                              </w:rPr>
                            </w:pPr>
                            <w:r w:rsidRPr="00786FDF">
                              <w:rPr>
                                <w:rFonts w:ascii="Cambria" w:hAnsi="Cambria"/>
                                <w:noProof/>
                                <w:sz w:val="14"/>
                                <w:szCs w:val="14"/>
                              </w:rPr>
                              <w:drawing>
                                <wp:inline distT="0" distB="0" distL="0" distR="0" wp14:anchorId="0EC3E24F" wp14:editId="6CD34657">
                                  <wp:extent cx="82296" cy="82296"/>
                                  <wp:effectExtent l="0" t="0" r="0" b="0"/>
                                  <wp:docPr id="105" name="Picture 105" descr="Receiver with solid fill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Graphic 3" descr="Receiver with solid fill"/>
                                          <pic:cNvPicPr/>
                                        </pic:nvPicPr>
                                        <pic:blipFill>
                                          <a:blip r:embed="rId10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82296" cy="8229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786FDF">
                              <w:rPr>
                                <w:rFonts w:ascii="Cambria" w:hAnsi="Cambria"/>
                                <w:sz w:val="14"/>
                                <w:szCs w:val="14"/>
                              </w:rPr>
                              <w:t xml:space="preserve"> Phone: +91 9644540540</w:t>
                            </w:r>
                          </w:p>
                          <w:p w14:paraId="1ADBAAF5" w14:textId="77777777" w:rsidR="00E2602D" w:rsidRPr="00786FDF" w:rsidRDefault="00E2602D" w:rsidP="00E2602D">
                            <w:pPr>
                              <w:rPr>
                                <w:rFonts w:ascii="Cambria" w:hAnsi="Cambria"/>
                                <w:sz w:val="14"/>
                                <w:szCs w:val="14"/>
                              </w:rPr>
                            </w:pPr>
                            <w:r w:rsidRPr="00786FDF">
                              <w:rPr>
                                <w:rFonts w:ascii="Cambria" w:hAnsi="Cambria"/>
                                <w:noProof/>
                                <w:sz w:val="14"/>
                                <w:szCs w:val="14"/>
                              </w:rPr>
                              <w:drawing>
                                <wp:inline distT="0" distB="0" distL="0" distR="0" wp14:anchorId="6B31633E" wp14:editId="72E6C73A">
                                  <wp:extent cx="80509" cy="82296"/>
                                  <wp:effectExtent l="0" t="0" r="0" b="0"/>
                                  <wp:docPr id="106" name="Picture 106" descr="Browser window with solid fill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Graphic 4" descr="Browser window with solid fill"/>
                                          <pic:cNvPicPr/>
                                        </pic:nvPicPr>
                                        <pic:blipFill>
                                          <a:blip r:embed="rId11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80509" cy="8229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786FDF">
                              <w:rPr>
                                <w:rFonts w:ascii="Cambria" w:hAnsi="Cambria"/>
                                <w:sz w:val="14"/>
                                <w:szCs w:val="14"/>
                              </w:rPr>
                              <w:t xml:space="preserve"> Website:</w:t>
                            </w:r>
                            <w:r w:rsidRPr="00786FDF">
                              <w:rPr>
                                <w:rStyle w:val="Hyperlink"/>
                                <w:rFonts w:ascii="Cambria" w:hAnsi="Cambria"/>
                                <w:color w:val="000000" w:themeColor="text1"/>
                                <w:sz w:val="20"/>
                                <w:szCs w:val="20"/>
                                <w:u w:val="none"/>
                                <w:lang w:val="pl-PL"/>
                              </w:rPr>
                              <w:t xml:space="preserve"> </w:t>
                            </w:r>
                            <w:hyperlink r:id="rId12" w:history="1">
                              <w:r w:rsidRPr="00786FDF">
                                <w:rPr>
                                  <w:rStyle w:val="Hyperlink"/>
                                  <w:rFonts w:ascii="Cambria" w:hAnsi="Cambria"/>
                                  <w:color w:val="000000" w:themeColor="text1"/>
                                  <w:sz w:val="14"/>
                                  <w:szCs w:val="14"/>
                                  <w:lang w:val="pl-PL"/>
                                </w:rPr>
                                <w:t>https://utkarshpuranik.com</w:t>
                              </w:r>
                            </w:hyperlink>
                          </w:p>
                          <w:p w14:paraId="783A4115" w14:textId="77777777" w:rsidR="00E2602D" w:rsidRPr="00786FDF" w:rsidRDefault="00E2602D" w:rsidP="00E2602D">
                            <w:pPr>
                              <w:rPr>
                                <w:rFonts w:ascii="Cambria" w:hAnsi="Cambria"/>
                                <w:sz w:val="14"/>
                                <w:szCs w:val="14"/>
                              </w:rPr>
                            </w:pPr>
                            <w:r w:rsidRPr="00786FDF">
                              <w:rPr>
                                <w:rFonts w:ascii="Cambria" w:hAnsi="Cambria"/>
                                <w:noProof/>
                                <w:sz w:val="14"/>
                                <w:szCs w:val="14"/>
                              </w:rPr>
                              <w:drawing>
                                <wp:inline distT="0" distB="0" distL="0" distR="0" wp14:anchorId="3A5579C5" wp14:editId="3811AF62">
                                  <wp:extent cx="82296" cy="82296"/>
                                  <wp:effectExtent l="0" t="0" r="0" b="0"/>
                                  <wp:docPr id="107" name="Picture 10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" name="Graphic 5"/>
                                          <pic:cNvPicPr/>
                                        </pic:nvPicPr>
                                        <pic:blipFill>
                                          <a:blip r:embed="rId13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82296" cy="8229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786FDF">
                              <w:rPr>
                                <w:rFonts w:ascii="Cambria" w:hAnsi="Cambria"/>
                                <w:sz w:val="14"/>
                                <w:szCs w:val="14"/>
                              </w:rPr>
                              <w:t xml:space="preserve"> LinkedIn: </w:t>
                            </w:r>
                            <w:hyperlink r:id="rId14" w:history="1">
                              <w:r w:rsidRPr="00786FDF">
                                <w:rPr>
                                  <w:rStyle w:val="Hyperlink"/>
                                  <w:rFonts w:ascii="Cambria" w:hAnsi="Cambria"/>
                                  <w:color w:val="000000" w:themeColor="text1"/>
                                  <w:sz w:val="14"/>
                                  <w:szCs w:val="14"/>
                                  <w:lang w:val="pl-PL"/>
                                </w:rPr>
                                <w:t>https://in.linkedin.com/in/utkarshpuranik</w:t>
                              </w:r>
                            </w:hyperlink>
                          </w:p>
                          <w:p w14:paraId="3AC10875" w14:textId="49A1B51F" w:rsidR="00E2602D" w:rsidRPr="00786FDF" w:rsidRDefault="00E2602D" w:rsidP="00E2602D">
                            <w:pPr>
                              <w:rPr>
                                <w:rStyle w:val="Hyperlink"/>
                                <w:rFonts w:ascii="Cambria" w:hAnsi="Cambria"/>
                                <w:color w:val="auto"/>
                                <w:sz w:val="14"/>
                                <w:szCs w:val="14"/>
                                <w:u w:val="none"/>
                              </w:rPr>
                            </w:pPr>
                            <w:r w:rsidRPr="00786FDF">
                              <w:rPr>
                                <w:rFonts w:ascii="Cambria" w:hAnsi="Cambria"/>
                                <w:noProof/>
                                <w:sz w:val="14"/>
                                <w:szCs w:val="14"/>
                              </w:rPr>
                              <w:drawing>
                                <wp:inline distT="0" distB="0" distL="0" distR="0" wp14:anchorId="738FF9FE" wp14:editId="2E16AC56">
                                  <wp:extent cx="82296" cy="82296"/>
                                  <wp:effectExtent l="0" t="0" r="0" b="0"/>
                                  <wp:docPr id="108" name="Graphic 10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6" name="Graphic 6"/>
                                          <pic:cNvPicPr/>
                                        </pic:nvPicPr>
                                        <pic:blipFill>
                                          <a:blip r:embed="rId1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6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82296" cy="8229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786FDF">
                              <w:rPr>
                                <w:rFonts w:ascii="Cambria" w:hAnsi="Cambria"/>
                                <w:sz w:val="14"/>
                                <w:szCs w:val="14"/>
                              </w:rPr>
                              <w:t xml:space="preserve"> GitHub: </w:t>
                            </w:r>
                            <w:hyperlink r:id="rId17" w:history="1">
                              <w:r w:rsidRPr="00786FDF">
                                <w:rPr>
                                  <w:rStyle w:val="Hyperlink"/>
                                  <w:rFonts w:ascii="Cambria" w:hAnsi="Cambria"/>
                                  <w:color w:val="000000" w:themeColor="text1"/>
                                  <w:sz w:val="14"/>
                                  <w:szCs w:val="14"/>
                                  <w:lang w:val="pl-PL"/>
                                </w:rPr>
                                <w:t>https://github.com/utkarshPuranik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A75BFB" id="_x0000_s1030" type="#_x0000_t202" style="position:absolute;margin-left:151.35pt;margin-top:0;width:202.55pt;height:93.5pt;z-index:251673600;visibility:visible;mso-wrap-style:square;mso-width-percent:0;mso-height-percent:0;mso-wrap-distance-left:9pt;mso-wrap-distance-top:3.6pt;mso-wrap-distance-right:9pt;mso-wrap-distance-bottom:3.6pt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" filled="f" stroked="f">
                <v:textbox>
                  <w:txbxContent>
                    <w:p w14:paraId="7B03622F" w14:textId="77777777" w:rsidR="00E2602D" w:rsidRPr="00786FDF" w:rsidRDefault="00E2602D" w:rsidP="00E2602D">
                      <w:pPr>
                        <w:rPr>
                          <w:rFonts w:ascii="Cambria" w:hAnsi="Cambria"/>
                          <w:sz w:val="14"/>
                          <w:szCs w:val="14"/>
                        </w:rPr>
                      </w:pPr>
                      <w:r w:rsidRPr="00786FDF">
                        <w:rPr>
                          <w:rFonts w:ascii="Cambria" w:hAnsi="Cambria"/>
                          <w:noProof/>
                          <w:sz w:val="14"/>
                          <w:szCs w:val="14"/>
                        </w:rPr>
                        <w:drawing>
                          <wp:inline distT="0" distB="0" distL="0" distR="0" wp14:anchorId="11A8C05B" wp14:editId="3B3BB88F">
                            <wp:extent cx="82296" cy="82296"/>
                            <wp:effectExtent l="0" t="0" r="0" b="0"/>
                            <wp:docPr id="104" name="Picture 104" descr="@ with solid fill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Graphic 2" descr="@ with solid fill"/>
                                    <pic:cNvPicPr/>
                                  </pic:nvPicPr>
                                  <pic:blipFill>
                                    <a:blip r:embed="rId18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82296" cy="8229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786FDF">
                        <w:rPr>
                          <w:rFonts w:ascii="Cambria" w:hAnsi="Cambria"/>
                          <w:sz w:val="14"/>
                          <w:szCs w:val="14"/>
                        </w:rPr>
                        <w:t xml:space="preserve"> Email: </w:t>
                      </w:r>
                      <w:hyperlink r:id="rId19" w:history="1">
                        <w:r w:rsidRPr="00786FDF">
                          <w:rPr>
                            <w:rStyle w:val="Hyperlink"/>
                            <w:rFonts w:ascii="Cambria" w:hAnsi="Cambria"/>
                            <w:color w:val="000000" w:themeColor="text1"/>
                            <w:sz w:val="14"/>
                            <w:szCs w:val="14"/>
                            <w:lang w:val="pl-PL"/>
                          </w:rPr>
                          <w:t>utkarsh.puranik@outlook.com</w:t>
                        </w:r>
                      </w:hyperlink>
                    </w:p>
                    <w:p w14:paraId="4BDA9039" w14:textId="77777777" w:rsidR="00E2602D" w:rsidRPr="00786FDF" w:rsidRDefault="00E2602D" w:rsidP="00E2602D">
                      <w:pPr>
                        <w:rPr>
                          <w:rFonts w:ascii="Cambria" w:hAnsi="Cambria"/>
                          <w:sz w:val="14"/>
                          <w:szCs w:val="14"/>
                        </w:rPr>
                      </w:pPr>
                      <w:r w:rsidRPr="00786FDF">
                        <w:rPr>
                          <w:rFonts w:ascii="Cambria" w:hAnsi="Cambria"/>
                          <w:noProof/>
                          <w:sz w:val="14"/>
                          <w:szCs w:val="14"/>
                        </w:rPr>
                        <w:drawing>
                          <wp:inline distT="0" distB="0" distL="0" distR="0" wp14:anchorId="0EC3E24F" wp14:editId="6CD34657">
                            <wp:extent cx="82296" cy="82296"/>
                            <wp:effectExtent l="0" t="0" r="0" b="0"/>
                            <wp:docPr id="105" name="Picture 105" descr="Receiver with solid fill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Graphic 3" descr="Receiver with solid fill"/>
                                    <pic:cNvPicPr/>
                                  </pic:nvPicPr>
                                  <pic:blipFill>
                                    <a:blip r:embed="rId20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82296" cy="8229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786FDF">
                        <w:rPr>
                          <w:rFonts w:ascii="Cambria" w:hAnsi="Cambria"/>
                          <w:sz w:val="14"/>
                          <w:szCs w:val="14"/>
                        </w:rPr>
                        <w:t xml:space="preserve"> Phone: +91 9644540540</w:t>
                      </w:r>
                    </w:p>
                    <w:p w14:paraId="1ADBAAF5" w14:textId="77777777" w:rsidR="00E2602D" w:rsidRPr="00786FDF" w:rsidRDefault="00E2602D" w:rsidP="00E2602D">
                      <w:pPr>
                        <w:rPr>
                          <w:rFonts w:ascii="Cambria" w:hAnsi="Cambria"/>
                          <w:sz w:val="14"/>
                          <w:szCs w:val="14"/>
                        </w:rPr>
                      </w:pPr>
                      <w:r w:rsidRPr="00786FDF">
                        <w:rPr>
                          <w:rFonts w:ascii="Cambria" w:hAnsi="Cambria"/>
                          <w:noProof/>
                          <w:sz w:val="14"/>
                          <w:szCs w:val="14"/>
                        </w:rPr>
                        <w:drawing>
                          <wp:inline distT="0" distB="0" distL="0" distR="0" wp14:anchorId="6B31633E" wp14:editId="72E6C73A">
                            <wp:extent cx="80509" cy="82296"/>
                            <wp:effectExtent l="0" t="0" r="0" b="0"/>
                            <wp:docPr id="106" name="Picture 106" descr="Browser window with solid fill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Graphic 4" descr="Browser window with solid fill"/>
                                    <pic:cNvPicPr/>
                                  </pic:nvPicPr>
                                  <pic:blipFill>
                                    <a:blip r:embed="rId21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80509" cy="8229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786FDF">
                        <w:rPr>
                          <w:rFonts w:ascii="Cambria" w:hAnsi="Cambria"/>
                          <w:sz w:val="14"/>
                          <w:szCs w:val="14"/>
                        </w:rPr>
                        <w:t xml:space="preserve"> Website:</w:t>
                      </w:r>
                      <w:r w:rsidRPr="00786FDF">
                        <w:rPr>
                          <w:rStyle w:val="Hyperlink"/>
                          <w:rFonts w:ascii="Cambria" w:hAnsi="Cambria"/>
                          <w:color w:val="000000" w:themeColor="text1"/>
                          <w:sz w:val="20"/>
                          <w:szCs w:val="20"/>
                          <w:u w:val="none"/>
                          <w:lang w:val="pl-PL"/>
                        </w:rPr>
                        <w:t xml:space="preserve"> </w:t>
                      </w:r>
                      <w:hyperlink r:id="rId22" w:history="1">
                        <w:r w:rsidRPr="00786FDF">
                          <w:rPr>
                            <w:rStyle w:val="Hyperlink"/>
                            <w:rFonts w:ascii="Cambria" w:hAnsi="Cambria"/>
                            <w:color w:val="000000" w:themeColor="text1"/>
                            <w:sz w:val="14"/>
                            <w:szCs w:val="14"/>
                            <w:lang w:val="pl-PL"/>
                          </w:rPr>
                          <w:t>https://utkarshpuranik.com</w:t>
                        </w:r>
                      </w:hyperlink>
                    </w:p>
                    <w:p w14:paraId="783A4115" w14:textId="77777777" w:rsidR="00E2602D" w:rsidRPr="00786FDF" w:rsidRDefault="00E2602D" w:rsidP="00E2602D">
                      <w:pPr>
                        <w:rPr>
                          <w:rFonts w:ascii="Cambria" w:hAnsi="Cambria"/>
                          <w:sz w:val="14"/>
                          <w:szCs w:val="14"/>
                        </w:rPr>
                      </w:pPr>
                      <w:r w:rsidRPr="00786FDF">
                        <w:rPr>
                          <w:rFonts w:ascii="Cambria" w:hAnsi="Cambria"/>
                          <w:noProof/>
                          <w:sz w:val="14"/>
                          <w:szCs w:val="14"/>
                        </w:rPr>
                        <w:drawing>
                          <wp:inline distT="0" distB="0" distL="0" distR="0" wp14:anchorId="3A5579C5" wp14:editId="3811AF62">
                            <wp:extent cx="82296" cy="82296"/>
                            <wp:effectExtent l="0" t="0" r="0" b="0"/>
                            <wp:docPr id="107" name="Picture 10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" name="Graphic 5"/>
                                    <pic:cNvPicPr/>
                                  </pic:nvPicPr>
                                  <pic:blipFill>
                                    <a:blip r:embed="rId23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82296" cy="8229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786FDF">
                        <w:rPr>
                          <w:rFonts w:ascii="Cambria" w:hAnsi="Cambria"/>
                          <w:sz w:val="14"/>
                          <w:szCs w:val="14"/>
                        </w:rPr>
                        <w:t xml:space="preserve"> LinkedIn: </w:t>
                      </w:r>
                      <w:hyperlink r:id="rId24" w:history="1">
                        <w:r w:rsidRPr="00786FDF">
                          <w:rPr>
                            <w:rStyle w:val="Hyperlink"/>
                            <w:rFonts w:ascii="Cambria" w:hAnsi="Cambria"/>
                            <w:color w:val="000000" w:themeColor="text1"/>
                            <w:sz w:val="14"/>
                            <w:szCs w:val="14"/>
                            <w:lang w:val="pl-PL"/>
                          </w:rPr>
                          <w:t>https://in.linkedin.com/in/utkarshpuranik</w:t>
                        </w:r>
                      </w:hyperlink>
                    </w:p>
                    <w:p w14:paraId="3AC10875" w14:textId="49A1B51F" w:rsidR="00E2602D" w:rsidRPr="00786FDF" w:rsidRDefault="00E2602D" w:rsidP="00E2602D">
                      <w:pPr>
                        <w:rPr>
                          <w:rStyle w:val="Hyperlink"/>
                          <w:rFonts w:ascii="Cambria" w:hAnsi="Cambria"/>
                          <w:color w:val="auto"/>
                          <w:sz w:val="14"/>
                          <w:szCs w:val="14"/>
                          <w:u w:val="none"/>
                        </w:rPr>
                      </w:pPr>
                      <w:r w:rsidRPr="00786FDF">
                        <w:rPr>
                          <w:rFonts w:ascii="Cambria" w:hAnsi="Cambria"/>
                          <w:noProof/>
                          <w:sz w:val="14"/>
                          <w:szCs w:val="14"/>
                        </w:rPr>
                        <w:drawing>
                          <wp:inline distT="0" distB="0" distL="0" distR="0" wp14:anchorId="738FF9FE" wp14:editId="2E16AC56">
                            <wp:extent cx="82296" cy="82296"/>
                            <wp:effectExtent l="0" t="0" r="0" b="0"/>
                            <wp:docPr id="108" name="Graphic 10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6" name="Graphic 6"/>
                                    <pic:cNvPicPr/>
                                  </pic:nvPicPr>
                                  <pic:blipFill>
                                    <a:blip r:embed="rId2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96DAC541-7B7A-43D3-8B79-37D633B846F1}">
                                          <asvg:svgBlip xmlns:asvg="http://schemas.microsoft.com/office/drawing/2016/SVG/main" r:embed="rId26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82296" cy="8229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786FDF">
                        <w:rPr>
                          <w:rFonts w:ascii="Cambria" w:hAnsi="Cambria"/>
                          <w:sz w:val="14"/>
                          <w:szCs w:val="14"/>
                        </w:rPr>
                        <w:t xml:space="preserve"> GitHub: </w:t>
                      </w:r>
                      <w:hyperlink r:id="rId27" w:history="1">
                        <w:r w:rsidRPr="00786FDF">
                          <w:rPr>
                            <w:rStyle w:val="Hyperlink"/>
                            <w:rFonts w:ascii="Cambria" w:hAnsi="Cambria"/>
                            <w:color w:val="000000" w:themeColor="text1"/>
                            <w:sz w:val="14"/>
                            <w:szCs w:val="14"/>
                            <w:lang w:val="pl-PL"/>
                          </w:rPr>
                          <w:t>https://github.com/utkarshPuranik</w:t>
                        </w:r>
                      </w:hyperlink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E2602D" w:rsidRPr="003930A0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AE997B0" wp14:editId="2DB1B2D4">
                <wp:simplePos x="0" y="0"/>
                <wp:positionH relativeFrom="column">
                  <wp:posOffset>4005580</wp:posOffset>
                </wp:positionH>
                <wp:positionV relativeFrom="paragraph">
                  <wp:posOffset>1833880</wp:posOffset>
                </wp:positionV>
                <wp:extent cx="0" cy="6583680"/>
                <wp:effectExtent l="0" t="0" r="38100" b="26670"/>
                <wp:wrapNone/>
                <wp:docPr id="20" name="Łącznik prosty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58368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F8BAC54" id="Łącznik prosty 4" o:spid="_x0000_s1026" style="position:absolute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15.4pt,144.4pt" to="315.4pt,66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" strokecolor="#7f7f7f [1612]" strokeweight=".5pt">
                <v:stroke joinstyle="miter"/>
              </v:line>
            </w:pict>
          </mc:Fallback>
        </mc:AlternateContent>
      </w:r>
    </w:p>
    <w:p w14:paraId="39B65CD2" w14:textId="69FD1A20" w:rsidR="003E463C" w:rsidRDefault="000D5CD5"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0EE01CD2" wp14:editId="6B0A3703">
                <wp:simplePos x="0" y="0"/>
                <wp:positionH relativeFrom="column">
                  <wp:posOffset>-487045</wp:posOffset>
                </wp:positionH>
                <wp:positionV relativeFrom="paragraph">
                  <wp:posOffset>0</wp:posOffset>
                </wp:positionV>
                <wp:extent cx="6886575" cy="9010650"/>
                <wp:effectExtent l="0" t="0" r="0" b="0"/>
                <wp:wrapSquare wrapText="bothSides"/>
                <wp:docPr id="6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86575" cy="90106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091204" w14:textId="1D9D2668" w:rsidR="007A59EE" w:rsidRPr="00D2060B" w:rsidRDefault="007A59EE" w:rsidP="00EB79B9">
                            <w:pPr>
                              <w:pStyle w:val="Title"/>
                              <w:spacing w:after="240"/>
                              <w:jc w:val="left"/>
                              <w:rPr>
                                <w:rStyle w:val="IntenseReference"/>
                                <w:rFonts w:ascii="Cambria" w:hAnsi="Cambria"/>
                                <w:color w:val="000000" w:themeColor="text1"/>
                                <w:lang w:val="en-US"/>
                              </w:rPr>
                            </w:pPr>
                            <w:r w:rsidRPr="00D2060B">
                              <w:rPr>
                                <w:rFonts w:ascii="Cambria" w:hAnsi="Cambria"/>
                                <w:color w:val="000000" w:themeColor="text1"/>
                                <w:lang w:val="en-US"/>
                              </w:rPr>
                              <w:t>Experience</w:t>
                            </w:r>
                          </w:p>
                          <w:p w14:paraId="0004D5A9" w14:textId="7079BE05" w:rsidR="007A59EE" w:rsidRPr="00D2060B" w:rsidRDefault="00EF6D8C" w:rsidP="00681EDF">
                            <w:pPr>
                              <w:pStyle w:val="NoSpacing"/>
                              <w:spacing w:after="120"/>
                              <w:rPr>
                                <w:rFonts w:ascii="Cambria" w:hAnsi="Cambria" w:cstheme="minorHAnsi"/>
                                <w:i/>
                                <w:iCs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D2060B">
                              <w:rPr>
                                <w:rFonts w:ascii="Cambria" w:hAnsi="Cambria" w:cstheme="minorHAnsi"/>
                                <w:b/>
                                <w:sz w:val="24"/>
                                <w:szCs w:val="24"/>
                                <w:lang w:val="en-US"/>
                              </w:rPr>
                              <w:t>WM U</w:t>
                            </w:r>
                            <w:r w:rsidR="00D2060B">
                              <w:rPr>
                                <w:rFonts w:ascii="Cambria" w:hAnsi="Cambria" w:cstheme="minorHAnsi"/>
                                <w:b/>
                                <w:sz w:val="24"/>
                                <w:szCs w:val="24"/>
                                <w:lang w:val="en-US"/>
                              </w:rPr>
                              <w:t>niversal</w:t>
                            </w:r>
                            <w:r w:rsidRPr="00D2060B">
                              <w:rPr>
                                <w:rFonts w:ascii="Cambria" w:hAnsi="Cambria" w:cstheme="minorHAnsi"/>
                                <w:b/>
                                <w:sz w:val="24"/>
                                <w:szCs w:val="24"/>
                                <w:lang w:val="en-US"/>
                              </w:rPr>
                              <w:t xml:space="preserve"> S</w:t>
                            </w:r>
                            <w:r w:rsidR="00D2060B">
                              <w:rPr>
                                <w:rFonts w:ascii="Cambria" w:hAnsi="Cambria" w:cstheme="minorHAnsi"/>
                                <w:b/>
                                <w:sz w:val="24"/>
                                <w:szCs w:val="24"/>
                                <w:lang w:val="en-US"/>
                              </w:rPr>
                              <w:t>olutions</w:t>
                            </w:r>
                            <w:r w:rsidRPr="00D2060B">
                              <w:rPr>
                                <w:rFonts w:ascii="Cambria" w:hAnsi="Cambria" w:cstheme="minorHAnsi"/>
                                <w:b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A96C8E" w:rsidRPr="00D2060B">
                              <w:rPr>
                                <w:rFonts w:ascii="Cambria" w:hAnsi="Cambria" w:cstheme="minorHAnsi"/>
                                <w:b/>
                                <w:sz w:val="24"/>
                                <w:szCs w:val="24"/>
                                <w:lang w:val="en-US"/>
                              </w:rPr>
                              <w:t>|</w:t>
                            </w:r>
                            <w:r w:rsidR="00A96C8E" w:rsidRPr="00D2060B">
                              <w:rPr>
                                <w:rFonts w:ascii="Cambria" w:hAnsi="Cambria" w:cstheme="minorHAnsi"/>
                                <w:i/>
                                <w:iCs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A96C8E" w:rsidRPr="006603B7">
                              <w:rPr>
                                <w:rFonts w:ascii="Cambria" w:hAnsi="Cambria" w:cstheme="minorHAnsi"/>
                                <w:i/>
                                <w:iCs/>
                                <w:lang w:val="en-US"/>
                              </w:rPr>
                              <w:t>Digital Deputy Manager</w:t>
                            </w:r>
                            <w:r w:rsidR="00A96C8E" w:rsidRPr="00D2060B">
                              <w:rPr>
                                <w:rFonts w:ascii="Cambria" w:hAnsi="Cambria" w:cstheme="minorHAnsi"/>
                                <w:sz w:val="24"/>
                                <w:szCs w:val="24"/>
                                <w:lang w:val="en-US"/>
                              </w:rPr>
                              <w:tab/>
                            </w:r>
                            <w:r w:rsidR="00A96C8E" w:rsidRPr="00D2060B">
                              <w:rPr>
                                <w:rFonts w:ascii="Cambria" w:hAnsi="Cambria" w:cstheme="minorHAnsi"/>
                                <w:sz w:val="24"/>
                                <w:szCs w:val="24"/>
                                <w:lang w:val="en-US"/>
                              </w:rPr>
                              <w:tab/>
                            </w:r>
                            <w:r w:rsidR="00D2060B">
                              <w:rPr>
                                <w:rFonts w:ascii="Cambria" w:hAnsi="Cambria" w:cstheme="minorHAnsi"/>
                                <w:sz w:val="24"/>
                                <w:szCs w:val="24"/>
                                <w:lang w:val="en-US"/>
                              </w:rPr>
                              <w:tab/>
                            </w:r>
                            <w:r w:rsidR="00A96C8E" w:rsidRPr="00D2060B">
                              <w:rPr>
                                <w:rFonts w:ascii="Cambria" w:hAnsi="Cambria" w:cstheme="minorHAnsi"/>
                                <w:sz w:val="24"/>
                                <w:szCs w:val="24"/>
                                <w:lang w:val="en-US"/>
                              </w:rPr>
                              <w:tab/>
                            </w:r>
                            <w:r w:rsidR="006603B7">
                              <w:rPr>
                                <w:rFonts w:ascii="Cambria" w:hAnsi="Cambria" w:cstheme="minorHAnsi"/>
                                <w:sz w:val="24"/>
                                <w:szCs w:val="24"/>
                                <w:lang w:val="en-US"/>
                              </w:rPr>
                              <w:tab/>
                            </w:r>
                            <w:r w:rsidR="00A96C8E" w:rsidRPr="00D2060B">
                              <w:rPr>
                                <w:rFonts w:ascii="Cambria" w:hAnsi="Cambria" w:cstheme="minorHAnsi"/>
                                <w:sz w:val="24"/>
                                <w:szCs w:val="24"/>
                                <w:lang w:val="en-US"/>
                              </w:rPr>
                              <w:tab/>
                              <w:t xml:space="preserve">      </w:t>
                            </w:r>
                            <w:r w:rsidR="00A96C8E" w:rsidRPr="00D2060B">
                              <w:rPr>
                                <w:rFonts w:ascii="Cambria" w:hAnsi="Cambria" w:cstheme="minorHAnsi"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  <w:t xml:space="preserve">Jan </w:t>
                            </w:r>
                            <w:r w:rsidR="007A59EE" w:rsidRPr="00D2060B">
                              <w:rPr>
                                <w:rFonts w:ascii="Cambria" w:hAnsi="Cambria" w:cstheme="minorHAnsi"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  <w:t xml:space="preserve">2015 </w:t>
                            </w:r>
                            <w:r w:rsidR="00A96C8E" w:rsidRPr="00D2060B">
                              <w:rPr>
                                <w:rFonts w:ascii="Cambria" w:hAnsi="Cambria" w:cstheme="minorHAnsi"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  <w:t>–</w:t>
                            </w:r>
                            <w:r w:rsidR="007A59EE" w:rsidRPr="00D2060B">
                              <w:rPr>
                                <w:rFonts w:ascii="Cambria" w:hAnsi="Cambria" w:cstheme="minorHAnsi"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 w:rsidRPr="00D2060B">
                              <w:rPr>
                                <w:rFonts w:ascii="Cambria" w:hAnsi="Cambria" w:cstheme="minorHAnsi"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  <w:t>Present</w:t>
                            </w:r>
                          </w:p>
                          <w:p w14:paraId="282CF862" w14:textId="33CCAAB1" w:rsidR="00112121" w:rsidRPr="00D2060B" w:rsidRDefault="002D02F2" w:rsidP="00F87642">
                            <w:pPr>
                              <w:pStyle w:val="NoSpacing"/>
                              <w:numPr>
                                <w:ilvl w:val="0"/>
                                <w:numId w:val="16"/>
                              </w:numPr>
                              <w:spacing w:line="264" w:lineRule="auto"/>
                              <w:ind w:hanging="475"/>
                              <w:rPr>
                                <w:rFonts w:ascii="Cambria" w:hAnsi="Cambria" w:cstheme="minorHAnsi"/>
                                <w:bCs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D2060B">
                              <w:rPr>
                                <w:rFonts w:ascii="Cambria" w:hAnsi="Cambria" w:cstheme="minorHAnsi"/>
                                <w:bCs/>
                                <w:sz w:val="20"/>
                                <w:szCs w:val="20"/>
                                <w:lang w:val="en-US"/>
                              </w:rPr>
                              <w:t xml:space="preserve">Previous </w:t>
                            </w:r>
                            <w:r w:rsidR="00112121" w:rsidRPr="00D2060B">
                              <w:rPr>
                                <w:rFonts w:ascii="Cambria" w:hAnsi="Cambria" w:cstheme="minorHAnsi"/>
                                <w:bCs/>
                                <w:sz w:val="20"/>
                                <w:szCs w:val="20"/>
                                <w:lang w:val="en-US"/>
                              </w:rPr>
                              <w:t>Roles</w:t>
                            </w:r>
                          </w:p>
                          <w:p w14:paraId="4DAFE5F0" w14:textId="429A9EA2" w:rsidR="0065074B" w:rsidRPr="00D2060B" w:rsidRDefault="0065074B" w:rsidP="00F87642">
                            <w:pPr>
                              <w:pStyle w:val="NoSpacing"/>
                              <w:numPr>
                                <w:ilvl w:val="1"/>
                                <w:numId w:val="16"/>
                              </w:numPr>
                              <w:spacing w:line="264" w:lineRule="auto"/>
                              <w:ind w:hanging="475"/>
                              <w:rPr>
                                <w:rFonts w:ascii="Cambria" w:hAnsi="Cambria" w:cstheme="minorHAns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D2060B">
                              <w:rPr>
                                <w:rFonts w:ascii="Cambria" w:hAnsi="Cambria" w:cstheme="minorHAnsi"/>
                                <w:bCs/>
                                <w:sz w:val="20"/>
                                <w:szCs w:val="20"/>
                                <w:lang w:val="en-US"/>
                              </w:rPr>
                              <w:t xml:space="preserve">Principal Software Engineer – </w:t>
                            </w:r>
                            <w:r w:rsidRPr="00D2060B">
                              <w:rPr>
                                <w:rFonts w:ascii="Cambria" w:hAnsi="Cambria" w:cstheme="minorHAns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  <w:t>10/2017 to 12/2019</w:t>
                            </w:r>
                          </w:p>
                          <w:p w14:paraId="40C48125" w14:textId="3172BF38" w:rsidR="0065074B" w:rsidRPr="00D2060B" w:rsidRDefault="0065074B" w:rsidP="00F87642">
                            <w:pPr>
                              <w:pStyle w:val="NoSpacing"/>
                              <w:numPr>
                                <w:ilvl w:val="1"/>
                                <w:numId w:val="16"/>
                              </w:numPr>
                              <w:spacing w:line="264" w:lineRule="auto"/>
                              <w:ind w:hanging="475"/>
                              <w:rPr>
                                <w:rFonts w:ascii="Cambria" w:hAnsi="Cambria" w:cstheme="minorHAns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D2060B">
                              <w:rPr>
                                <w:rFonts w:ascii="Cambria" w:hAnsi="Cambria" w:cstheme="minorHAnsi"/>
                                <w:bCs/>
                                <w:sz w:val="20"/>
                                <w:szCs w:val="20"/>
                                <w:lang w:val="en-US"/>
                              </w:rPr>
                              <w:t xml:space="preserve">Senior Software Engineer </w:t>
                            </w:r>
                            <w:r w:rsidRPr="00D2060B">
                              <w:rPr>
                                <w:rFonts w:ascii="Cambria" w:hAnsi="Cambria" w:cstheme="minorHAns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  <w:t>–</w:t>
                            </w:r>
                            <w:r w:rsidRPr="00D2060B">
                              <w:rPr>
                                <w:rFonts w:ascii="Cambria" w:hAnsi="Cambria" w:cstheme="minorHAnsi"/>
                                <w:bCs/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 w:rsidRPr="00D2060B">
                              <w:rPr>
                                <w:rFonts w:ascii="Cambria" w:hAnsi="Cambria" w:cstheme="minorHAns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  <w:t>01/2015 to 09/2017</w:t>
                            </w:r>
                          </w:p>
                          <w:p w14:paraId="1B33FB9B" w14:textId="19133E88" w:rsidR="007A59EE" w:rsidRPr="00D2060B" w:rsidRDefault="00C475FB" w:rsidP="00F87642">
                            <w:pPr>
                              <w:pStyle w:val="NoSpacing"/>
                              <w:numPr>
                                <w:ilvl w:val="0"/>
                                <w:numId w:val="16"/>
                              </w:numPr>
                              <w:spacing w:line="264" w:lineRule="auto"/>
                              <w:ind w:hanging="475"/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>Managing a team of 8 business intelligence developers for a Data Warehouse and Business Analytics project.</w:t>
                            </w:r>
                          </w:p>
                          <w:p w14:paraId="6DFDE414" w14:textId="4023BDBD" w:rsidR="003E1A0C" w:rsidRDefault="003E1A0C" w:rsidP="00F87642">
                            <w:pPr>
                              <w:pStyle w:val="NoSpacing"/>
                              <w:numPr>
                                <w:ilvl w:val="0"/>
                                <w:numId w:val="16"/>
                              </w:numPr>
                              <w:spacing w:line="264" w:lineRule="auto"/>
                              <w:ind w:hanging="475"/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3E1A0C"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>Led the modernization of the on-prem data warehouse platform to Cloud</w:t>
                            </w:r>
                          </w:p>
                          <w:p w14:paraId="442BE79A" w14:textId="7667E7B2" w:rsidR="003E1A0C" w:rsidRPr="003E1A0C" w:rsidRDefault="003E1A0C" w:rsidP="00F87642">
                            <w:pPr>
                              <w:pStyle w:val="NoSpacing"/>
                              <w:numPr>
                                <w:ilvl w:val="1"/>
                                <w:numId w:val="16"/>
                              </w:numPr>
                              <w:spacing w:line="264" w:lineRule="auto"/>
                              <w:ind w:hanging="475"/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3E1A0C"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>Migrated on-prem SSIS/SQL Server data warehouse to Snowflake using Matillion ETL</w:t>
                            </w:r>
                          </w:p>
                          <w:p w14:paraId="3632D9D9" w14:textId="0B308A9C" w:rsidR="003E1A0C" w:rsidRDefault="003E1A0C" w:rsidP="00F87642">
                            <w:pPr>
                              <w:pStyle w:val="NoSpacing"/>
                              <w:numPr>
                                <w:ilvl w:val="1"/>
                                <w:numId w:val="16"/>
                              </w:numPr>
                              <w:spacing w:line="264" w:lineRule="auto"/>
                              <w:ind w:hanging="475"/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3E1A0C"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>Redesigned multiple subject areas to foundational issues and improve data quality</w:t>
                            </w:r>
                          </w:p>
                          <w:p w14:paraId="5930F0C8" w14:textId="477C0EB7" w:rsidR="003E1A0C" w:rsidRDefault="00F26710" w:rsidP="00F87642">
                            <w:pPr>
                              <w:pStyle w:val="NoSpacing"/>
                              <w:numPr>
                                <w:ilvl w:val="0"/>
                                <w:numId w:val="16"/>
                              </w:numPr>
                              <w:spacing w:line="264" w:lineRule="auto"/>
                              <w:ind w:hanging="475"/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>Developed a solution for generating thumbnails for incoming images</w:t>
                            </w:r>
                          </w:p>
                          <w:p w14:paraId="7D4D6109" w14:textId="4E00BFA6" w:rsidR="00F26710" w:rsidRDefault="00F26710" w:rsidP="00F87642">
                            <w:pPr>
                              <w:pStyle w:val="NoSpacing"/>
                              <w:numPr>
                                <w:ilvl w:val="1"/>
                                <w:numId w:val="16"/>
                              </w:numPr>
                              <w:spacing w:line="264" w:lineRule="auto"/>
                              <w:ind w:hanging="475"/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 xml:space="preserve">Created solution using SSIS and AWS components </w:t>
                            </w:r>
                            <w:r w:rsidRPr="00F26710"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>(Lambda, API Gateway, CloudFront, CloudFormation, S3)</w:t>
                            </w:r>
                            <w:r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 xml:space="preserve">  </w:t>
                            </w:r>
                          </w:p>
                          <w:p w14:paraId="7BF5806C" w14:textId="3AC9D2A0" w:rsidR="00F26710" w:rsidRDefault="00F26710" w:rsidP="00F87642">
                            <w:pPr>
                              <w:pStyle w:val="NoSpacing"/>
                              <w:numPr>
                                <w:ilvl w:val="1"/>
                                <w:numId w:val="16"/>
                              </w:numPr>
                              <w:spacing w:line="264" w:lineRule="auto"/>
                              <w:ind w:hanging="475"/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 xml:space="preserve">Generated approx. 3 </w:t>
                            </w:r>
                            <w:r w:rsidR="006A4CF3"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>million</w:t>
                            </w:r>
                            <w:r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 xml:space="preserve"> thumbnails per month for images received in the daily data refreshes</w:t>
                            </w:r>
                          </w:p>
                          <w:p w14:paraId="0E316B68" w14:textId="6B6D46E6" w:rsidR="003E1A0C" w:rsidRDefault="00F26710" w:rsidP="00F87642">
                            <w:pPr>
                              <w:pStyle w:val="NoSpacing"/>
                              <w:numPr>
                                <w:ilvl w:val="0"/>
                                <w:numId w:val="16"/>
                              </w:numPr>
                              <w:spacing w:line="264" w:lineRule="auto"/>
                              <w:ind w:hanging="475"/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F26710"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>Worked on a</w:t>
                            </w:r>
                            <w:r w:rsidR="006A4CF3"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 xml:space="preserve"> highly distributed and</w:t>
                            </w:r>
                            <w:r w:rsidRPr="00F26710"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 xml:space="preserve"> high volume(~1</w:t>
                            </w:r>
                            <w:r w:rsidR="006A4CF3"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 xml:space="preserve"> million </w:t>
                            </w:r>
                            <w:r w:rsidRPr="00F26710"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>requests per month &amp; ~500 concurrent users) application which serves business teams to do functionalities like billing, reconciliation, order processing and customer/vendor management.</w:t>
                            </w:r>
                          </w:p>
                          <w:p w14:paraId="23D26090" w14:textId="04A65319" w:rsidR="00170E85" w:rsidRPr="00F87642" w:rsidRDefault="00170E85" w:rsidP="00F87642">
                            <w:pPr>
                              <w:pStyle w:val="NoSpacing"/>
                              <w:numPr>
                                <w:ilvl w:val="0"/>
                                <w:numId w:val="16"/>
                              </w:numPr>
                              <w:spacing w:line="264" w:lineRule="auto"/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F87642"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>Traveled to the onsite location (Windsor, CT, USA) to revive development/improvement efforts on a workflow project that were stalled out</w:t>
                            </w:r>
                            <w:r w:rsidR="00F87642" w:rsidRPr="00F87642"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 xml:space="preserve">, helped revive the project all the high &amp; medium priority efforts completed within 6 months. </w:t>
                            </w:r>
                            <w:r w:rsidRPr="00F87642"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>It used a specialized workflow tool Sequence (by PNMSoft), integrated with C# code using a set of services.</w:t>
                            </w:r>
                          </w:p>
                          <w:p w14:paraId="6769A54F" w14:textId="1C4F4189" w:rsidR="00F26710" w:rsidRDefault="00170E85" w:rsidP="00F87642">
                            <w:pPr>
                              <w:pStyle w:val="NoSpacing"/>
                              <w:numPr>
                                <w:ilvl w:val="0"/>
                                <w:numId w:val="16"/>
                              </w:numPr>
                              <w:spacing w:line="264" w:lineRule="auto"/>
                              <w:ind w:hanging="475"/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170E85"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>Established Continuous Integration (CI) process for Build and Deployment using Team City and environment-based deployment workflow using Octopus Deploy</w:t>
                            </w:r>
                          </w:p>
                          <w:p w14:paraId="38161535" w14:textId="77777777" w:rsidR="00C475FB" w:rsidRPr="00D2060B" w:rsidRDefault="00C475FB" w:rsidP="00F87642">
                            <w:pPr>
                              <w:pStyle w:val="NoSpacing"/>
                              <w:numPr>
                                <w:ilvl w:val="0"/>
                                <w:numId w:val="16"/>
                              </w:numPr>
                              <w:spacing w:line="264" w:lineRule="auto"/>
                              <w:ind w:hanging="475"/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D2060B"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>Key Projects</w:t>
                            </w:r>
                          </w:p>
                          <w:p w14:paraId="7886DB4B" w14:textId="24E502A9" w:rsidR="009214A5" w:rsidRPr="009214A5" w:rsidRDefault="009214A5" w:rsidP="00F87642">
                            <w:pPr>
                              <w:pStyle w:val="NoSpacing"/>
                              <w:numPr>
                                <w:ilvl w:val="1"/>
                                <w:numId w:val="16"/>
                              </w:numPr>
                              <w:tabs>
                                <w:tab w:val="clear" w:pos="720"/>
                                <w:tab w:val="num" w:pos="480"/>
                              </w:tabs>
                              <w:spacing w:line="264" w:lineRule="auto"/>
                              <w:ind w:left="960" w:hanging="475"/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214A5"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>Natural language Narratives</w:t>
                            </w:r>
                            <w:r w:rsidR="00D41DFA"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 xml:space="preserve"> (2021)</w:t>
                            </w:r>
                          </w:p>
                          <w:p w14:paraId="5C762EEE" w14:textId="18A56B3E" w:rsidR="003D7D29" w:rsidRDefault="009214A5" w:rsidP="00F87642">
                            <w:pPr>
                              <w:pStyle w:val="NoSpacing"/>
                              <w:numPr>
                                <w:ilvl w:val="1"/>
                                <w:numId w:val="20"/>
                              </w:numPr>
                              <w:spacing w:line="264" w:lineRule="auto"/>
                              <w:ind w:hanging="475"/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214A5"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 xml:space="preserve">Designed and led the development of Natural language Narratives for business data to be sent as a </w:t>
                            </w:r>
                            <w:r w:rsidR="003D7D29"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>s</w:t>
                            </w:r>
                            <w:r w:rsidRPr="009214A5"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 xml:space="preserve">ummary of key data points available on the BI platform. </w:t>
                            </w:r>
                            <w:r w:rsidR="009944D0"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  <w:p w14:paraId="730D5E6A" w14:textId="3CF35A25" w:rsidR="009214A5" w:rsidRDefault="009214A5" w:rsidP="00F87642">
                            <w:pPr>
                              <w:pStyle w:val="NoSpacing"/>
                              <w:numPr>
                                <w:ilvl w:val="1"/>
                                <w:numId w:val="20"/>
                              </w:numPr>
                              <w:spacing w:line="264" w:lineRule="auto"/>
                              <w:ind w:hanging="475"/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214A5"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>Identified a generic design that allows for minimal to no efforts for new data point addition. The solution contained many moving parts like Frontend, Backend, API layer, ETL components and third-party API.</w:t>
                            </w:r>
                          </w:p>
                          <w:p w14:paraId="42387622" w14:textId="6915AFC8" w:rsidR="00C475FB" w:rsidRDefault="009214A5" w:rsidP="00F87642">
                            <w:pPr>
                              <w:pStyle w:val="NoSpacing"/>
                              <w:numPr>
                                <w:ilvl w:val="1"/>
                                <w:numId w:val="20"/>
                              </w:numPr>
                              <w:spacing w:line="264" w:lineRule="auto"/>
                              <w:ind w:hanging="475"/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03100"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>Tech Stack</w:t>
                            </w:r>
                            <w:r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 xml:space="preserve"> – C#,</w:t>
                            </w:r>
                            <w:r w:rsidR="008A1486"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 xml:space="preserve"> .NET Core,</w:t>
                            </w:r>
                            <w:r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 xml:space="preserve"> SSIS, SQL, ASP.NET MVC</w:t>
                            </w:r>
                            <w:r w:rsidR="008A1486"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>, Rest APIs</w:t>
                            </w:r>
                          </w:p>
                          <w:p w14:paraId="0B18D511" w14:textId="48090FB6" w:rsidR="00C475FB" w:rsidRDefault="008A1486" w:rsidP="00F87642">
                            <w:pPr>
                              <w:pStyle w:val="NoSpacing"/>
                              <w:numPr>
                                <w:ilvl w:val="1"/>
                                <w:numId w:val="16"/>
                              </w:numPr>
                              <w:tabs>
                                <w:tab w:val="clear" w:pos="720"/>
                                <w:tab w:val="num" w:pos="480"/>
                              </w:tabs>
                              <w:spacing w:line="264" w:lineRule="auto"/>
                              <w:ind w:left="960" w:hanging="475"/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>Integration Framework</w:t>
                            </w:r>
                            <w:r w:rsidR="00D41DFA"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 xml:space="preserve"> (2019)</w:t>
                            </w:r>
                          </w:p>
                          <w:p w14:paraId="33A5CFE0" w14:textId="4C3AA5D2" w:rsidR="008A1486" w:rsidRPr="004B6CC9" w:rsidRDefault="008A1486" w:rsidP="00F87642">
                            <w:pPr>
                              <w:pStyle w:val="NoSpacing"/>
                              <w:numPr>
                                <w:ilvl w:val="1"/>
                                <w:numId w:val="21"/>
                              </w:numPr>
                              <w:spacing w:line="264" w:lineRule="auto"/>
                              <w:ind w:hanging="475"/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4B6CC9">
                              <w:rPr>
                                <w:rFonts w:ascii="Cambria" w:hAnsi="Cambria" w:cstheme="minorHAnsi"/>
                                <w:sz w:val="18"/>
                                <w:szCs w:val="18"/>
                                <w:lang w:val="en-US"/>
                              </w:rPr>
                              <w:t>D</w:t>
                            </w:r>
                            <w:r w:rsidRPr="004B6CC9"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>esigned and developed integration framework for a high-volume legacy application.</w:t>
                            </w:r>
                          </w:p>
                          <w:p w14:paraId="63A8FF34" w14:textId="73E896FB" w:rsidR="008A1486" w:rsidRPr="004B6CC9" w:rsidRDefault="004B6CC9" w:rsidP="00F87642">
                            <w:pPr>
                              <w:pStyle w:val="NoSpacing"/>
                              <w:numPr>
                                <w:ilvl w:val="1"/>
                                <w:numId w:val="21"/>
                              </w:numPr>
                              <w:spacing w:line="264" w:lineRule="auto"/>
                              <w:ind w:hanging="475"/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4B6CC9"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>Identified and segregated different integrating applications on the lines of Customer, Supplier</w:t>
                            </w:r>
                            <w:r w:rsidR="00903100"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 xml:space="preserve"> &amp; Salesforce.</w:t>
                            </w:r>
                          </w:p>
                          <w:p w14:paraId="71680E99" w14:textId="06DA52D0" w:rsidR="004B6CC9" w:rsidRDefault="00903100" w:rsidP="00F87642">
                            <w:pPr>
                              <w:pStyle w:val="NoSpacing"/>
                              <w:numPr>
                                <w:ilvl w:val="1"/>
                                <w:numId w:val="21"/>
                              </w:numPr>
                              <w:spacing w:line="264" w:lineRule="auto"/>
                              <w:ind w:hanging="475"/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>Used Microservices architecture with shared database pattern to the APIs</w:t>
                            </w:r>
                            <w:r w:rsidR="00170E85"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>, serving more than 1.5 million requests per month</w:t>
                            </w:r>
                          </w:p>
                          <w:p w14:paraId="0F045953" w14:textId="35A1305B" w:rsidR="00903100" w:rsidRPr="004B6CC9" w:rsidRDefault="00903100" w:rsidP="00F87642">
                            <w:pPr>
                              <w:pStyle w:val="NoSpacing"/>
                              <w:numPr>
                                <w:ilvl w:val="1"/>
                                <w:numId w:val="21"/>
                              </w:numPr>
                              <w:spacing w:line="264" w:lineRule="auto"/>
                              <w:ind w:hanging="475"/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03100"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>Tech Stack</w:t>
                            </w:r>
                            <w:r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 xml:space="preserve"> – C#, .NET Core APIs</w:t>
                            </w:r>
                          </w:p>
                          <w:p w14:paraId="79E6A177" w14:textId="5085F1C6" w:rsidR="00A96C8E" w:rsidRPr="00D2060B" w:rsidRDefault="00EF6D8C" w:rsidP="00F87642">
                            <w:pPr>
                              <w:pStyle w:val="NoSpacing"/>
                              <w:spacing w:before="240" w:after="120"/>
                              <w:rPr>
                                <w:rFonts w:ascii="Cambria" w:hAnsi="Cambria" w:cstheme="minorHAnsi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D2060B">
                              <w:rPr>
                                <w:rFonts w:ascii="Cambria" w:hAnsi="Cambria" w:cstheme="minorHAnsi"/>
                                <w:b/>
                                <w:sz w:val="24"/>
                                <w:szCs w:val="24"/>
                                <w:lang w:val="en-US"/>
                              </w:rPr>
                              <w:t>T</w:t>
                            </w:r>
                            <w:r w:rsidR="00D2060B">
                              <w:rPr>
                                <w:rFonts w:ascii="Cambria" w:hAnsi="Cambria" w:cstheme="minorHAnsi"/>
                                <w:b/>
                                <w:sz w:val="24"/>
                                <w:szCs w:val="24"/>
                                <w:lang w:val="en-US"/>
                              </w:rPr>
                              <w:t>ata</w:t>
                            </w:r>
                            <w:r w:rsidRPr="00D2060B">
                              <w:rPr>
                                <w:rFonts w:ascii="Cambria" w:hAnsi="Cambria" w:cstheme="minorHAnsi"/>
                                <w:b/>
                                <w:sz w:val="24"/>
                                <w:szCs w:val="24"/>
                                <w:lang w:val="en-US"/>
                              </w:rPr>
                              <w:t xml:space="preserve"> C</w:t>
                            </w:r>
                            <w:r w:rsidR="00D2060B">
                              <w:rPr>
                                <w:rFonts w:ascii="Cambria" w:hAnsi="Cambria" w:cstheme="minorHAnsi"/>
                                <w:b/>
                                <w:sz w:val="24"/>
                                <w:szCs w:val="24"/>
                                <w:lang w:val="en-US"/>
                              </w:rPr>
                              <w:t>onsultancy</w:t>
                            </w:r>
                            <w:r w:rsidRPr="00D2060B">
                              <w:rPr>
                                <w:rFonts w:ascii="Cambria" w:hAnsi="Cambria" w:cstheme="minorHAnsi"/>
                                <w:b/>
                                <w:sz w:val="24"/>
                                <w:szCs w:val="24"/>
                                <w:lang w:val="en-US"/>
                              </w:rPr>
                              <w:t xml:space="preserve"> S</w:t>
                            </w:r>
                            <w:r w:rsidR="00D2060B">
                              <w:rPr>
                                <w:rFonts w:ascii="Cambria" w:hAnsi="Cambria" w:cstheme="minorHAnsi"/>
                                <w:b/>
                                <w:sz w:val="24"/>
                                <w:szCs w:val="24"/>
                                <w:lang w:val="en-US"/>
                              </w:rPr>
                              <w:t xml:space="preserve">ervices </w:t>
                            </w:r>
                            <w:r w:rsidR="00A96C8E" w:rsidRPr="00D2060B">
                              <w:rPr>
                                <w:rFonts w:ascii="Cambria" w:hAnsi="Cambria" w:cstheme="minorHAnsi"/>
                                <w:sz w:val="24"/>
                                <w:szCs w:val="24"/>
                                <w:lang w:val="en-US"/>
                              </w:rPr>
                              <w:t>|</w:t>
                            </w:r>
                            <w:r w:rsidR="00A96C8E" w:rsidRPr="006603B7">
                              <w:rPr>
                                <w:rFonts w:ascii="Cambria" w:hAnsi="Cambria" w:cstheme="minorHAnsi"/>
                                <w:i/>
                                <w:iCs/>
                                <w:lang w:val="en-US"/>
                              </w:rPr>
                              <w:t>IT Analyst</w:t>
                            </w:r>
                            <w:r w:rsidR="00D2060B">
                              <w:rPr>
                                <w:rFonts w:ascii="Cambria" w:hAnsi="Cambria" w:cstheme="minorHAnsi"/>
                                <w:i/>
                                <w:iCs/>
                                <w:sz w:val="24"/>
                                <w:szCs w:val="24"/>
                                <w:lang w:val="en-US"/>
                              </w:rPr>
                              <w:tab/>
                            </w:r>
                            <w:r w:rsidR="00A96C8E" w:rsidRPr="00D2060B">
                              <w:rPr>
                                <w:rFonts w:ascii="Cambria" w:hAnsi="Cambria" w:cstheme="minorHAnsi"/>
                                <w:sz w:val="24"/>
                                <w:szCs w:val="24"/>
                                <w:lang w:val="en-US"/>
                              </w:rPr>
                              <w:tab/>
                            </w:r>
                            <w:r w:rsidR="00A96C8E" w:rsidRPr="00D2060B">
                              <w:rPr>
                                <w:rFonts w:ascii="Cambria" w:hAnsi="Cambria" w:cstheme="minorHAnsi"/>
                                <w:sz w:val="24"/>
                                <w:szCs w:val="24"/>
                                <w:lang w:val="en-US"/>
                              </w:rPr>
                              <w:tab/>
                            </w:r>
                            <w:r w:rsidR="00A96C8E" w:rsidRPr="00D2060B">
                              <w:rPr>
                                <w:rFonts w:ascii="Cambria" w:hAnsi="Cambria" w:cstheme="minorHAnsi"/>
                                <w:sz w:val="24"/>
                                <w:szCs w:val="24"/>
                                <w:lang w:val="en-US"/>
                              </w:rPr>
                              <w:tab/>
                            </w:r>
                            <w:r w:rsidR="00D2060B">
                              <w:rPr>
                                <w:rFonts w:ascii="Cambria" w:hAnsi="Cambria" w:cstheme="minorHAnsi"/>
                                <w:sz w:val="24"/>
                                <w:szCs w:val="24"/>
                                <w:lang w:val="en-US"/>
                              </w:rPr>
                              <w:tab/>
                            </w:r>
                            <w:r w:rsidR="00D2060B">
                              <w:rPr>
                                <w:rFonts w:ascii="Cambria" w:hAnsi="Cambria" w:cstheme="minorHAnsi"/>
                                <w:sz w:val="24"/>
                                <w:szCs w:val="24"/>
                                <w:lang w:val="en-US"/>
                              </w:rPr>
                              <w:tab/>
                            </w:r>
                            <w:r w:rsidR="00D2060B">
                              <w:rPr>
                                <w:rFonts w:ascii="Cambria" w:hAnsi="Cambria" w:cstheme="minorHAnsi"/>
                                <w:sz w:val="24"/>
                                <w:szCs w:val="24"/>
                                <w:lang w:val="en-US"/>
                              </w:rPr>
                              <w:tab/>
                              <w:t xml:space="preserve">   </w:t>
                            </w:r>
                            <w:r w:rsidR="00A96C8E" w:rsidRPr="00D2060B">
                              <w:rPr>
                                <w:rFonts w:ascii="Cambria" w:hAnsi="Cambria" w:cstheme="minorHAnsi"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  <w:t xml:space="preserve">Feb </w:t>
                            </w:r>
                            <w:r w:rsidR="007A59EE" w:rsidRPr="00D2060B">
                              <w:rPr>
                                <w:rFonts w:ascii="Cambria" w:hAnsi="Cambria" w:cstheme="minorHAnsi"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  <w:t>201</w:t>
                            </w:r>
                            <w:r w:rsidRPr="00D2060B">
                              <w:rPr>
                                <w:rFonts w:ascii="Cambria" w:hAnsi="Cambria" w:cstheme="minorHAnsi"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  <w:t>1</w:t>
                            </w:r>
                            <w:r w:rsidR="00A96C8E" w:rsidRPr="00D2060B">
                              <w:rPr>
                                <w:rFonts w:ascii="Cambria" w:hAnsi="Cambria" w:cstheme="minorHAnsi"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  <w:t xml:space="preserve"> – Dec </w:t>
                            </w:r>
                            <w:r w:rsidR="007A59EE" w:rsidRPr="00D2060B">
                              <w:rPr>
                                <w:rFonts w:ascii="Cambria" w:hAnsi="Cambria" w:cstheme="minorHAnsi"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  <w:t>201</w:t>
                            </w:r>
                            <w:r w:rsidRPr="00D2060B">
                              <w:rPr>
                                <w:rFonts w:ascii="Cambria" w:hAnsi="Cambria" w:cstheme="minorHAnsi"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  <w:t>4</w:t>
                            </w:r>
                          </w:p>
                          <w:p w14:paraId="2C24F50D" w14:textId="77777777" w:rsidR="00C475FB" w:rsidRDefault="00C475FB" w:rsidP="00F87642">
                            <w:pPr>
                              <w:pStyle w:val="NoSpacing"/>
                              <w:numPr>
                                <w:ilvl w:val="0"/>
                                <w:numId w:val="18"/>
                              </w:numPr>
                              <w:spacing w:line="264" w:lineRule="auto"/>
                              <w:ind w:hanging="475"/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 xml:space="preserve">Designed and developed an integration for </w:t>
                            </w:r>
                            <w:r w:rsidRPr="00C475FB"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 xml:space="preserve">physical settlement of commodities </w:t>
                            </w:r>
                          </w:p>
                          <w:p w14:paraId="599C9970" w14:textId="348A531A" w:rsidR="00C475FB" w:rsidRDefault="00C475FB" w:rsidP="00F87642">
                            <w:pPr>
                              <w:pStyle w:val="NoSpacing"/>
                              <w:numPr>
                                <w:ilvl w:val="1"/>
                                <w:numId w:val="18"/>
                              </w:numPr>
                              <w:spacing w:line="264" w:lineRule="auto"/>
                              <w:ind w:hanging="475"/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>I</w:t>
                            </w:r>
                            <w:r w:rsidRPr="00C475FB"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>ntegrat</w:t>
                            </w:r>
                            <w:r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>ed</w:t>
                            </w:r>
                            <w:r w:rsidRPr="00C475FB"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 xml:space="preserve"> of NCFE (NCDEX Clearing Front End) with COMTRACK (Commodity Depository System) for physical settlement of commodities</w:t>
                            </w:r>
                            <w:r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 xml:space="preserve"> using C#.</w:t>
                            </w:r>
                            <w:r w:rsidRPr="00C475FB"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  <w:p w14:paraId="0358BD46" w14:textId="66472ADE" w:rsidR="00C475FB" w:rsidRDefault="00C475FB" w:rsidP="00F87642">
                            <w:pPr>
                              <w:pStyle w:val="NoSpacing"/>
                              <w:numPr>
                                <w:ilvl w:val="1"/>
                                <w:numId w:val="18"/>
                              </w:numPr>
                              <w:spacing w:line="264" w:lineRule="auto"/>
                              <w:ind w:hanging="475"/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C475FB"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>Used files-based instructions for various steps of the process like blocking and release of commodity lots based on reconciliation.</w:t>
                            </w:r>
                          </w:p>
                          <w:p w14:paraId="5344765E" w14:textId="5075E07B" w:rsidR="00C475FB" w:rsidRDefault="00C475FB" w:rsidP="00F87642">
                            <w:pPr>
                              <w:pStyle w:val="NoSpacing"/>
                              <w:numPr>
                                <w:ilvl w:val="0"/>
                                <w:numId w:val="18"/>
                              </w:numPr>
                              <w:spacing w:line="264" w:lineRule="auto"/>
                              <w:ind w:hanging="475"/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C475FB"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 xml:space="preserve">Led a team of </w:t>
                            </w:r>
                            <w:r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 xml:space="preserve">3 </w:t>
                            </w:r>
                            <w:r w:rsidRPr="00C475FB"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>developers to design and develop a web application to manage Collateral margins for exchange member broking companies.</w:t>
                            </w:r>
                          </w:p>
                          <w:p w14:paraId="48630D67" w14:textId="0EB651F5" w:rsidR="00C475FB" w:rsidRPr="00C475FB" w:rsidRDefault="00C475FB" w:rsidP="00F87642">
                            <w:pPr>
                              <w:pStyle w:val="NoSpacing"/>
                              <w:numPr>
                                <w:ilvl w:val="0"/>
                                <w:numId w:val="18"/>
                              </w:numPr>
                              <w:spacing w:line="264" w:lineRule="auto"/>
                              <w:ind w:hanging="475"/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 xml:space="preserve">Led a team of 4 developers for Westpac Corporation </w:t>
                            </w:r>
                            <w:r w:rsidRPr="00C475FB"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>to implement RSA SecurId for management of accounts and during transfers to secure transactions on Business banking tools for Westpac's St George Bank, Bank of Melbourne and BankSA</w:t>
                            </w:r>
                          </w:p>
                          <w:p w14:paraId="5C0F3B9C" w14:textId="3A637F0F" w:rsidR="00EF6D8C" w:rsidRPr="00D2060B" w:rsidRDefault="00EF6D8C" w:rsidP="00F87642">
                            <w:pPr>
                              <w:pStyle w:val="NoSpacing"/>
                              <w:spacing w:before="240" w:after="120"/>
                              <w:rPr>
                                <w:rFonts w:ascii="Cambria" w:hAnsi="Cambria" w:cstheme="minorHAnsi"/>
                                <w:b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D2060B">
                              <w:rPr>
                                <w:rFonts w:ascii="Cambria" w:hAnsi="Cambria" w:cstheme="minorHAnsi"/>
                                <w:b/>
                                <w:sz w:val="24"/>
                                <w:szCs w:val="24"/>
                                <w:lang w:val="en-US"/>
                              </w:rPr>
                              <w:t>D</w:t>
                            </w:r>
                            <w:r w:rsidR="00D2060B">
                              <w:rPr>
                                <w:rFonts w:ascii="Cambria" w:hAnsi="Cambria" w:cstheme="minorHAnsi"/>
                                <w:b/>
                                <w:sz w:val="24"/>
                                <w:szCs w:val="24"/>
                                <w:lang w:val="en-US"/>
                              </w:rPr>
                              <w:t>iaspark</w:t>
                            </w:r>
                            <w:r w:rsidRPr="00D2060B">
                              <w:rPr>
                                <w:rFonts w:ascii="Cambria" w:hAnsi="Cambria" w:cstheme="minorHAnsi"/>
                                <w:b/>
                                <w:sz w:val="24"/>
                                <w:szCs w:val="24"/>
                                <w:lang w:val="en-US"/>
                              </w:rPr>
                              <w:t xml:space="preserve"> I</w:t>
                            </w:r>
                            <w:r w:rsidR="00D2060B">
                              <w:rPr>
                                <w:rFonts w:ascii="Cambria" w:hAnsi="Cambria" w:cstheme="minorHAnsi"/>
                                <w:b/>
                                <w:sz w:val="24"/>
                                <w:szCs w:val="24"/>
                                <w:lang w:val="en-US"/>
                              </w:rPr>
                              <w:t>nfotech</w:t>
                            </w:r>
                            <w:r w:rsidR="00A96C8E" w:rsidRPr="00D2060B">
                              <w:rPr>
                                <w:rFonts w:ascii="Cambria" w:hAnsi="Cambria" w:cstheme="minorHAnsi"/>
                                <w:sz w:val="24"/>
                                <w:szCs w:val="24"/>
                                <w:lang w:val="en-US"/>
                              </w:rPr>
                              <w:t>|</w:t>
                            </w:r>
                            <w:r w:rsidR="00A96C8E" w:rsidRPr="00D2060B">
                              <w:rPr>
                                <w:rFonts w:ascii="Cambria" w:hAnsi="Cambria" w:cstheme="minorHAnsi"/>
                                <w:i/>
                                <w:iCs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A96C8E" w:rsidRPr="006603B7">
                              <w:rPr>
                                <w:rFonts w:ascii="Cambria" w:hAnsi="Cambria" w:cstheme="minorHAnsi"/>
                                <w:i/>
                                <w:iCs/>
                                <w:lang w:val="en-US"/>
                              </w:rPr>
                              <w:t>Software Engineer L2</w:t>
                            </w:r>
                            <w:r w:rsidR="00A96C8E" w:rsidRPr="00D2060B">
                              <w:rPr>
                                <w:rFonts w:ascii="Cambria" w:hAnsi="Cambria" w:cstheme="minorHAnsi"/>
                                <w:i/>
                                <w:iCs/>
                                <w:sz w:val="24"/>
                                <w:szCs w:val="24"/>
                                <w:lang w:val="en-US"/>
                              </w:rPr>
                              <w:tab/>
                            </w:r>
                            <w:r w:rsidR="00A96C8E" w:rsidRPr="00D2060B">
                              <w:rPr>
                                <w:rFonts w:ascii="Cambria" w:hAnsi="Cambria" w:cstheme="minorHAnsi"/>
                                <w:i/>
                                <w:iCs/>
                                <w:sz w:val="24"/>
                                <w:szCs w:val="24"/>
                                <w:lang w:val="en-US"/>
                              </w:rPr>
                              <w:tab/>
                            </w:r>
                            <w:r w:rsidR="00A96C8E" w:rsidRPr="00D2060B">
                              <w:rPr>
                                <w:rFonts w:ascii="Cambria" w:hAnsi="Cambria" w:cstheme="minorHAnsi"/>
                                <w:i/>
                                <w:iCs/>
                                <w:sz w:val="24"/>
                                <w:szCs w:val="24"/>
                                <w:lang w:val="en-US"/>
                              </w:rPr>
                              <w:tab/>
                            </w:r>
                            <w:r w:rsidR="00A96C8E" w:rsidRPr="00D2060B">
                              <w:rPr>
                                <w:rFonts w:ascii="Cambria" w:hAnsi="Cambria" w:cstheme="minorHAnsi"/>
                                <w:i/>
                                <w:iCs/>
                                <w:sz w:val="24"/>
                                <w:szCs w:val="24"/>
                                <w:lang w:val="en-US"/>
                              </w:rPr>
                              <w:tab/>
                            </w:r>
                            <w:r w:rsidR="00A96C8E" w:rsidRPr="00D2060B">
                              <w:rPr>
                                <w:rFonts w:ascii="Cambria" w:hAnsi="Cambria" w:cstheme="minorHAnsi"/>
                                <w:i/>
                                <w:iCs/>
                                <w:sz w:val="24"/>
                                <w:szCs w:val="24"/>
                                <w:lang w:val="en-US"/>
                              </w:rPr>
                              <w:tab/>
                            </w:r>
                            <w:r w:rsidR="00D2060B">
                              <w:rPr>
                                <w:rFonts w:ascii="Cambria" w:hAnsi="Cambria" w:cstheme="minorHAnsi"/>
                                <w:i/>
                                <w:iCs/>
                                <w:sz w:val="24"/>
                                <w:szCs w:val="24"/>
                                <w:lang w:val="en-US"/>
                              </w:rPr>
                              <w:tab/>
                            </w:r>
                            <w:r w:rsidR="00D2060B">
                              <w:rPr>
                                <w:rFonts w:ascii="Cambria" w:hAnsi="Cambria" w:cstheme="minorHAnsi"/>
                                <w:i/>
                                <w:iCs/>
                                <w:sz w:val="24"/>
                                <w:szCs w:val="24"/>
                                <w:lang w:val="en-US"/>
                              </w:rPr>
                              <w:tab/>
                              <w:t xml:space="preserve">     </w:t>
                            </w:r>
                            <w:r w:rsidR="00A96C8E" w:rsidRPr="00D2060B">
                              <w:rPr>
                                <w:rFonts w:ascii="Cambria" w:hAnsi="Cambria" w:cstheme="minorHAnsi"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  <w:t xml:space="preserve">Jul </w:t>
                            </w:r>
                            <w:r w:rsidRPr="00D2060B">
                              <w:rPr>
                                <w:rFonts w:ascii="Cambria" w:hAnsi="Cambria" w:cstheme="minorHAnsi"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  <w:t>20</w:t>
                            </w:r>
                            <w:r w:rsidR="00A96C8E" w:rsidRPr="00D2060B">
                              <w:rPr>
                                <w:rFonts w:ascii="Cambria" w:hAnsi="Cambria" w:cstheme="minorHAnsi"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  <w:t xml:space="preserve">08 – Jan </w:t>
                            </w:r>
                            <w:r w:rsidRPr="00D2060B">
                              <w:rPr>
                                <w:rFonts w:ascii="Cambria" w:hAnsi="Cambria" w:cstheme="minorHAnsi"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  <w:t>201</w:t>
                            </w:r>
                            <w:r w:rsidR="00A96C8E" w:rsidRPr="00D2060B">
                              <w:rPr>
                                <w:rFonts w:ascii="Cambria" w:hAnsi="Cambria" w:cstheme="minorHAnsi"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  <w:t>1</w:t>
                            </w:r>
                          </w:p>
                          <w:p w14:paraId="68B87CDC" w14:textId="147FC073" w:rsidR="00B1401B" w:rsidRPr="00B1401B" w:rsidRDefault="00B1401B" w:rsidP="00F87642">
                            <w:pPr>
                              <w:pStyle w:val="NoSpacing"/>
                              <w:numPr>
                                <w:ilvl w:val="0"/>
                                <w:numId w:val="13"/>
                              </w:numPr>
                              <w:spacing w:line="264" w:lineRule="auto"/>
                              <w:ind w:left="475" w:hanging="475"/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B1401B"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>Worked on a windows to web migration of agency management product for Sandata Inc. against very tight deadlines and developed high-quality product.</w:t>
                            </w:r>
                          </w:p>
                          <w:p w14:paraId="3B164341" w14:textId="441C500E" w:rsidR="00EF6D8C" w:rsidRPr="00D2060B" w:rsidRDefault="00B1401B" w:rsidP="00F87642">
                            <w:pPr>
                              <w:pStyle w:val="NoSpacing"/>
                              <w:numPr>
                                <w:ilvl w:val="0"/>
                                <w:numId w:val="13"/>
                              </w:numPr>
                              <w:spacing w:line="264" w:lineRule="auto"/>
                              <w:ind w:left="475" w:hanging="475"/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B1401B"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 xml:space="preserve">Designed and implemented a Data import process for Sandata Inc to receive agency/patient data from </w:t>
                            </w:r>
                            <w:r w:rsidR="006603B7"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>M</w:t>
                            </w:r>
                            <w:r w:rsidRPr="00B1401B"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>edicare and Medicaid</w:t>
                            </w:r>
                            <w:r w:rsidR="006603B7"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>,</w:t>
                            </w:r>
                            <w:r w:rsidRPr="00B1401B"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 w:rsidR="006603B7"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>r</w:t>
                            </w:r>
                            <w:r w:rsidRPr="00B1401B"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 xml:space="preserve">eceived </w:t>
                            </w:r>
                            <w:r w:rsidRPr="006603B7">
                              <w:rPr>
                                <w:rFonts w:ascii="Cambria" w:hAnsi="Cambria" w:cstheme="minorHAnsi"/>
                                <w:b/>
                                <w:bCs/>
                                <w:sz w:val="20"/>
                                <w:szCs w:val="20"/>
                                <w:lang w:val="en-US"/>
                              </w:rPr>
                              <w:t>Crown of the fortnight</w:t>
                            </w:r>
                            <w:r w:rsidRPr="00B1401B"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 xml:space="preserve"> award for i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E01CD2" id="_x0000_s1031" type="#_x0000_t202" style="position:absolute;margin-left:-38.35pt;margin-top:0;width:542.25pt;height:709.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" filled="f" stroked="f">
                <v:textbox>
                  <w:txbxContent>
                    <w:p w14:paraId="1D091204" w14:textId="1D9D2668" w:rsidR="007A59EE" w:rsidRPr="00D2060B" w:rsidRDefault="007A59EE" w:rsidP="00EB79B9">
                      <w:pPr>
                        <w:pStyle w:val="Title"/>
                        <w:spacing w:after="240"/>
                        <w:jc w:val="left"/>
                        <w:rPr>
                          <w:rStyle w:val="IntenseReference"/>
                          <w:rFonts w:ascii="Cambria" w:hAnsi="Cambria"/>
                          <w:color w:val="000000" w:themeColor="text1"/>
                          <w:lang w:val="en-US"/>
                        </w:rPr>
                      </w:pPr>
                      <w:r w:rsidRPr="00D2060B">
                        <w:rPr>
                          <w:rFonts w:ascii="Cambria" w:hAnsi="Cambria"/>
                          <w:color w:val="000000" w:themeColor="text1"/>
                          <w:lang w:val="en-US"/>
                        </w:rPr>
                        <w:t>Experience</w:t>
                      </w:r>
                    </w:p>
                    <w:p w14:paraId="0004D5A9" w14:textId="7079BE05" w:rsidR="007A59EE" w:rsidRPr="00D2060B" w:rsidRDefault="00EF6D8C" w:rsidP="00681EDF">
                      <w:pPr>
                        <w:pStyle w:val="NoSpacing"/>
                        <w:spacing w:after="120"/>
                        <w:rPr>
                          <w:rFonts w:ascii="Cambria" w:hAnsi="Cambria" w:cstheme="minorHAnsi"/>
                          <w:i/>
                          <w:iCs/>
                          <w:sz w:val="24"/>
                          <w:szCs w:val="24"/>
                          <w:lang w:val="en-US"/>
                        </w:rPr>
                      </w:pPr>
                      <w:r w:rsidRPr="00D2060B">
                        <w:rPr>
                          <w:rFonts w:ascii="Cambria" w:hAnsi="Cambria" w:cstheme="minorHAnsi"/>
                          <w:b/>
                          <w:sz w:val="24"/>
                          <w:szCs w:val="24"/>
                          <w:lang w:val="en-US"/>
                        </w:rPr>
                        <w:t>WM U</w:t>
                      </w:r>
                      <w:r w:rsidR="00D2060B">
                        <w:rPr>
                          <w:rFonts w:ascii="Cambria" w:hAnsi="Cambria" w:cstheme="minorHAnsi"/>
                          <w:b/>
                          <w:sz w:val="24"/>
                          <w:szCs w:val="24"/>
                          <w:lang w:val="en-US"/>
                        </w:rPr>
                        <w:t>niversal</w:t>
                      </w:r>
                      <w:r w:rsidRPr="00D2060B">
                        <w:rPr>
                          <w:rFonts w:ascii="Cambria" w:hAnsi="Cambria" w:cstheme="minorHAnsi"/>
                          <w:b/>
                          <w:sz w:val="24"/>
                          <w:szCs w:val="24"/>
                          <w:lang w:val="en-US"/>
                        </w:rPr>
                        <w:t xml:space="preserve"> S</w:t>
                      </w:r>
                      <w:r w:rsidR="00D2060B">
                        <w:rPr>
                          <w:rFonts w:ascii="Cambria" w:hAnsi="Cambria" w:cstheme="minorHAnsi"/>
                          <w:b/>
                          <w:sz w:val="24"/>
                          <w:szCs w:val="24"/>
                          <w:lang w:val="en-US"/>
                        </w:rPr>
                        <w:t>olutions</w:t>
                      </w:r>
                      <w:r w:rsidRPr="00D2060B">
                        <w:rPr>
                          <w:rFonts w:ascii="Cambria" w:hAnsi="Cambria" w:cstheme="minorHAnsi"/>
                          <w:b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A96C8E" w:rsidRPr="00D2060B">
                        <w:rPr>
                          <w:rFonts w:ascii="Cambria" w:hAnsi="Cambria" w:cstheme="minorHAnsi"/>
                          <w:b/>
                          <w:sz w:val="24"/>
                          <w:szCs w:val="24"/>
                          <w:lang w:val="en-US"/>
                        </w:rPr>
                        <w:t>|</w:t>
                      </w:r>
                      <w:r w:rsidR="00A96C8E" w:rsidRPr="00D2060B">
                        <w:rPr>
                          <w:rFonts w:ascii="Cambria" w:hAnsi="Cambria" w:cstheme="minorHAnsi"/>
                          <w:i/>
                          <w:iCs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A96C8E" w:rsidRPr="006603B7">
                        <w:rPr>
                          <w:rFonts w:ascii="Cambria" w:hAnsi="Cambria" w:cstheme="minorHAnsi"/>
                          <w:i/>
                          <w:iCs/>
                          <w:lang w:val="en-US"/>
                        </w:rPr>
                        <w:t>Digital Deputy Manager</w:t>
                      </w:r>
                      <w:r w:rsidR="00A96C8E" w:rsidRPr="00D2060B">
                        <w:rPr>
                          <w:rFonts w:ascii="Cambria" w:hAnsi="Cambria" w:cstheme="minorHAnsi"/>
                          <w:sz w:val="24"/>
                          <w:szCs w:val="24"/>
                          <w:lang w:val="en-US"/>
                        </w:rPr>
                        <w:tab/>
                      </w:r>
                      <w:r w:rsidR="00A96C8E" w:rsidRPr="00D2060B">
                        <w:rPr>
                          <w:rFonts w:ascii="Cambria" w:hAnsi="Cambria" w:cstheme="minorHAnsi"/>
                          <w:sz w:val="24"/>
                          <w:szCs w:val="24"/>
                          <w:lang w:val="en-US"/>
                        </w:rPr>
                        <w:tab/>
                      </w:r>
                      <w:r w:rsidR="00D2060B">
                        <w:rPr>
                          <w:rFonts w:ascii="Cambria" w:hAnsi="Cambria" w:cstheme="minorHAnsi"/>
                          <w:sz w:val="24"/>
                          <w:szCs w:val="24"/>
                          <w:lang w:val="en-US"/>
                        </w:rPr>
                        <w:tab/>
                      </w:r>
                      <w:r w:rsidR="00A96C8E" w:rsidRPr="00D2060B">
                        <w:rPr>
                          <w:rFonts w:ascii="Cambria" w:hAnsi="Cambria" w:cstheme="minorHAnsi"/>
                          <w:sz w:val="24"/>
                          <w:szCs w:val="24"/>
                          <w:lang w:val="en-US"/>
                        </w:rPr>
                        <w:tab/>
                      </w:r>
                      <w:r w:rsidR="006603B7">
                        <w:rPr>
                          <w:rFonts w:ascii="Cambria" w:hAnsi="Cambria" w:cstheme="minorHAnsi"/>
                          <w:sz w:val="24"/>
                          <w:szCs w:val="24"/>
                          <w:lang w:val="en-US"/>
                        </w:rPr>
                        <w:tab/>
                      </w:r>
                      <w:r w:rsidR="00A96C8E" w:rsidRPr="00D2060B">
                        <w:rPr>
                          <w:rFonts w:ascii="Cambria" w:hAnsi="Cambria" w:cstheme="minorHAnsi"/>
                          <w:sz w:val="24"/>
                          <w:szCs w:val="24"/>
                          <w:lang w:val="en-US"/>
                        </w:rPr>
                        <w:tab/>
                        <w:t xml:space="preserve">      </w:t>
                      </w:r>
                      <w:r w:rsidR="00A96C8E" w:rsidRPr="00D2060B">
                        <w:rPr>
                          <w:rFonts w:ascii="Cambria" w:hAnsi="Cambria" w:cstheme="minorHAnsi"/>
                          <w:i/>
                          <w:iCs/>
                          <w:sz w:val="20"/>
                          <w:szCs w:val="20"/>
                          <w:lang w:val="en-US"/>
                        </w:rPr>
                        <w:t xml:space="preserve">Jan </w:t>
                      </w:r>
                      <w:r w:rsidR="007A59EE" w:rsidRPr="00D2060B">
                        <w:rPr>
                          <w:rFonts w:ascii="Cambria" w:hAnsi="Cambria" w:cstheme="minorHAnsi"/>
                          <w:i/>
                          <w:iCs/>
                          <w:sz w:val="20"/>
                          <w:szCs w:val="20"/>
                          <w:lang w:val="en-US"/>
                        </w:rPr>
                        <w:t xml:space="preserve">2015 </w:t>
                      </w:r>
                      <w:r w:rsidR="00A96C8E" w:rsidRPr="00D2060B">
                        <w:rPr>
                          <w:rFonts w:ascii="Cambria" w:hAnsi="Cambria" w:cstheme="minorHAnsi"/>
                          <w:i/>
                          <w:iCs/>
                          <w:sz w:val="20"/>
                          <w:szCs w:val="20"/>
                          <w:lang w:val="en-US"/>
                        </w:rPr>
                        <w:t>–</w:t>
                      </w:r>
                      <w:r w:rsidR="007A59EE" w:rsidRPr="00D2060B">
                        <w:rPr>
                          <w:rFonts w:ascii="Cambria" w:hAnsi="Cambria" w:cstheme="minorHAnsi"/>
                          <w:i/>
                          <w:iCs/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r w:rsidRPr="00D2060B">
                        <w:rPr>
                          <w:rFonts w:ascii="Cambria" w:hAnsi="Cambria" w:cstheme="minorHAnsi"/>
                          <w:i/>
                          <w:iCs/>
                          <w:sz w:val="20"/>
                          <w:szCs w:val="20"/>
                          <w:lang w:val="en-US"/>
                        </w:rPr>
                        <w:t>Present</w:t>
                      </w:r>
                    </w:p>
                    <w:p w14:paraId="282CF862" w14:textId="33CCAAB1" w:rsidR="00112121" w:rsidRPr="00D2060B" w:rsidRDefault="002D02F2" w:rsidP="00F87642">
                      <w:pPr>
                        <w:pStyle w:val="NoSpacing"/>
                        <w:numPr>
                          <w:ilvl w:val="0"/>
                          <w:numId w:val="16"/>
                        </w:numPr>
                        <w:spacing w:line="264" w:lineRule="auto"/>
                        <w:ind w:hanging="475"/>
                        <w:rPr>
                          <w:rFonts w:ascii="Cambria" w:hAnsi="Cambria" w:cstheme="minorHAnsi"/>
                          <w:bCs/>
                          <w:sz w:val="20"/>
                          <w:szCs w:val="20"/>
                          <w:lang w:val="en-US"/>
                        </w:rPr>
                      </w:pPr>
                      <w:r w:rsidRPr="00D2060B">
                        <w:rPr>
                          <w:rFonts w:ascii="Cambria" w:hAnsi="Cambria" w:cstheme="minorHAnsi"/>
                          <w:bCs/>
                          <w:sz w:val="20"/>
                          <w:szCs w:val="20"/>
                          <w:lang w:val="en-US"/>
                        </w:rPr>
                        <w:t xml:space="preserve">Previous </w:t>
                      </w:r>
                      <w:r w:rsidR="00112121" w:rsidRPr="00D2060B">
                        <w:rPr>
                          <w:rFonts w:ascii="Cambria" w:hAnsi="Cambria" w:cstheme="minorHAnsi"/>
                          <w:bCs/>
                          <w:sz w:val="20"/>
                          <w:szCs w:val="20"/>
                          <w:lang w:val="en-US"/>
                        </w:rPr>
                        <w:t>Roles</w:t>
                      </w:r>
                    </w:p>
                    <w:p w14:paraId="4DAFE5F0" w14:textId="429A9EA2" w:rsidR="0065074B" w:rsidRPr="00D2060B" w:rsidRDefault="0065074B" w:rsidP="00F87642">
                      <w:pPr>
                        <w:pStyle w:val="NoSpacing"/>
                        <w:numPr>
                          <w:ilvl w:val="1"/>
                          <w:numId w:val="16"/>
                        </w:numPr>
                        <w:spacing w:line="264" w:lineRule="auto"/>
                        <w:ind w:hanging="475"/>
                        <w:rPr>
                          <w:rFonts w:ascii="Cambria" w:hAnsi="Cambria" w:cstheme="minorHAns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  <w:r w:rsidRPr="00D2060B">
                        <w:rPr>
                          <w:rFonts w:ascii="Cambria" w:hAnsi="Cambria" w:cstheme="minorHAnsi"/>
                          <w:bCs/>
                          <w:sz w:val="20"/>
                          <w:szCs w:val="20"/>
                          <w:lang w:val="en-US"/>
                        </w:rPr>
                        <w:t xml:space="preserve">Principal Software Engineer – </w:t>
                      </w:r>
                      <w:r w:rsidRPr="00D2060B">
                        <w:rPr>
                          <w:rFonts w:ascii="Cambria" w:hAnsi="Cambria" w:cstheme="minorHAns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  <w:t>10/2017 to 12/2019</w:t>
                      </w:r>
                    </w:p>
                    <w:p w14:paraId="40C48125" w14:textId="3172BF38" w:rsidR="0065074B" w:rsidRPr="00D2060B" w:rsidRDefault="0065074B" w:rsidP="00F87642">
                      <w:pPr>
                        <w:pStyle w:val="NoSpacing"/>
                        <w:numPr>
                          <w:ilvl w:val="1"/>
                          <w:numId w:val="16"/>
                        </w:numPr>
                        <w:spacing w:line="264" w:lineRule="auto"/>
                        <w:ind w:hanging="475"/>
                        <w:rPr>
                          <w:rFonts w:ascii="Cambria" w:hAnsi="Cambria" w:cstheme="minorHAns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  <w:r w:rsidRPr="00D2060B">
                        <w:rPr>
                          <w:rFonts w:ascii="Cambria" w:hAnsi="Cambria" w:cstheme="minorHAnsi"/>
                          <w:bCs/>
                          <w:sz w:val="20"/>
                          <w:szCs w:val="20"/>
                          <w:lang w:val="en-US"/>
                        </w:rPr>
                        <w:t xml:space="preserve">Senior Software Engineer </w:t>
                      </w:r>
                      <w:r w:rsidRPr="00D2060B">
                        <w:rPr>
                          <w:rFonts w:ascii="Cambria" w:hAnsi="Cambria" w:cstheme="minorHAns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  <w:t>–</w:t>
                      </w:r>
                      <w:r w:rsidRPr="00D2060B">
                        <w:rPr>
                          <w:rFonts w:ascii="Cambria" w:hAnsi="Cambria" w:cstheme="minorHAnsi"/>
                          <w:bCs/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r w:rsidRPr="00D2060B">
                        <w:rPr>
                          <w:rFonts w:ascii="Cambria" w:hAnsi="Cambria" w:cstheme="minorHAns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  <w:t>01/2015 to 09/2017</w:t>
                      </w:r>
                    </w:p>
                    <w:p w14:paraId="1B33FB9B" w14:textId="19133E88" w:rsidR="007A59EE" w:rsidRPr="00D2060B" w:rsidRDefault="00C475FB" w:rsidP="00F87642">
                      <w:pPr>
                        <w:pStyle w:val="NoSpacing"/>
                        <w:numPr>
                          <w:ilvl w:val="0"/>
                          <w:numId w:val="16"/>
                        </w:numPr>
                        <w:spacing w:line="264" w:lineRule="auto"/>
                        <w:ind w:hanging="475"/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>Managing a team of 8 business intelligence developers for a Data Warehouse and Business Analytics project.</w:t>
                      </w:r>
                    </w:p>
                    <w:p w14:paraId="6DFDE414" w14:textId="4023BDBD" w:rsidR="003E1A0C" w:rsidRDefault="003E1A0C" w:rsidP="00F87642">
                      <w:pPr>
                        <w:pStyle w:val="NoSpacing"/>
                        <w:numPr>
                          <w:ilvl w:val="0"/>
                          <w:numId w:val="16"/>
                        </w:numPr>
                        <w:spacing w:line="264" w:lineRule="auto"/>
                        <w:ind w:hanging="475"/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</w:pPr>
                      <w:r w:rsidRPr="003E1A0C"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>Led the modernization of the on-prem data warehouse platform to Cloud</w:t>
                      </w:r>
                    </w:p>
                    <w:p w14:paraId="442BE79A" w14:textId="7667E7B2" w:rsidR="003E1A0C" w:rsidRPr="003E1A0C" w:rsidRDefault="003E1A0C" w:rsidP="00F87642">
                      <w:pPr>
                        <w:pStyle w:val="NoSpacing"/>
                        <w:numPr>
                          <w:ilvl w:val="1"/>
                          <w:numId w:val="16"/>
                        </w:numPr>
                        <w:spacing w:line="264" w:lineRule="auto"/>
                        <w:ind w:hanging="475"/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</w:pPr>
                      <w:r w:rsidRPr="003E1A0C"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>Migrated on-prem SSIS/SQL Server data warehouse to Snowflake using Matillion ETL</w:t>
                      </w:r>
                    </w:p>
                    <w:p w14:paraId="3632D9D9" w14:textId="0B308A9C" w:rsidR="003E1A0C" w:rsidRDefault="003E1A0C" w:rsidP="00F87642">
                      <w:pPr>
                        <w:pStyle w:val="NoSpacing"/>
                        <w:numPr>
                          <w:ilvl w:val="1"/>
                          <w:numId w:val="16"/>
                        </w:numPr>
                        <w:spacing w:line="264" w:lineRule="auto"/>
                        <w:ind w:hanging="475"/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</w:pPr>
                      <w:r w:rsidRPr="003E1A0C"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>Redesigned multiple subject areas to foundational issues and improve data quality</w:t>
                      </w:r>
                    </w:p>
                    <w:p w14:paraId="5930F0C8" w14:textId="477C0EB7" w:rsidR="003E1A0C" w:rsidRDefault="00F26710" w:rsidP="00F87642">
                      <w:pPr>
                        <w:pStyle w:val="NoSpacing"/>
                        <w:numPr>
                          <w:ilvl w:val="0"/>
                          <w:numId w:val="16"/>
                        </w:numPr>
                        <w:spacing w:line="264" w:lineRule="auto"/>
                        <w:ind w:hanging="475"/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>Developed a solution for generating thumbnails for incoming images</w:t>
                      </w:r>
                    </w:p>
                    <w:p w14:paraId="7D4D6109" w14:textId="4E00BFA6" w:rsidR="00F26710" w:rsidRDefault="00F26710" w:rsidP="00F87642">
                      <w:pPr>
                        <w:pStyle w:val="NoSpacing"/>
                        <w:numPr>
                          <w:ilvl w:val="1"/>
                          <w:numId w:val="16"/>
                        </w:numPr>
                        <w:spacing w:line="264" w:lineRule="auto"/>
                        <w:ind w:hanging="475"/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 xml:space="preserve">Created solution using SSIS and AWS components </w:t>
                      </w:r>
                      <w:r w:rsidRPr="00F26710"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>(Lambda, API Gateway, CloudFront, CloudFormation, S3)</w:t>
                      </w:r>
                      <w:r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 xml:space="preserve">  </w:t>
                      </w:r>
                    </w:p>
                    <w:p w14:paraId="7BF5806C" w14:textId="3AC9D2A0" w:rsidR="00F26710" w:rsidRDefault="00F26710" w:rsidP="00F87642">
                      <w:pPr>
                        <w:pStyle w:val="NoSpacing"/>
                        <w:numPr>
                          <w:ilvl w:val="1"/>
                          <w:numId w:val="16"/>
                        </w:numPr>
                        <w:spacing w:line="264" w:lineRule="auto"/>
                        <w:ind w:hanging="475"/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 xml:space="preserve">Generated approx. 3 </w:t>
                      </w:r>
                      <w:r w:rsidR="006A4CF3"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>million</w:t>
                      </w:r>
                      <w:r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r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 xml:space="preserve">thumbnails </w:t>
                      </w:r>
                      <w:r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 xml:space="preserve">per month </w:t>
                      </w:r>
                      <w:r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>for</w:t>
                      </w:r>
                      <w:r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 xml:space="preserve"> images received in the daily data refreshes</w:t>
                      </w:r>
                    </w:p>
                    <w:p w14:paraId="0E316B68" w14:textId="6B6D46E6" w:rsidR="003E1A0C" w:rsidRDefault="00F26710" w:rsidP="00F87642">
                      <w:pPr>
                        <w:pStyle w:val="NoSpacing"/>
                        <w:numPr>
                          <w:ilvl w:val="0"/>
                          <w:numId w:val="16"/>
                        </w:numPr>
                        <w:spacing w:line="264" w:lineRule="auto"/>
                        <w:ind w:hanging="475"/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</w:pPr>
                      <w:r w:rsidRPr="00F26710"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>Worked on a</w:t>
                      </w:r>
                      <w:r w:rsidR="006A4CF3"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 xml:space="preserve"> highly distributed and</w:t>
                      </w:r>
                      <w:r w:rsidRPr="00F26710"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 xml:space="preserve"> high volume(~1</w:t>
                      </w:r>
                      <w:r w:rsidR="006A4CF3"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r w:rsidR="006A4CF3"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 xml:space="preserve">million </w:t>
                      </w:r>
                      <w:r w:rsidRPr="00F26710"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>requests per month &amp; ~500 concurrent users) application which serves business teams to do functionalities like billing, reconciliation, order processing and customer/vendor management.</w:t>
                      </w:r>
                    </w:p>
                    <w:p w14:paraId="23D26090" w14:textId="04A65319" w:rsidR="00170E85" w:rsidRPr="00F87642" w:rsidRDefault="00170E85" w:rsidP="00F87642">
                      <w:pPr>
                        <w:pStyle w:val="NoSpacing"/>
                        <w:numPr>
                          <w:ilvl w:val="0"/>
                          <w:numId w:val="16"/>
                        </w:numPr>
                        <w:spacing w:line="264" w:lineRule="auto"/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</w:pPr>
                      <w:r w:rsidRPr="00F87642"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>Traveled to the onsite location (Windsor, CT, USA) to revive development/improvement efforts on a workflow project that were stalled out</w:t>
                      </w:r>
                      <w:r w:rsidR="00F87642" w:rsidRPr="00F87642"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 xml:space="preserve">, helped revive the project </w:t>
                      </w:r>
                      <w:r w:rsidR="00F87642" w:rsidRPr="00F87642"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>all the high &amp; medium priority efforts completed within 6 months</w:t>
                      </w:r>
                      <w:r w:rsidR="00F87642" w:rsidRPr="00F87642"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 xml:space="preserve">. </w:t>
                      </w:r>
                      <w:r w:rsidRPr="00F87642"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>It used a specialized workflow tool Sequence (by PNMSoft), integrated with C# code using a set of services.</w:t>
                      </w:r>
                    </w:p>
                    <w:p w14:paraId="6769A54F" w14:textId="1C4F4189" w:rsidR="00F26710" w:rsidRDefault="00170E85" w:rsidP="00F87642">
                      <w:pPr>
                        <w:pStyle w:val="NoSpacing"/>
                        <w:numPr>
                          <w:ilvl w:val="0"/>
                          <w:numId w:val="16"/>
                        </w:numPr>
                        <w:spacing w:line="264" w:lineRule="auto"/>
                        <w:ind w:hanging="475"/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</w:pPr>
                      <w:r w:rsidRPr="00170E85"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>Established Continuous Integration (CI) process for Build and Deployment using Team City and environment-based deployment workflow using Octopus Deploy</w:t>
                      </w:r>
                    </w:p>
                    <w:p w14:paraId="38161535" w14:textId="77777777" w:rsidR="00C475FB" w:rsidRPr="00D2060B" w:rsidRDefault="00C475FB" w:rsidP="00F87642">
                      <w:pPr>
                        <w:pStyle w:val="NoSpacing"/>
                        <w:numPr>
                          <w:ilvl w:val="0"/>
                          <w:numId w:val="16"/>
                        </w:numPr>
                        <w:spacing w:line="264" w:lineRule="auto"/>
                        <w:ind w:hanging="475"/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</w:pPr>
                      <w:r w:rsidRPr="00D2060B"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>Key Projects</w:t>
                      </w:r>
                    </w:p>
                    <w:p w14:paraId="7886DB4B" w14:textId="24E502A9" w:rsidR="009214A5" w:rsidRPr="009214A5" w:rsidRDefault="009214A5" w:rsidP="00F87642">
                      <w:pPr>
                        <w:pStyle w:val="NoSpacing"/>
                        <w:numPr>
                          <w:ilvl w:val="1"/>
                          <w:numId w:val="16"/>
                        </w:numPr>
                        <w:tabs>
                          <w:tab w:val="clear" w:pos="720"/>
                          <w:tab w:val="num" w:pos="480"/>
                        </w:tabs>
                        <w:spacing w:line="264" w:lineRule="auto"/>
                        <w:ind w:left="960" w:hanging="475"/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</w:pPr>
                      <w:r w:rsidRPr="009214A5"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>Natural language Narratives</w:t>
                      </w:r>
                      <w:r w:rsidR="00D41DFA"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 xml:space="preserve"> (2021)</w:t>
                      </w:r>
                    </w:p>
                    <w:p w14:paraId="5C762EEE" w14:textId="18A56B3E" w:rsidR="003D7D29" w:rsidRDefault="009214A5" w:rsidP="00F87642">
                      <w:pPr>
                        <w:pStyle w:val="NoSpacing"/>
                        <w:numPr>
                          <w:ilvl w:val="1"/>
                          <w:numId w:val="20"/>
                        </w:numPr>
                        <w:spacing w:line="264" w:lineRule="auto"/>
                        <w:ind w:hanging="475"/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</w:pPr>
                      <w:r w:rsidRPr="009214A5"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 xml:space="preserve">Designed and led the development of Natural language Narratives for business data to be sent as a </w:t>
                      </w:r>
                      <w:r w:rsidR="003D7D29"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>s</w:t>
                      </w:r>
                      <w:r w:rsidRPr="009214A5"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 xml:space="preserve">ummary of key data points available on the BI platform. </w:t>
                      </w:r>
                      <w:r w:rsidR="009944D0"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</w:p>
                    <w:p w14:paraId="730D5E6A" w14:textId="3CF35A25" w:rsidR="009214A5" w:rsidRDefault="009214A5" w:rsidP="00F87642">
                      <w:pPr>
                        <w:pStyle w:val="NoSpacing"/>
                        <w:numPr>
                          <w:ilvl w:val="1"/>
                          <w:numId w:val="20"/>
                        </w:numPr>
                        <w:spacing w:line="264" w:lineRule="auto"/>
                        <w:ind w:hanging="475"/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</w:pPr>
                      <w:r w:rsidRPr="009214A5"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>Identified a generic design that allows for minimal to no efforts for new data point addition. The solution contained many moving parts like Frontend, Backend, API layer, ETL components and third-party API.</w:t>
                      </w:r>
                    </w:p>
                    <w:p w14:paraId="42387622" w14:textId="6915AFC8" w:rsidR="00C475FB" w:rsidRDefault="009214A5" w:rsidP="00F87642">
                      <w:pPr>
                        <w:pStyle w:val="NoSpacing"/>
                        <w:numPr>
                          <w:ilvl w:val="1"/>
                          <w:numId w:val="20"/>
                        </w:numPr>
                        <w:spacing w:line="264" w:lineRule="auto"/>
                        <w:ind w:hanging="475"/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</w:pPr>
                      <w:r w:rsidRPr="00903100"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>Tech Stack</w:t>
                      </w:r>
                      <w:r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 xml:space="preserve"> – C#,</w:t>
                      </w:r>
                      <w:r w:rsidR="008A1486"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 xml:space="preserve"> .NET Core,</w:t>
                      </w:r>
                      <w:r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 xml:space="preserve"> SSIS, SQL, ASP.NET MVC</w:t>
                      </w:r>
                      <w:r w:rsidR="008A1486"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>, Rest APIs</w:t>
                      </w:r>
                    </w:p>
                    <w:p w14:paraId="0B18D511" w14:textId="48090FB6" w:rsidR="00C475FB" w:rsidRDefault="008A1486" w:rsidP="00F87642">
                      <w:pPr>
                        <w:pStyle w:val="NoSpacing"/>
                        <w:numPr>
                          <w:ilvl w:val="1"/>
                          <w:numId w:val="16"/>
                        </w:numPr>
                        <w:tabs>
                          <w:tab w:val="clear" w:pos="720"/>
                          <w:tab w:val="num" w:pos="480"/>
                        </w:tabs>
                        <w:spacing w:line="264" w:lineRule="auto"/>
                        <w:ind w:left="960" w:hanging="475"/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>Integration Framework</w:t>
                      </w:r>
                      <w:r w:rsidR="00D41DFA"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 xml:space="preserve"> (2019)</w:t>
                      </w:r>
                    </w:p>
                    <w:p w14:paraId="33A5CFE0" w14:textId="4C3AA5D2" w:rsidR="008A1486" w:rsidRPr="004B6CC9" w:rsidRDefault="008A1486" w:rsidP="00F87642">
                      <w:pPr>
                        <w:pStyle w:val="NoSpacing"/>
                        <w:numPr>
                          <w:ilvl w:val="1"/>
                          <w:numId w:val="21"/>
                        </w:numPr>
                        <w:spacing w:line="264" w:lineRule="auto"/>
                        <w:ind w:hanging="475"/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</w:pPr>
                      <w:r w:rsidRPr="004B6CC9">
                        <w:rPr>
                          <w:rFonts w:ascii="Cambria" w:hAnsi="Cambria" w:cstheme="minorHAnsi"/>
                          <w:sz w:val="18"/>
                          <w:szCs w:val="18"/>
                          <w:lang w:val="en-US"/>
                        </w:rPr>
                        <w:t>D</w:t>
                      </w:r>
                      <w:r w:rsidRPr="004B6CC9"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>esigned and developed integration framework for a high-volume legacy application.</w:t>
                      </w:r>
                    </w:p>
                    <w:p w14:paraId="63A8FF34" w14:textId="73E896FB" w:rsidR="008A1486" w:rsidRPr="004B6CC9" w:rsidRDefault="004B6CC9" w:rsidP="00F87642">
                      <w:pPr>
                        <w:pStyle w:val="NoSpacing"/>
                        <w:numPr>
                          <w:ilvl w:val="1"/>
                          <w:numId w:val="21"/>
                        </w:numPr>
                        <w:spacing w:line="264" w:lineRule="auto"/>
                        <w:ind w:hanging="475"/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</w:pPr>
                      <w:r w:rsidRPr="004B6CC9"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>Identified and segregated different integrating applications on the lines of Customer, Supplier</w:t>
                      </w:r>
                      <w:r w:rsidR="00903100"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 xml:space="preserve"> &amp; Salesforce.</w:t>
                      </w:r>
                    </w:p>
                    <w:p w14:paraId="71680E99" w14:textId="06DA52D0" w:rsidR="004B6CC9" w:rsidRDefault="00903100" w:rsidP="00F87642">
                      <w:pPr>
                        <w:pStyle w:val="NoSpacing"/>
                        <w:numPr>
                          <w:ilvl w:val="1"/>
                          <w:numId w:val="21"/>
                        </w:numPr>
                        <w:spacing w:line="264" w:lineRule="auto"/>
                        <w:ind w:hanging="475"/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>Used Microservices architecture with shared database pattern to the APIs</w:t>
                      </w:r>
                      <w:r w:rsidR="00170E85"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>, serving more than 1.5 million requests per month</w:t>
                      </w:r>
                    </w:p>
                    <w:p w14:paraId="0F045953" w14:textId="35A1305B" w:rsidR="00903100" w:rsidRPr="004B6CC9" w:rsidRDefault="00903100" w:rsidP="00F87642">
                      <w:pPr>
                        <w:pStyle w:val="NoSpacing"/>
                        <w:numPr>
                          <w:ilvl w:val="1"/>
                          <w:numId w:val="21"/>
                        </w:numPr>
                        <w:spacing w:line="264" w:lineRule="auto"/>
                        <w:ind w:hanging="475"/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</w:pPr>
                      <w:r w:rsidRPr="00903100"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>Tech Stack</w:t>
                      </w:r>
                      <w:r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 xml:space="preserve"> –</w:t>
                      </w:r>
                      <w:r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 xml:space="preserve"> C#, .NET Core APIs</w:t>
                      </w:r>
                    </w:p>
                    <w:p w14:paraId="79E6A177" w14:textId="5085F1C6" w:rsidR="00A96C8E" w:rsidRPr="00D2060B" w:rsidRDefault="00EF6D8C" w:rsidP="00F87642">
                      <w:pPr>
                        <w:pStyle w:val="NoSpacing"/>
                        <w:spacing w:before="240" w:after="120"/>
                        <w:rPr>
                          <w:rFonts w:ascii="Cambria" w:hAnsi="Cambria" w:cstheme="minorHAnsi"/>
                          <w:sz w:val="24"/>
                          <w:szCs w:val="24"/>
                          <w:lang w:val="en-US"/>
                        </w:rPr>
                      </w:pPr>
                      <w:r w:rsidRPr="00D2060B">
                        <w:rPr>
                          <w:rFonts w:ascii="Cambria" w:hAnsi="Cambria" w:cstheme="minorHAnsi"/>
                          <w:b/>
                          <w:sz w:val="24"/>
                          <w:szCs w:val="24"/>
                          <w:lang w:val="en-US"/>
                        </w:rPr>
                        <w:t>T</w:t>
                      </w:r>
                      <w:r w:rsidR="00D2060B">
                        <w:rPr>
                          <w:rFonts w:ascii="Cambria" w:hAnsi="Cambria" w:cstheme="minorHAnsi"/>
                          <w:b/>
                          <w:sz w:val="24"/>
                          <w:szCs w:val="24"/>
                          <w:lang w:val="en-US"/>
                        </w:rPr>
                        <w:t>ata</w:t>
                      </w:r>
                      <w:r w:rsidRPr="00D2060B">
                        <w:rPr>
                          <w:rFonts w:ascii="Cambria" w:hAnsi="Cambria" w:cstheme="minorHAnsi"/>
                          <w:b/>
                          <w:sz w:val="24"/>
                          <w:szCs w:val="24"/>
                          <w:lang w:val="en-US"/>
                        </w:rPr>
                        <w:t xml:space="preserve"> C</w:t>
                      </w:r>
                      <w:r w:rsidR="00D2060B">
                        <w:rPr>
                          <w:rFonts w:ascii="Cambria" w:hAnsi="Cambria" w:cstheme="minorHAnsi"/>
                          <w:b/>
                          <w:sz w:val="24"/>
                          <w:szCs w:val="24"/>
                          <w:lang w:val="en-US"/>
                        </w:rPr>
                        <w:t>onsultancy</w:t>
                      </w:r>
                      <w:r w:rsidRPr="00D2060B">
                        <w:rPr>
                          <w:rFonts w:ascii="Cambria" w:hAnsi="Cambria" w:cstheme="minorHAnsi"/>
                          <w:b/>
                          <w:sz w:val="24"/>
                          <w:szCs w:val="24"/>
                          <w:lang w:val="en-US"/>
                        </w:rPr>
                        <w:t xml:space="preserve"> S</w:t>
                      </w:r>
                      <w:r w:rsidR="00D2060B">
                        <w:rPr>
                          <w:rFonts w:ascii="Cambria" w:hAnsi="Cambria" w:cstheme="minorHAnsi"/>
                          <w:b/>
                          <w:sz w:val="24"/>
                          <w:szCs w:val="24"/>
                          <w:lang w:val="en-US"/>
                        </w:rPr>
                        <w:t xml:space="preserve">ervices </w:t>
                      </w:r>
                      <w:r w:rsidR="00A96C8E" w:rsidRPr="00D2060B">
                        <w:rPr>
                          <w:rFonts w:ascii="Cambria" w:hAnsi="Cambria" w:cstheme="minorHAnsi"/>
                          <w:sz w:val="24"/>
                          <w:szCs w:val="24"/>
                          <w:lang w:val="en-US"/>
                        </w:rPr>
                        <w:t>|</w:t>
                      </w:r>
                      <w:r w:rsidR="00A96C8E" w:rsidRPr="006603B7">
                        <w:rPr>
                          <w:rFonts w:ascii="Cambria" w:hAnsi="Cambria" w:cstheme="minorHAnsi"/>
                          <w:i/>
                          <w:iCs/>
                          <w:lang w:val="en-US"/>
                        </w:rPr>
                        <w:t>I</w:t>
                      </w:r>
                      <w:r w:rsidR="00A96C8E" w:rsidRPr="006603B7">
                        <w:rPr>
                          <w:rFonts w:ascii="Cambria" w:hAnsi="Cambria" w:cstheme="minorHAnsi"/>
                          <w:i/>
                          <w:iCs/>
                          <w:lang w:val="en-US"/>
                        </w:rPr>
                        <w:t>T Analyst</w:t>
                      </w:r>
                      <w:r w:rsidR="00D2060B">
                        <w:rPr>
                          <w:rFonts w:ascii="Cambria" w:hAnsi="Cambria" w:cstheme="minorHAnsi"/>
                          <w:i/>
                          <w:iCs/>
                          <w:sz w:val="24"/>
                          <w:szCs w:val="24"/>
                          <w:lang w:val="en-US"/>
                        </w:rPr>
                        <w:tab/>
                      </w:r>
                      <w:r w:rsidR="00A96C8E" w:rsidRPr="00D2060B">
                        <w:rPr>
                          <w:rFonts w:ascii="Cambria" w:hAnsi="Cambria" w:cstheme="minorHAnsi"/>
                          <w:sz w:val="24"/>
                          <w:szCs w:val="24"/>
                          <w:lang w:val="en-US"/>
                        </w:rPr>
                        <w:tab/>
                      </w:r>
                      <w:r w:rsidR="00A96C8E" w:rsidRPr="00D2060B">
                        <w:rPr>
                          <w:rFonts w:ascii="Cambria" w:hAnsi="Cambria" w:cstheme="minorHAnsi"/>
                          <w:sz w:val="24"/>
                          <w:szCs w:val="24"/>
                          <w:lang w:val="en-US"/>
                        </w:rPr>
                        <w:tab/>
                      </w:r>
                      <w:r w:rsidR="00A96C8E" w:rsidRPr="00D2060B">
                        <w:rPr>
                          <w:rFonts w:ascii="Cambria" w:hAnsi="Cambria" w:cstheme="minorHAnsi"/>
                          <w:sz w:val="24"/>
                          <w:szCs w:val="24"/>
                          <w:lang w:val="en-US"/>
                        </w:rPr>
                        <w:tab/>
                      </w:r>
                      <w:r w:rsidR="00D2060B">
                        <w:rPr>
                          <w:rFonts w:ascii="Cambria" w:hAnsi="Cambria" w:cstheme="minorHAnsi"/>
                          <w:sz w:val="24"/>
                          <w:szCs w:val="24"/>
                          <w:lang w:val="en-US"/>
                        </w:rPr>
                        <w:tab/>
                      </w:r>
                      <w:r w:rsidR="00D2060B">
                        <w:rPr>
                          <w:rFonts w:ascii="Cambria" w:hAnsi="Cambria" w:cstheme="minorHAnsi"/>
                          <w:sz w:val="24"/>
                          <w:szCs w:val="24"/>
                          <w:lang w:val="en-US"/>
                        </w:rPr>
                        <w:tab/>
                      </w:r>
                      <w:r w:rsidR="00D2060B">
                        <w:rPr>
                          <w:rFonts w:ascii="Cambria" w:hAnsi="Cambria" w:cstheme="minorHAnsi"/>
                          <w:sz w:val="24"/>
                          <w:szCs w:val="24"/>
                          <w:lang w:val="en-US"/>
                        </w:rPr>
                        <w:tab/>
                        <w:t xml:space="preserve">   </w:t>
                      </w:r>
                      <w:r w:rsidR="00A96C8E" w:rsidRPr="00D2060B">
                        <w:rPr>
                          <w:rFonts w:ascii="Cambria" w:hAnsi="Cambria" w:cstheme="minorHAnsi"/>
                          <w:i/>
                          <w:iCs/>
                          <w:sz w:val="20"/>
                          <w:szCs w:val="20"/>
                          <w:lang w:val="en-US"/>
                        </w:rPr>
                        <w:t xml:space="preserve">Feb </w:t>
                      </w:r>
                      <w:r w:rsidR="007A59EE" w:rsidRPr="00D2060B">
                        <w:rPr>
                          <w:rFonts w:ascii="Cambria" w:hAnsi="Cambria" w:cstheme="minorHAnsi"/>
                          <w:i/>
                          <w:iCs/>
                          <w:sz w:val="20"/>
                          <w:szCs w:val="20"/>
                          <w:lang w:val="en-US"/>
                        </w:rPr>
                        <w:t>201</w:t>
                      </w:r>
                      <w:r w:rsidRPr="00D2060B">
                        <w:rPr>
                          <w:rFonts w:ascii="Cambria" w:hAnsi="Cambria" w:cstheme="minorHAnsi"/>
                          <w:i/>
                          <w:iCs/>
                          <w:sz w:val="20"/>
                          <w:szCs w:val="20"/>
                          <w:lang w:val="en-US"/>
                        </w:rPr>
                        <w:t>1</w:t>
                      </w:r>
                      <w:r w:rsidR="00A96C8E" w:rsidRPr="00D2060B">
                        <w:rPr>
                          <w:rFonts w:ascii="Cambria" w:hAnsi="Cambria" w:cstheme="minorHAnsi"/>
                          <w:i/>
                          <w:iCs/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r w:rsidR="00A96C8E" w:rsidRPr="00D2060B">
                        <w:rPr>
                          <w:rFonts w:ascii="Cambria" w:hAnsi="Cambria" w:cstheme="minorHAnsi"/>
                          <w:i/>
                          <w:iCs/>
                          <w:sz w:val="20"/>
                          <w:szCs w:val="20"/>
                          <w:lang w:val="en-US"/>
                        </w:rPr>
                        <w:t>–</w:t>
                      </w:r>
                      <w:r w:rsidR="00A96C8E" w:rsidRPr="00D2060B">
                        <w:rPr>
                          <w:rFonts w:ascii="Cambria" w:hAnsi="Cambria" w:cstheme="minorHAnsi"/>
                          <w:i/>
                          <w:iCs/>
                          <w:sz w:val="20"/>
                          <w:szCs w:val="20"/>
                          <w:lang w:val="en-US"/>
                        </w:rPr>
                        <w:t xml:space="preserve"> Dec </w:t>
                      </w:r>
                      <w:r w:rsidR="007A59EE" w:rsidRPr="00D2060B">
                        <w:rPr>
                          <w:rFonts w:ascii="Cambria" w:hAnsi="Cambria" w:cstheme="minorHAnsi"/>
                          <w:i/>
                          <w:iCs/>
                          <w:sz w:val="20"/>
                          <w:szCs w:val="20"/>
                          <w:lang w:val="en-US"/>
                        </w:rPr>
                        <w:t>201</w:t>
                      </w:r>
                      <w:r w:rsidRPr="00D2060B">
                        <w:rPr>
                          <w:rFonts w:ascii="Cambria" w:hAnsi="Cambria" w:cstheme="minorHAnsi"/>
                          <w:i/>
                          <w:iCs/>
                          <w:sz w:val="20"/>
                          <w:szCs w:val="20"/>
                          <w:lang w:val="en-US"/>
                        </w:rPr>
                        <w:t>4</w:t>
                      </w:r>
                    </w:p>
                    <w:p w14:paraId="2C24F50D" w14:textId="77777777" w:rsidR="00C475FB" w:rsidRDefault="00C475FB" w:rsidP="00F87642">
                      <w:pPr>
                        <w:pStyle w:val="NoSpacing"/>
                        <w:numPr>
                          <w:ilvl w:val="0"/>
                          <w:numId w:val="18"/>
                        </w:numPr>
                        <w:spacing w:line="264" w:lineRule="auto"/>
                        <w:ind w:hanging="475"/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 xml:space="preserve">Designed and developed an integration for </w:t>
                      </w:r>
                      <w:r w:rsidRPr="00C475FB"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>physical settlement of commodities</w:t>
                      </w:r>
                      <w:r w:rsidRPr="00C475FB"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</w:p>
                    <w:p w14:paraId="599C9970" w14:textId="348A531A" w:rsidR="00C475FB" w:rsidRDefault="00C475FB" w:rsidP="00F87642">
                      <w:pPr>
                        <w:pStyle w:val="NoSpacing"/>
                        <w:numPr>
                          <w:ilvl w:val="1"/>
                          <w:numId w:val="18"/>
                        </w:numPr>
                        <w:spacing w:line="264" w:lineRule="auto"/>
                        <w:ind w:hanging="475"/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>I</w:t>
                      </w:r>
                      <w:r w:rsidRPr="00C475FB"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>ntegrat</w:t>
                      </w:r>
                      <w:r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>ed</w:t>
                      </w:r>
                      <w:r w:rsidRPr="00C475FB"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 xml:space="preserve"> of NCFE (NCDEX Clearing Front End) with COMTRACK (Commodity Depository System) for physical settlement of commodities</w:t>
                      </w:r>
                      <w:r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 xml:space="preserve"> using C#.</w:t>
                      </w:r>
                      <w:r w:rsidRPr="00C475FB"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</w:p>
                    <w:p w14:paraId="0358BD46" w14:textId="66472ADE" w:rsidR="00C475FB" w:rsidRDefault="00C475FB" w:rsidP="00F87642">
                      <w:pPr>
                        <w:pStyle w:val="NoSpacing"/>
                        <w:numPr>
                          <w:ilvl w:val="1"/>
                          <w:numId w:val="18"/>
                        </w:numPr>
                        <w:spacing w:line="264" w:lineRule="auto"/>
                        <w:ind w:hanging="475"/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</w:pPr>
                      <w:r w:rsidRPr="00C475FB"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>Used files-based instructions for various steps of the process like blocking and release of commodity lots based on reconciliation.</w:t>
                      </w:r>
                    </w:p>
                    <w:p w14:paraId="5344765E" w14:textId="5075E07B" w:rsidR="00C475FB" w:rsidRDefault="00C475FB" w:rsidP="00F87642">
                      <w:pPr>
                        <w:pStyle w:val="NoSpacing"/>
                        <w:numPr>
                          <w:ilvl w:val="0"/>
                          <w:numId w:val="18"/>
                        </w:numPr>
                        <w:spacing w:line="264" w:lineRule="auto"/>
                        <w:ind w:hanging="475"/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</w:pPr>
                      <w:r w:rsidRPr="00C475FB"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 xml:space="preserve">Led a team of </w:t>
                      </w:r>
                      <w:r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 xml:space="preserve">3 </w:t>
                      </w:r>
                      <w:r w:rsidRPr="00C475FB"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>developers to design and develop a web application to manage Collateral margins for exchange member broking companies.</w:t>
                      </w:r>
                    </w:p>
                    <w:p w14:paraId="48630D67" w14:textId="0EB651F5" w:rsidR="00C475FB" w:rsidRPr="00C475FB" w:rsidRDefault="00C475FB" w:rsidP="00F87642">
                      <w:pPr>
                        <w:pStyle w:val="NoSpacing"/>
                        <w:numPr>
                          <w:ilvl w:val="0"/>
                          <w:numId w:val="18"/>
                        </w:numPr>
                        <w:spacing w:line="264" w:lineRule="auto"/>
                        <w:ind w:hanging="475"/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 xml:space="preserve">Led a team of 4 developers for Westpac Corporation </w:t>
                      </w:r>
                      <w:r w:rsidRPr="00C475FB"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>to implement RSA SecurId for management of accounts and during transfers to secure transactions on Business banking tools for Westpac's St George Bank, Bank of Melbourne and BankSA</w:t>
                      </w:r>
                    </w:p>
                    <w:p w14:paraId="5C0F3B9C" w14:textId="3A637F0F" w:rsidR="00EF6D8C" w:rsidRPr="00D2060B" w:rsidRDefault="00EF6D8C" w:rsidP="00F87642">
                      <w:pPr>
                        <w:pStyle w:val="NoSpacing"/>
                        <w:spacing w:before="240" w:after="120"/>
                        <w:rPr>
                          <w:rFonts w:ascii="Cambria" w:hAnsi="Cambria" w:cstheme="minorHAnsi"/>
                          <w:b/>
                          <w:sz w:val="24"/>
                          <w:szCs w:val="24"/>
                          <w:lang w:val="en-US"/>
                        </w:rPr>
                      </w:pPr>
                      <w:r w:rsidRPr="00D2060B">
                        <w:rPr>
                          <w:rFonts w:ascii="Cambria" w:hAnsi="Cambria" w:cstheme="minorHAnsi"/>
                          <w:b/>
                          <w:sz w:val="24"/>
                          <w:szCs w:val="24"/>
                          <w:lang w:val="en-US"/>
                        </w:rPr>
                        <w:t>D</w:t>
                      </w:r>
                      <w:r w:rsidR="00D2060B">
                        <w:rPr>
                          <w:rFonts w:ascii="Cambria" w:hAnsi="Cambria" w:cstheme="minorHAnsi"/>
                          <w:b/>
                          <w:sz w:val="24"/>
                          <w:szCs w:val="24"/>
                          <w:lang w:val="en-US"/>
                        </w:rPr>
                        <w:t>iaspark</w:t>
                      </w:r>
                      <w:r w:rsidRPr="00D2060B">
                        <w:rPr>
                          <w:rFonts w:ascii="Cambria" w:hAnsi="Cambria" w:cstheme="minorHAnsi"/>
                          <w:b/>
                          <w:sz w:val="24"/>
                          <w:szCs w:val="24"/>
                          <w:lang w:val="en-US"/>
                        </w:rPr>
                        <w:t xml:space="preserve"> I</w:t>
                      </w:r>
                      <w:r w:rsidR="00D2060B">
                        <w:rPr>
                          <w:rFonts w:ascii="Cambria" w:hAnsi="Cambria" w:cstheme="minorHAnsi"/>
                          <w:b/>
                          <w:sz w:val="24"/>
                          <w:szCs w:val="24"/>
                          <w:lang w:val="en-US"/>
                        </w:rPr>
                        <w:t>nfotech</w:t>
                      </w:r>
                      <w:r w:rsidR="00A96C8E" w:rsidRPr="00D2060B">
                        <w:rPr>
                          <w:rFonts w:ascii="Cambria" w:hAnsi="Cambria" w:cstheme="minorHAnsi"/>
                          <w:sz w:val="24"/>
                          <w:szCs w:val="24"/>
                          <w:lang w:val="en-US"/>
                        </w:rPr>
                        <w:t>|</w:t>
                      </w:r>
                      <w:r w:rsidR="00A96C8E" w:rsidRPr="00D2060B">
                        <w:rPr>
                          <w:rFonts w:ascii="Cambria" w:hAnsi="Cambria" w:cstheme="minorHAnsi"/>
                          <w:i/>
                          <w:iCs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A96C8E" w:rsidRPr="006603B7">
                        <w:rPr>
                          <w:rFonts w:ascii="Cambria" w:hAnsi="Cambria" w:cstheme="minorHAnsi"/>
                          <w:i/>
                          <w:iCs/>
                          <w:lang w:val="en-US"/>
                        </w:rPr>
                        <w:t>Software Engineer L2</w:t>
                      </w:r>
                      <w:r w:rsidR="00A96C8E" w:rsidRPr="00D2060B">
                        <w:rPr>
                          <w:rFonts w:ascii="Cambria" w:hAnsi="Cambria" w:cstheme="minorHAnsi"/>
                          <w:i/>
                          <w:iCs/>
                          <w:sz w:val="24"/>
                          <w:szCs w:val="24"/>
                          <w:lang w:val="en-US"/>
                        </w:rPr>
                        <w:tab/>
                      </w:r>
                      <w:r w:rsidR="00A96C8E" w:rsidRPr="00D2060B">
                        <w:rPr>
                          <w:rFonts w:ascii="Cambria" w:hAnsi="Cambria" w:cstheme="minorHAnsi"/>
                          <w:i/>
                          <w:iCs/>
                          <w:sz w:val="24"/>
                          <w:szCs w:val="24"/>
                          <w:lang w:val="en-US"/>
                        </w:rPr>
                        <w:tab/>
                      </w:r>
                      <w:r w:rsidR="00A96C8E" w:rsidRPr="00D2060B">
                        <w:rPr>
                          <w:rFonts w:ascii="Cambria" w:hAnsi="Cambria" w:cstheme="minorHAnsi"/>
                          <w:i/>
                          <w:iCs/>
                          <w:sz w:val="24"/>
                          <w:szCs w:val="24"/>
                          <w:lang w:val="en-US"/>
                        </w:rPr>
                        <w:tab/>
                      </w:r>
                      <w:r w:rsidR="00A96C8E" w:rsidRPr="00D2060B">
                        <w:rPr>
                          <w:rFonts w:ascii="Cambria" w:hAnsi="Cambria" w:cstheme="minorHAnsi"/>
                          <w:i/>
                          <w:iCs/>
                          <w:sz w:val="24"/>
                          <w:szCs w:val="24"/>
                          <w:lang w:val="en-US"/>
                        </w:rPr>
                        <w:tab/>
                      </w:r>
                      <w:r w:rsidR="00A96C8E" w:rsidRPr="00D2060B">
                        <w:rPr>
                          <w:rFonts w:ascii="Cambria" w:hAnsi="Cambria" w:cstheme="minorHAnsi"/>
                          <w:i/>
                          <w:iCs/>
                          <w:sz w:val="24"/>
                          <w:szCs w:val="24"/>
                          <w:lang w:val="en-US"/>
                        </w:rPr>
                        <w:tab/>
                      </w:r>
                      <w:r w:rsidR="00D2060B">
                        <w:rPr>
                          <w:rFonts w:ascii="Cambria" w:hAnsi="Cambria" w:cstheme="minorHAnsi"/>
                          <w:i/>
                          <w:iCs/>
                          <w:sz w:val="24"/>
                          <w:szCs w:val="24"/>
                          <w:lang w:val="en-US"/>
                        </w:rPr>
                        <w:tab/>
                      </w:r>
                      <w:r w:rsidR="00D2060B">
                        <w:rPr>
                          <w:rFonts w:ascii="Cambria" w:hAnsi="Cambria" w:cstheme="minorHAnsi"/>
                          <w:i/>
                          <w:iCs/>
                          <w:sz w:val="24"/>
                          <w:szCs w:val="24"/>
                          <w:lang w:val="en-US"/>
                        </w:rPr>
                        <w:tab/>
                        <w:t xml:space="preserve">     </w:t>
                      </w:r>
                      <w:r w:rsidR="00A96C8E" w:rsidRPr="00D2060B">
                        <w:rPr>
                          <w:rFonts w:ascii="Cambria" w:hAnsi="Cambria" w:cstheme="minorHAnsi"/>
                          <w:i/>
                          <w:iCs/>
                          <w:sz w:val="20"/>
                          <w:szCs w:val="20"/>
                          <w:lang w:val="en-US"/>
                        </w:rPr>
                        <w:t xml:space="preserve">Jul </w:t>
                      </w:r>
                      <w:r w:rsidRPr="00D2060B">
                        <w:rPr>
                          <w:rFonts w:ascii="Cambria" w:hAnsi="Cambria" w:cstheme="minorHAnsi"/>
                          <w:i/>
                          <w:iCs/>
                          <w:sz w:val="20"/>
                          <w:szCs w:val="20"/>
                          <w:lang w:val="en-US"/>
                        </w:rPr>
                        <w:t>20</w:t>
                      </w:r>
                      <w:r w:rsidR="00A96C8E" w:rsidRPr="00D2060B">
                        <w:rPr>
                          <w:rFonts w:ascii="Cambria" w:hAnsi="Cambria" w:cstheme="minorHAnsi"/>
                          <w:i/>
                          <w:iCs/>
                          <w:sz w:val="20"/>
                          <w:szCs w:val="20"/>
                          <w:lang w:val="en-US"/>
                        </w:rPr>
                        <w:t xml:space="preserve">08 </w:t>
                      </w:r>
                      <w:r w:rsidR="00A96C8E" w:rsidRPr="00D2060B">
                        <w:rPr>
                          <w:rFonts w:ascii="Cambria" w:hAnsi="Cambria" w:cstheme="minorHAnsi"/>
                          <w:i/>
                          <w:iCs/>
                          <w:sz w:val="20"/>
                          <w:szCs w:val="20"/>
                          <w:lang w:val="en-US"/>
                        </w:rPr>
                        <w:t>–</w:t>
                      </w:r>
                      <w:r w:rsidR="00A96C8E" w:rsidRPr="00D2060B">
                        <w:rPr>
                          <w:rFonts w:ascii="Cambria" w:hAnsi="Cambria" w:cstheme="minorHAnsi"/>
                          <w:i/>
                          <w:iCs/>
                          <w:sz w:val="20"/>
                          <w:szCs w:val="20"/>
                          <w:lang w:val="en-US"/>
                        </w:rPr>
                        <w:t xml:space="preserve"> Jan </w:t>
                      </w:r>
                      <w:r w:rsidRPr="00D2060B">
                        <w:rPr>
                          <w:rFonts w:ascii="Cambria" w:hAnsi="Cambria" w:cstheme="minorHAnsi"/>
                          <w:i/>
                          <w:iCs/>
                          <w:sz w:val="20"/>
                          <w:szCs w:val="20"/>
                          <w:lang w:val="en-US"/>
                        </w:rPr>
                        <w:t>201</w:t>
                      </w:r>
                      <w:r w:rsidR="00A96C8E" w:rsidRPr="00D2060B">
                        <w:rPr>
                          <w:rFonts w:ascii="Cambria" w:hAnsi="Cambria" w:cstheme="minorHAnsi"/>
                          <w:i/>
                          <w:iCs/>
                          <w:sz w:val="20"/>
                          <w:szCs w:val="20"/>
                          <w:lang w:val="en-US"/>
                        </w:rPr>
                        <w:t>1</w:t>
                      </w:r>
                    </w:p>
                    <w:p w14:paraId="68B87CDC" w14:textId="147FC073" w:rsidR="00B1401B" w:rsidRPr="00B1401B" w:rsidRDefault="00B1401B" w:rsidP="00F87642">
                      <w:pPr>
                        <w:pStyle w:val="NoSpacing"/>
                        <w:numPr>
                          <w:ilvl w:val="0"/>
                          <w:numId w:val="13"/>
                        </w:numPr>
                        <w:spacing w:line="264" w:lineRule="auto"/>
                        <w:ind w:left="475" w:hanging="475"/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</w:pPr>
                      <w:r w:rsidRPr="00B1401B"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>Worked on a windows to web migration of agency management product for Sandata Inc. against very tight deadlines and developed high-quality product.</w:t>
                      </w:r>
                    </w:p>
                    <w:p w14:paraId="3B164341" w14:textId="441C500E" w:rsidR="00EF6D8C" w:rsidRPr="00D2060B" w:rsidRDefault="00B1401B" w:rsidP="00F87642">
                      <w:pPr>
                        <w:pStyle w:val="NoSpacing"/>
                        <w:numPr>
                          <w:ilvl w:val="0"/>
                          <w:numId w:val="13"/>
                        </w:numPr>
                        <w:spacing w:line="264" w:lineRule="auto"/>
                        <w:ind w:left="475" w:hanging="475"/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</w:pPr>
                      <w:r w:rsidRPr="00B1401B"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 xml:space="preserve">Designed and implemented a Data import process for Sandata Inc to receive agency/patient data from </w:t>
                      </w:r>
                      <w:r w:rsidR="006603B7"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>M</w:t>
                      </w:r>
                      <w:r w:rsidRPr="00B1401B"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>edicare and Medicaid</w:t>
                      </w:r>
                      <w:r w:rsidR="006603B7"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>,</w:t>
                      </w:r>
                      <w:r w:rsidRPr="00B1401B"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r w:rsidR="006603B7"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>r</w:t>
                      </w:r>
                      <w:r w:rsidRPr="00B1401B"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 xml:space="preserve">eceived </w:t>
                      </w:r>
                      <w:r w:rsidRPr="006603B7">
                        <w:rPr>
                          <w:rFonts w:ascii="Cambria" w:hAnsi="Cambria" w:cstheme="minorHAnsi"/>
                          <w:b/>
                          <w:bCs/>
                          <w:sz w:val="20"/>
                          <w:szCs w:val="20"/>
                          <w:lang w:val="en-US"/>
                        </w:rPr>
                        <w:t>Crown of the fortnight</w:t>
                      </w:r>
                      <w:r w:rsidRPr="00B1401B"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 xml:space="preserve"> award for it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3E463C" w:rsidSect="00B02953">
      <w:pgSz w:w="11906" w:h="16838" w:code="9"/>
      <w:pgMar w:top="1417" w:right="1417" w:bottom="1417" w:left="1417" w:header="432" w:footer="43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EF6819" w14:textId="77777777" w:rsidR="003314A3" w:rsidRDefault="003314A3" w:rsidP="007A0A09">
      <w:pPr>
        <w:spacing w:after="0" w:line="240" w:lineRule="auto"/>
      </w:pPr>
      <w:r>
        <w:separator/>
      </w:r>
    </w:p>
  </w:endnote>
  <w:endnote w:type="continuationSeparator" w:id="0">
    <w:p w14:paraId="5A8B1AC9" w14:textId="77777777" w:rsidR="003314A3" w:rsidRDefault="003314A3" w:rsidP="007A0A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ckwell Extra Bold">
    <w:panose1 w:val="020609030405050204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9C4367" w14:textId="77777777" w:rsidR="003314A3" w:rsidRDefault="003314A3" w:rsidP="007A0A09">
      <w:pPr>
        <w:spacing w:after="0" w:line="240" w:lineRule="auto"/>
      </w:pPr>
      <w:r>
        <w:separator/>
      </w:r>
    </w:p>
  </w:footnote>
  <w:footnote w:type="continuationSeparator" w:id="0">
    <w:p w14:paraId="27A22FE3" w14:textId="77777777" w:rsidR="003314A3" w:rsidRDefault="003314A3" w:rsidP="007A0A0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w14:anchorId="74A702CE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3" type="#_x0000_t75" alt="@ with solid fill" style="width:1in;height:1in;visibility:visible;mso-wrap-style:square" o:bullet="t">
        <v:imagedata r:id="rId1" o:title="@ with solid fill"/>
      </v:shape>
    </w:pict>
  </w:numPicBullet>
  <w:abstractNum w:abstractNumId="0" w15:restartNumberingAfterBreak="0">
    <w:nsid w:val="EA454B4C"/>
    <w:multiLevelType w:val="multilevel"/>
    <w:tmpl w:val="B4C69F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1146CC7"/>
    <w:multiLevelType w:val="hybridMultilevel"/>
    <w:tmpl w:val="76841B3C"/>
    <w:lvl w:ilvl="0" w:tplc="0415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2" w15:restartNumberingAfterBreak="0">
    <w:nsid w:val="189667F9"/>
    <w:multiLevelType w:val="multilevel"/>
    <w:tmpl w:val="A48657F8"/>
    <w:lvl w:ilvl="0">
      <w:start w:val="1"/>
      <w:numFmt w:val="bullet"/>
      <w:lvlText w:val=""/>
      <w:lvlJc w:val="left"/>
      <w:pPr>
        <w:tabs>
          <w:tab w:val="num" w:pos="0"/>
        </w:tabs>
        <w:ind w:left="480" w:hanging="480"/>
      </w:pPr>
      <w:rPr>
        <w:rFonts w:ascii="Wingdings" w:hAnsi="Wingdings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start w:val="1"/>
      <w:numFmt w:val="bullet"/>
      <w:lvlText w:val="o"/>
      <w:lvlJc w:val="left"/>
      <w:pPr>
        <w:tabs>
          <w:tab w:val="num" w:pos="1440"/>
        </w:tabs>
        <w:ind w:left="1920" w:hanging="480"/>
      </w:pPr>
      <w:rPr>
        <w:rFonts w:ascii="Courier New" w:hAnsi="Courier New" w:cs="Courier New" w:hint="default"/>
        <w:sz w:val="16"/>
        <w:szCs w:val="16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2D6B1043"/>
    <w:multiLevelType w:val="multilevel"/>
    <w:tmpl w:val="B4C69F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30B42D62"/>
    <w:multiLevelType w:val="multilevel"/>
    <w:tmpl w:val="9EE08A14"/>
    <w:lvl w:ilvl="0">
      <w:start w:val="1"/>
      <w:numFmt w:val="bullet"/>
      <w:lvlText w:val=""/>
      <w:lvlJc w:val="left"/>
      <w:pPr>
        <w:tabs>
          <w:tab w:val="num" w:pos="0"/>
        </w:tabs>
        <w:ind w:left="480" w:hanging="480"/>
      </w:pPr>
      <w:rPr>
        <w:rFonts w:ascii="Wingdings" w:hAnsi="Wingdings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365B776F"/>
    <w:multiLevelType w:val="multilevel"/>
    <w:tmpl w:val="9EE08A14"/>
    <w:lvl w:ilvl="0">
      <w:start w:val="1"/>
      <w:numFmt w:val="bullet"/>
      <w:lvlText w:val=""/>
      <w:lvlJc w:val="left"/>
      <w:pPr>
        <w:tabs>
          <w:tab w:val="num" w:pos="0"/>
        </w:tabs>
        <w:ind w:left="480" w:hanging="480"/>
      </w:pPr>
      <w:rPr>
        <w:rFonts w:ascii="Wingdings" w:hAnsi="Wingdings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394C667B"/>
    <w:multiLevelType w:val="multilevel"/>
    <w:tmpl w:val="656A242A"/>
    <w:lvl w:ilvl="0">
      <w:start w:val="1"/>
      <w:numFmt w:val="bullet"/>
      <w:lvlText w:val=""/>
      <w:lvlJc w:val="left"/>
      <w:pPr>
        <w:tabs>
          <w:tab w:val="num" w:pos="0"/>
        </w:tabs>
        <w:ind w:left="480" w:hanging="48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720"/>
        </w:tabs>
        <w:ind w:left="1200" w:hanging="480"/>
      </w:pPr>
      <w:rPr>
        <w:rFonts w:ascii="Courier New" w:hAnsi="Courier New" w:cs="Courier New" w:hint="default"/>
        <w:sz w:val="16"/>
        <w:szCs w:val="16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920" w:hanging="480"/>
      </w:pPr>
      <w:rPr>
        <w:rFonts w:ascii="Courier New" w:hAnsi="Courier New" w:cs="Courier New" w:hint="default"/>
        <w:sz w:val="16"/>
        <w:szCs w:val="16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3CF66B9E"/>
    <w:multiLevelType w:val="hybridMultilevel"/>
    <w:tmpl w:val="B308B2E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FF73491"/>
    <w:multiLevelType w:val="multilevel"/>
    <w:tmpl w:val="09CE789A"/>
    <w:lvl w:ilvl="0">
      <w:start w:val="1"/>
      <w:numFmt w:val="bullet"/>
      <w:lvlText w:val=""/>
      <w:lvlJc w:val="left"/>
      <w:pPr>
        <w:tabs>
          <w:tab w:val="num" w:pos="0"/>
        </w:tabs>
        <w:ind w:left="480" w:hanging="48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720"/>
        </w:tabs>
        <w:ind w:left="1200" w:hanging="480"/>
      </w:pPr>
      <w:rPr>
        <w:rFonts w:ascii="Courier New" w:hAnsi="Courier New" w:cs="Courier New" w:hint="default"/>
        <w:sz w:val="16"/>
        <w:szCs w:val="16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920" w:hanging="480"/>
      </w:pPr>
      <w:rPr>
        <w:rFonts w:ascii="Courier New" w:hAnsi="Courier New" w:cs="Courier New" w:hint="default"/>
        <w:sz w:val="16"/>
        <w:szCs w:val="16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" w15:restartNumberingAfterBreak="0">
    <w:nsid w:val="4A2E7F48"/>
    <w:multiLevelType w:val="multilevel"/>
    <w:tmpl w:val="9EE08A14"/>
    <w:lvl w:ilvl="0">
      <w:start w:val="1"/>
      <w:numFmt w:val="bullet"/>
      <w:lvlText w:val=""/>
      <w:lvlJc w:val="left"/>
      <w:pPr>
        <w:tabs>
          <w:tab w:val="num" w:pos="0"/>
        </w:tabs>
        <w:ind w:left="480" w:hanging="480"/>
      </w:pPr>
      <w:rPr>
        <w:rFonts w:ascii="Wingdings" w:hAnsi="Wingdings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0" w15:restartNumberingAfterBreak="0">
    <w:nsid w:val="4EC23F90"/>
    <w:multiLevelType w:val="multilevel"/>
    <w:tmpl w:val="9EE08A14"/>
    <w:lvl w:ilvl="0">
      <w:start w:val="1"/>
      <w:numFmt w:val="bullet"/>
      <w:lvlText w:val=""/>
      <w:lvlJc w:val="left"/>
      <w:pPr>
        <w:tabs>
          <w:tab w:val="num" w:pos="0"/>
        </w:tabs>
        <w:ind w:left="480" w:hanging="480"/>
      </w:pPr>
      <w:rPr>
        <w:rFonts w:ascii="Wingdings" w:hAnsi="Wingdings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4FC15A3C"/>
    <w:multiLevelType w:val="hybridMultilevel"/>
    <w:tmpl w:val="0CEE89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D70F99"/>
    <w:multiLevelType w:val="hybridMultilevel"/>
    <w:tmpl w:val="1F707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8C438E"/>
    <w:multiLevelType w:val="hybridMultilevel"/>
    <w:tmpl w:val="A9DCEC7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384D56"/>
    <w:multiLevelType w:val="multilevel"/>
    <w:tmpl w:val="9EE08A14"/>
    <w:lvl w:ilvl="0">
      <w:start w:val="1"/>
      <w:numFmt w:val="bullet"/>
      <w:lvlText w:val=""/>
      <w:lvlJc w:val="left"/>
      <w:pPr>
        <w:tabs>
          <w:tab w:val="num" w:pos="0"/>
        </w:tabs>
        <w:ind w:left="480" w:hanging="480"/>
      </w:pPr>
      <w:rPr>
        <w:rFonts w:ascii="Wingdings" w:hAnsi="Wingdings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60BF4A01"/>
    <w:multiLevelType w:val="hybridMultilevel"/>
    <w:tmpl w:val="AA262178"/>
    <w:lvl w:ilvl="0" w:tplc="04090003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16" w15:restartNumberingAfterBreak="0">
    <w:nsid w:val="63AA4832"/>
    <w:multiLevelType w:val="hybridMultilevel"/>
    <w:tmpl w:val="DD7A4F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BB010FD"/>
    <w:multiLevelType w:val="multilevel"/>
    <w:tmpl w:val="9EE08A14"/>
    <w:lvl w:ilvl="0">
      <w:start w:val="1"/>
      <w:numFmt w:val="bullet"/>
      <w:lvlText w:val=""/>
      <w:lvlJc w:val="left"/>
      <w:pPr>
        <w:tabs>
          <w:tab w:val="num" w:pos="0"/>
        </w:tabs>
        <w:ind w:left="480" w:hanging="480"/>
      </w:pPr>
      <w:rPr>
        <w:rFonts w:ascii="Wingdings" w:hAnsi="Wingdings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8" w15:restartNumberingAfterBreak="0">
    <w:nsid w:val="70F00051"/>
    <w:multiLevelType w:val="multilevel"/>
    <w:tmpl w:val="9EE08A14"/>
    <w:lvl w:ilvl="0">
      <w:start w:val="1"/>
      <w:numFmt w:val="bullet"/>
      <w:lvlText w:val=""/>
      <w:lvlJc w:val="left"/>
      <w:pPr>
        <w:tabs>
          <w:tab w:val="num" w:pos="0"/>
        </w:tabs>
        <w:ind w:left="480" w:hanging="480"/>
      </w:pPr>
      <w:rPr>
        <w:rFonts w:ascii="Wingdings" w:hAnsi="Wingdings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9" w15:restartNumberingAfterBreak="0">
    <w:nsid w:val="75214289"/>
    <w:multiLevelType w:val="hybridMultilevel"/>
    <w:tmpl w:val="7C86A03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C8C5914"/>
    <w:multiLevelType w:val="hybridMultilevel"/>
    <w:tmpl w:val="3A00A434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0"/>
  </w:num>
  <w:num w:numId="3">
    <w:abstractNumId w:val="0"/>
  </w:num>
  <w:num w:numId="4">
    <w:abstractNumId w:val="3"/>
  </w:num>
  <w:num w:numId="5">
    <w:abstractNumId w:val="1"/>
  </w:num>
  <w:num w:numId="6">
    <w:abstractNumId w:val="15"/>
  </w:num>
  <w:num w:numId="7">
    <w:abstractNumId w:val="16"/>
  </w:num>
  <w:num w:numId="8">
    <w:abstractNumId w:val="11"/>
  </w:num>
  <w:num w:numId="9">
    <w:abstractNumId w:val="12"/>
  </w:num>
  <w:num w:numId="10">
    <w:abstractNumId w:val="19"/>
  </w:num>
  <w:num w:numId="11">
    <w:abstractNumId w:val="7"/>
  </w:num>
  <w:num w:numId="12">
    <w:abstractNumId w:val="18"/>
  </w:num>
  <w:num w:numId="13">
    <w:abstractNumId w:val="5"/>
  </w:num>
  <w:num w:numId="14">
    <w:abstractNumId w:val="14"/>
  </w:num>
  <w:num w:numId="15">
    <w:abstractNumId w:val="4"/>
  </w:num>
  <w:num w:numId="16">
    <w:abstractNumId w:val="10"/>
  </w:num>
  <w:num w:numId="17">
    <w:abstractNumId w:val="17"/>
  </w:num>
  <w:num w:numId="18">
    <w:abstractNumId w:val="9"/>
  </w:num>
  <w:num w:numId="19">
    <w:abstractNumId w:val="2"/>
  </w:num>
  <w:num w:numId="20">
    <w:abstractNumId w:val="8"/>
  </w:num>
  <w:num w:numId="2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SwNDE0MTA2szQ0sTRR0lEKTi0uzszPAykwrQUA12hWqiwAAAA="/>
  </w:docVars>
  <w:rsids>
    <w:rsidRoot w:val="00F14B9F"/>
    <w:rsid w:val="0008242F"/>
    <w:rsid w:val="000D5CD5"/>
    <w:rsid w:val="00112121"/>
    <w:rsid w:val="00170E85"/>
    <w:rsid w:val="001A2A68"/>
    <w:rsid w:val="001C589D"/>
    <w:rsid w:val="002477F4"/>
    <w:rsid w:val="002D02F2"/>
    <w:rsid w:val="003314A3"/>
    <w:rsid w:val="003930A0"/>
    <w:rsid w:val="003D7D29"/>
    <w:rsid w:val="003E1A0C"/>
    <w:rsid w:val="004B6CC9"/>
    <w:rsid w:val="00580D34"/>
    <w:rsid w:val="0058239B"/>
    <w:rsid w:val="005A354F"/>
    <w:rsid w:val="005B44E0"/>
    <w:rsid w:val="00624362"/>
    <w:rsid w:val="006358AA"/>
    <w:rsid w:val="0065074B"/>
    <w:rsid w:val="006603B7"/>
    <w:rsid w:val="00681EDF"/>
    <w:rsid w:val="006A4CF3"/>
    <w:rsid w:val="0070326C"/>
    <w:rsid w:val="00786FDF"/>
    <w:rsid w:val="007A0A09"/>
    <w:rsid w:val="007A59EE"/>
    <w:rsid w:val="007F3C91"/>
    <w:rsid w:val="008A1486"/>
    <w:rsid w:val="00903100"/>
    <w:rsid w:val="009214A5"/>
    <w:rsid w:val="009944D0"/>
    <w:rsid w:val="00A96C8E"/>
    <w:rsid w:val="00AA7B33"/>
    <w:rsid w:val="00B02953"/>
    <w:rsid w:val="00B1401B"/>
    <w:rsid w:val="00B23FFA"/>
    <w:rsid w:val="00B6504E"/>
    <w:rsid w:val="00BE7034"/>
    <w:rsid w:val="00C475FB"/>
    <w:rsid w:val="00C84854"/>
    <w:rsid w:val="00CB3CAC"/>
    <w:rsid w:val="00CD109A"/>
    <w:rsid w:val="00CE59BE"/>
    <w:rsid w:val="00D2060B"/>
    <w:rsid w:val="00D41DFA"/>
    <w:rsid w:val="00E2602D"/>
    <w:rsid w:val="00E94D8C"/>
    <w:rsid w:val="00EB79B9"/>
    <w:rsid w:val="00EF6D8C"/>
    <w:rsid w:val="00F14B9F"/>
    <w:rsid w:val="00F26710"/>
    <w:rsid w:val="00F87642"/>
    <w:rsid w:val="00FF5A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62B3A4"/>
  <w15:chartTrackingRefBased/>
  <w15:docId w15:val="{7C2CC930-86C1-4190-9812-7AE2222A48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7034"/>
  </w:style>
  <w:style w:type="paragraph" w:styleId="Heading1">
    <w:name w:val="heading 1"/>
    <w:basedOn w:val="Normal"/>
    <w:next w:val="Normal"/>
    <w:link w:val="Heading1Char"/>
    <w:uiPriority w:val="9"/>
    <w:qFormat/>
    <w:rsid w:val="00B6504E"/>
    <w:pPr>
      <w:keepNext/>
      <w:jc w:val="right"/>
      <w:outlineLvl w:val="0"/>
    </w:pPr>
    <w:rPr>
      <w:rFonts w:ascii="Rockwell Extra Bold" w:hAnsi="Rockwell Extra Bold" w:cs="Arial"/>
      <w:color w:val="000000" w:themeColor="text1"/>
      <w:sz w:val="56"/>
      <w:szCs w:val="5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E2602D"/>
    <w:pPr>
      <w:keepNext/>
      <w:keepLines/>
      <w:spacing w:before="80" w:after="0" w:line="264" w:lineRule="auto"/>
      <w:outlineLvl w:val="5"/>
    </w:pPr>
    <w:rPr>
      <w:rFonts w:asciiTheme="majorHAnsi" w:eastAsiaTheme="majorEastAsia" w:hAnsiTheme="majorHAnsi" w:cstheme="majorBidi"/>
      <w:color w:val="595959" w:themeColor="text1" w:themeTint="A6"/>
      <w:sz w:val="21"/>
      <w:szCs w:val="21"/>
      <w:lang w:eastAsia="ja-JP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58239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477F4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7A59EE"/>
    <w:pPr>
      <w:pBdr>
        <w:bottom w:val="single" w:sz="4" w:space="1" w:color="auto"/>
      </w:pBdr>
      <w:spacing w:after="120" w:line="240" w:lineRule="auto"/>
      <w:contextualSpacing/>
      <w:jc w:val="right"/>
    </w:pPr>
    <w:rPr>
      <w:rFonts w:ascii="Arial Black" w:eastAsiaTheme="majorEastAsia" w:hAnsi="Arial Black" w:cstheme="majorBidi"/>
      <w:spacing w:val="-10"/>
      <w:kern w:val="28"/>
      <w:sz w:val="32"/>
      <w:szCs w:val="56"/>
      <w:lang w:val="pl-PL"/>
    </w:rPr>
  </w:style>
  <w:style w:type="character" w:customStyle="1" w:styleId="TitleChar">
    <w:name w:val="Title Char"/>
    <w:basedOn w:val="DefaultParagraphFont"/>
    <w:link w:val="Title"/>
    <w:uiPriority w:val="10"/>
    <w:rsid w:val="007A59EE"/>
    <w:rPr>
      <w:rFonts w:ascii="Arial Black" w:eastAsiaTheme="majorEastAsia" w:hAnsi="Arial Black" w:cstheme="majorBidi"/>
      <w:spacing w:val="-10"/>
      <w:kern w:val="28"/>
      <w:sz w:val="32"/>
      <w:szCs w:val="56"/>
      <w:lang w:val="pl-PL"/>
    </w:rPr>
  </w:style>
  <w:style w:type="character" w:styleId="IntenseReference">
    <w:name w:val="Intense Reference"/>
    <w:basedOn w:val="DefaultParagraphFont"/>
    <w:uiPriority w:val="32"/>
    <w:qFormat/>
    <w:rsid w:val="007A59EE"/>
    <w:rPr>
      <w:b/>
      <w:bCs/>
      <w:smallCaps/>
      <w:color w:val="4472C4" w:themeColor="accent1"/>
      <w:spacing w:val="5"/>
    </w:rPr>
  </w:style>
  <w:style w:type="paragraph" w:styleId="NoSpacing">
    <w:name w:val="No Spacing"/>
    <w:uiPriority w:val="1"/>
    <w:qFormat/>
    <w:rsid w:val="007A59EE"/>
    <w:pPr>
      <w:spacing w:after="0" w:line="240" w:lineRule="auto"/>
    </w:pPr>
    <w:rPr>
      <w:lang w:val="pl-PL"/>
    </w:rPr>
  </w:style>
  <w:style w:type="paragraph" w:styleId="ListParagraph">
    <w:name w:val="List Paragraph"/>
    <w:basedOn w:val="Normal"/>
    <w:uiPriority w:val="34"/>
    <w:qFormat/>
    <w:rsid w:val="00CE59BE"/>
    <w:pPr>
      <w:ind w:left="720"/>
      <w:contextualSpacing/>
    </w:pPr>
    <w:rPr>
      <w:lang w:val="pl-PL"/>
    </w:rPr>
  </w:style>
  <w:style w:type="character" w:styleId="UnresolvedMention">
    <w:name w:val="Unresolved Mention"/>
    <w:basedOn w:val="DefaultParagraphFont"/>
    <w:uiPriority w:val="99"/>
    <w:semiHidden/>
    <w:unhideWhenUsed/>
    <w:rsid w:val="006358AA"/>
    <w:rPr>
      <w:color w:val="605E5C"/>
      <w:shd w:val="clear" w:color="auto" w:fill="E1DFDD"/>
    </w:rPr>
  </w:style>
  <w:style w:type="character" w:customStyle="1" w:styleId="Heading6Char">
    <w:name w:val="Heading 6 Char"/>
    <w:basedOn w:val="DefaultParagraphFont"/>
    <w:link w:val="Heading6"/>
    <w:uiPriority w:val="9"/>
    <w:rsid w:val="00E2602D"/>
    <w:rPr>
      <w:rFonts w:asciiTheme="majorHAnsi" w:eastAsiaTheme="majorEastAsia" w:hAnsiTheme="majorHAnsi" w:cstheme="majorBidi"/>
      <w:color w:val="595959" w:themeColor="text1" w:themeTint="A6"/>
      <w:sz w:val="21"/>
      <w:szCs w:val="21"/>
      <w:lang w:eastAsia="ja-JP"/>
    </w:rPr>
  </w:style>
  <w:style w:type="paragraph" w:customStyle="1" w:styleId="FirstParagraph">
    <w:name w:val="First Paragraph"/>
    <w:basedOn w:val="BodyText"/>
    <w:next w:val="BodyText"/>
    <w:rsid w:val="00E2602D"/>
    <w:pPr>
      <w:spacing w:before="180" w:after="180"/>
    </w:pPr>
    <w:rPr>
      <w:rFonts w:eastAsiaTheme="minorEastAsia"/>
    </w:rPr>
  </w:style>
  <w:style w:type="paragraph" w:styleId="BodyText">
    <w:name w:val="Body Text"/>
    <w:basedOn w:val="Normal"/>
    <w:link w:val="BodyTextChar"/>
    <w:uiPriority w:val="99"/>
    <w:semiHidden/>
    <w:unhideWhenUsed/>
    <w:rsid w:val="00E2602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2602D"/>
  </w:style>
  <w:style w:type="paragraph" w:styleId="Subtitle">
    <w:name w:val="Subtitle"/>
    <w:basedOn w:val="Normal"/>
    <w:next w:val="Normal"/>
    <w:link w:val="SubtitleChar"/>
    <w:uiPriority w:val="11"/>
    <w:qFormat/>
    <w:rsid w:val="00E2602D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E2602D"/>
    <w:rPr>
      <w:rFonts w:eastAsiaTheme="minorEastAsia"/>
      <w:color w:val="5A5A5A" w:themeColor="text1" w:themeTint="A5"/>
      <w:spacing w:val="15"/>
    </w:rPr>
  </w:style>
  <w:style w:type="paragraph" w:customStyle="1" w:styleId="Compact">
    <w:name w:val="Compact"/>
    <w:basedOn w:val="BodyText"/>
    <w:rsid w:val="00E2602D"/>
    <w:pPr>
      <w:spacing w:before="36" w:after="36"/>
    </w:pPr>
    <w:rPr>
      <w:rFonts w:eastAsiaTheme="minorEastAsia"/>
    </w:rPr>
  </w:style>
  <w:style w:type="character" w:customStyle="1" w:styleId="Heading7Char">
    <w:name w:val="Heading 7 Char"/>
    <w:basedOn w:val="DefaultParagraphFont"/>
    <w:link w:val="Heading7"/>
    <w:uiPriority w:val="9"/>
    <w:rsid w:val="0058239B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7A0A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0A09"/>
  </w:style>
  <w:style w:type="paragraph" w:styleId="Footer">
    <w:name w:val="footer"/>
    <w:basedOn w:val="Normal"/>
    <w:link w:val="FooterChar"/>
    <w:uiPriority w:val="99"/>
    <w:unhideWhenUsed/>
    <w:rsid w:val="007A0A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0A09"/>
  </w:style>
  <w:style w:type="character" w:customStyle="1" w:styleId="Heading1Char">
    <w:name w:val="Heading 1 Char"/>
    <w:basedOn w:val="DefaultParagraphFont"/>
    <w:link w:val="Heading1"/>
    <w:uiPriority w:val="9"/>
    <w:rsid w:val="00B6504E"/>
    <w:rPr>
      <w:rFonts w:ascii="Rockwell Extra Bold" w:hAnsi="Rockwell Extra Bold" w:cs="Arial"/>
      <w:color w:val="000000" w:themeColor="text1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720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76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8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5.png"/><Relationship Id="rId18" Type="http://schemas.openxmlformats.org/officeDocument/2006/relationships/image" Target="media/image20.png"/><Relationship Id="rId26" Type="http://schemas.openxmlformats.org/officeDocument/2006/relationships/image" Target="media/image70.svg"/><Relationship Id="rId3" Type="http://schemas.openxmlformats.org/officeDocument/2006/relationships/styles" Target="styles.xml"/><Relationship Id="rId21" Type="http://schemas.openxmlformats.org/officeDocument/2006/relationships/image" Target="media/image40.png"/><Relationship Id="rId7" Type="http://schemas.openxmlformats.org/officeDocument/2006/relationships/endnotes" Target="endnotes.xml"/><Relationship Id="rId12" Type="http://schemas.openxmlformats.org/officeDocument/2006/relationships/hyperlink" Target="https://utkarshpuranik.com" TargetMode="External"/><Relationship Id="rId17" Type="http://schemas.openxmlformats.org/officeDocument/2006/relationships/hyperlink" Target="https://github.com/utkarshPuranik" TargetMode="External"/><Relationship Id="rId25" Type="http://schemas.openxmlformats.org/officeDocument/2006/relationships/image" Target="media/image60.png"/><Relationship Id="rId2" Type="http://schemas.openxmlformats.org/officeDocument/2006/relationships/numbering" Target="numbering.xml"/><Relationship Id="rId16" Type="http://schemas.openxmlformats.org/officeDocument/2006/relationships/image" Target="media/image7.svg"/><Relationship Id="rId20" Type="http://schemas.openxmlformats.org/officeDocument/2006/relationships/image" Target="media/image30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yperlink" Target="https://in.linkedin.com/in/utkarshpuranik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50.png"/><Relationship Id="rId28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hyperlink" Target="mailto:utkarsh.puranik@outlook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utkarsh.puranik@outlook.com" TargetMode="External"/><Relationship Id="rId14" Type="http://schemas.openxmlformats.org/officeDocument/2006/relationships/hyperlink" Target="https://in.linkedin.com/in/utkarshpuranik" TargetMode="External"/><Relationship Id="rId22" Type="http://schemas.openxmlformats.org/officeDocument/2006/relationships/hyperlink" Target="https://utkarshpuranik.com" TargetMode="External"/><Relationship Id="rId27" Type="http://schemas.openxmlformats.org/officeDocument/2006/relationships/hyperlink" Target="https://github.com/utkarshPuranik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8F6F3D-585C-40B0-AB97-E9C12C63C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37</TotalTime>
  <Pages>2</Pages>
  <Words>1</Words>
  <Characters>9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rbo</dc:creator>
  <cp:keywords/>
  <dc:description/>
  <cp:lastModifiedBy>Puranik, Utkarsh</cp:lastModifiedBy>
  <cp:revision>14</cp:revision>
  <cp:lastPrinted>2022-07-16T18:52:00Z</cp:lastPrinted>
  <dcterms:created xsi:type="dcterms:W3CDTF">2022-06-30T22:22:00Z</dcterms:created>
  <dcterms:modified xsi:type="dcterms:W3CDTF">2022-07-16T19:11:00Z</dcterms:modified>
</cp:coreProperties>
</file>